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F9059" w14:textId="5F159F38" w:rsidR="008D6187" w:rsidRPr="00202F4C" w:rsidRDefault="008D6187" w:rsidP="008D6187">
      <w:pPr>
        <w:pStyle w:val="Title"/>
        <w:jc w:val="center"/>
        <w:rPr>
          <w:rFonts w:ascii="Perpetua Titling MT" w:hAnsi="Perpetua Titling MT"/>
          <w:color w:val="176612"/>
        </w:rPr>
      </w:pPr>
      <w:r>
        <w:rPr>
          <w:rFonts w:ascii="Perpetua Titling MT" w:hAnsi="Perpetua Titling MT"/>
          <w:color w:val="176612"/>
        </w:rPr>
        <w:t xml:space="preserve">                                   </w:t>
      </w:r>
      <w:r w:rsidRPr="00202F4C">
        <w:rPr>
          <w:rFonts w:ascii="Perpetua Titling MT" w:hAnsi="Perpetua Titling MT"/>
          <w:color w:val="176612"/>
        </w:rPr>
        <w:t>Dawn R. Mitchell white</w:t>
      </w:r>
    </w:p>
    <w:p w14:paraId="3A2AF4F2" w14:textId="5A5FE3EA" w:rsidR="00CC429F" w:rsidRDefault="008D6187" w:rsidP="008D6187">
      <w:pPr>
        <w:jc w:val="right"/>
        <w:rPr>
          <w:rStyle w:val="Hyperlink"/>
          <w:rFonts w:ascii="Times New Roman" w:hAnsi="Times New Roman" w:cs="Times New Roman"/>
        </w:rPr>
      </w:pPr>
      <w:r w:rsidRPr="008D6187">
        <w:rPr>
          <w:rFonts w:ascii="Times New Roman" w:hAnsi="Times New Roman" w:cs="Times New Roman"/>
        </w:rPr>
        <w:t xml:space="preserve">6802 Hanley Rd </w:t>
      </w:r>
      <w:r w:rsidRPr="008D6187">
        <w:rPr>
          <w:rFonts w:ascii="Times New Roman" w:hAnsi="Times New Roman" w:cs="Times New Roman"/>
        </w:rPr>
        <w:sym w:font="Wingdings 2" w:char="F097"/>
      </w:r>
      <w:r w:rsidRPr="008D6187">
        <w:rPr>
          <w:rFonts w:ascii="Times New Roman" w:hAnsi="Times New Roman" w:cs="Times New Roman"/>
        </w:rPr>
        <w:t xml:space="preserve"> Tampa, FL 33634</w:t>
      </w:r>
      <w:r w:rsidRPr="008D6187">
        <w:rPr>
          <w:rFonts w:ascii="Times New Roman" w:hAnsi="Times New Roman" w:cs="Times New Roman"/>
        </w:rPr>
        <w:br/>
        <w:t xml:space="preserve">Phone: +1(813) 512-1703  </w:t>
      </w:r>
      <w:r w:rsidRPr="008D6187">
        <w:rPr>
          <w:rFonts w:ascii="Times New Roman" w:hAnsi="Times New Roman" w:cs="Times New Roman"/>
        </w:rPr>
        <w:sym w:font="Wingdings 2" w:char="F097"/>
      </w:r>
      <w:r w:rsidRPr="008D6187">
        <w:rPr>
          <w:rFonts w:ascii="Times New Roman" w:hAnsi="Times New Roman" w:cs="Times New Roman"/>
        </w:rPr>
        <w:t xml:space="preserve"> E-Mail: </w:t>
      </w:r>
      <w:hyperlink r:id="rId7" w:history="1">
        <w:r w:rsidRPr="008D6187">
          <w:rPr>
            <w:rStyle w:val="Hyperlink"/>
            <w:rFonts w:ascii="Times New Roman" w:hAnsi="Times New Roman" w:cs="Times New Roman"/>
          </w:rPr>
          <w:t>dmitchellwhi@usf.edu</w:t>
        </w:r>
      </w:hyperlink>
      <w:r w:rsidRPr="008D6187">
        <w:rPr>
          <w:rFonts w:ascii="Times New Roman" w:hAnsi="Times New Roman" w:cs="Times New Roman"/>
        </w:rPr>
        <w:t xml:space="preserve">                                                                                                                         web: </w:t>
      </w:r>
      <w:hyperlink r:id="rId8" w:history="1">
        <w:r w:rsidRPr="008D6187">
          <w:rPr>
            <w:rStyle w:val="Hyperlink"/>
            <w:rFonts w:ascii="Times New Roman" w:hAnsi="Times New Roman" w:cs="Times New Roman"/>
          </w:rPr>
          <w:t>www.dawnmitchellwhite.com</w:t>
        </w:r>
      </w:hyperlink>
      <w:r w:rsidRPr="008D6187">
        <w:rPr>
          <w:rFonts w:ascii="Times New Roman" w:hAnsi="Times New Roman" w:cs="Times New Roman"/>
        </w:rPr>
        <w:t xml:space="preserve">                                                                                                                                                                                     study: </w:t>
      </w:r>
      <w:hyperlink r:id="rId9" w:history="1">
        <w:r w:rsidR="00AF60C8">
          <w:rPr>
            <w:rStyle w:val="Hyperlink"/>
            <w:rFonts w:ascii="Times New Roman" w:hAnsi="Times New Roman" w:cs="Times New Roman"/>
          </w:rPr>
          <w:t>www.mdast.online</w:t>
        </w:r>
      </w:hyperlink>
      <w:r w:rsidR="000A03DD">
        <w:rPr>
          <w:rFonts w:ascii="Times New Roman" w:hAnsi="Times New Roman" w:cs="Times New Roman"/>
        </w:rPr>
        <w:t xml:space="preserve"> </w:t>
      </w:r>
    </w:p>
    <w:p w14:paraId="2209DA7E" w14:textId="6F0FD303" w:rsidR="008D6187" w:rsidRDefault="008D6187" w:rsidP="008D6187">
      <w:pPr>
        <w:rPr>
          <w:rStyle w:val="Hyperlink"/>
          <w:rFonts w:ascii="Times New Roman" w:hAnsi="Times New Roman" w:cs="Times New Roman"/>
        </w:rPr>
      </w:pPr>
    </w:p>
    <w:p w14:paraId="313B0272" w14:textId="77777777" w:rsidR="008D6187" w:rsidRPr="00202F4C" w:rsidRDefault="008D6187" w:rsidP="008D6187">
      <w:pPr>
        <w:pStyle w:val="Heading1"/>
        <w:spacing w:line="300" w:lineRule="exact"/>
        <w:rPr>
          <w:rFonts w:ascii="Perpetua Titling MT" w:hAnsi="Perpetua Titling MT"/>
          <w:color w:val="176612"/>
        </w:rPr>
      </w:pPr>
      <w:r w:rsidRPr="00202F4C">
        <w:rPr>
          <w:rFonts w:ascii="Perpetua Titling MT" w:hAnsi="Perpetua Titling MT"/>
          <w:color w:val="176612"/>
        </w:rPr>
        <w:t>Formal Education</w:t>
      </w:r>
    </w:p>
    <w:p w14:paraId="3FD993E6"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b/>
        </w:rPr>
        <w:t xml:space="preserve">DOCTOR OF PHILOSOPHY – </w:t>
      </w:r>
      <w:r>
        <w:rPr>
          <w:rFonts w:ascii="Calisto MT" w:hAnsi="Calisto MT" w:cstheme="minorHAnsi"/>
          <w:b/>
        </w:rPr>
        <w:t>Graduation May 2023</w:t>
      </w:r>
    </w:p>
    <w:p w14:paraId="190BB925"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Music Education</w:t>
      </w:r>
    </w:p>
    <w:p w14:paraId="71CA8B11"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Cognates:  Conducting and Research Methods</w:t>
      </w:r>
    </w:p>
    <w:p w14:paraId="02460816" w14:textId="07913998" w:rsidR="008D6187" w:rsidRDefault="008D6187" w:rsidP="008D6187">
      <w:pPr>
        <w:spacing w:line="300" w:lineRule="exact"/>
        <w:rPr>
          <w:rFonts w:ascii="Calisto MT" w:hAnsi="Calisto MT" w:cstheme="minorHAnsi"/>
        </w:rPr>
      </w:pPr>
      <w:r w:rsidRPr="00202F4C">
        <w:rPr>
          <w:rFonts w:ascii="Calisto MT" w:hAnsi="Calisto MT" w:cstheme="minorHAnsi"/>
        </w:rPr>
        <w:t xml:space="preserve">University of South Florida, Tampa FL, Fall 2019 </w:t>
      </w:r>
      <w:r w:rsidR="006D0BFE">
        <w:rPr>
          <w:rFonts w:ascii="Calisto MT" w:hAnsi="Calisto MT" w:cstheme="minorHAnsi"/>
        </w:rPr>
        <w:t>–</w:t>
      </w:r>
      <w:r w:rsidRPr="00202F4C">
        <w:rPr>
          <w:rFonts w:ascii="Calisto MT" w:hAnsi="Calisto MT" w:cstheme="minorHAnsi"/>
        </w:rPr>
        <w:t xml:space="preserve"> Present</w:t>
      </w:r>
    </w:p>
    <w:p w14:paraId="6E99B73B" w14:textId="695B1ED5" w:rsidR="006D0BFE" w:rsidRDefault="006D0BFE" w:rsidP="008D6187">
      <w:pPr>
        <w:spacing w:line="300" w:lineRule="exact"/>
        <w:rPr>
          <w:rFonts w:ascii="Calisto MT" w:hAnsi="Calisto MT" w:cstheme="minorHAnsi"/>
        </w:rPr>
      </w:pPr>
    </w:p>
    <w:p w14:paraId="048E583D" w14:textId="2DE7A693" w:rsidR="006D0BFE" w:rsidRPr="00202F4C" w:rsidRDefault="00D467E6" w:rsidP="006D0BFE">
      <w:pPr>
        <w:spacing w:line="300" w:lineRule="exact"/>
        <w:rPr>
          <w:rFonts w:ascii="Calisto MT" w:hAnsi="Calisto MT" w:cstheme="minorHAnsi"/>
        </w:rPr>
      </w:pPr>
      <w:r>
        <w:rPr>
          <w:rFonts w:ascii="Calisto MT" w:hAnsi="Calisto MT" w:cstheme="minorHAnsi"/>
          <w:b/>
        </w:rPr>
        <w:t>GRADUATE CERTIFICATE</w:t>
      </w:r>
      <w:r w:rsidR="006D0BFE" w:rsidRPr="00202F4C">
        <w:rPr>
          <w:rFonts w:ascii="Calisto MT" w:hAnsi="Calisto MT" w:cstheme="minorHAnsi"/>
          <w:b/>
        </w:rPr>
        <w:t xml:space="preserve"> </w:t>
      </w:r>
    </w:p>
    <w:p w14:paraId="7FD992FE" w14:textId="0670BBD6" w:rsidR="006D0BFE" w:rsidRPr="00202F4C" w:rsidRDefault="002209E6" w:rsidP="006D0BFE">
      <w:pPr>
        <w:spacing w:line="300" w:lineRule="exact"/>
        <w:rPr>
          <w:rFonts w:ascii="Calisto MT" w:hAnsi="Calisto MT" w:cstheme="minorHAnsi"/>
        </w:rPr>
      </w:pPr>
      <w:r>
        <w:rPr>
          <w:rFonts w:ascii="Calisto MT" w:hAnsi="Calisto MT" w:cstheme="minorHAnsi"/>
        </w:rPr>
        <w:t>Professional Development</w:t>
      </w:r>
    </w:p>
    <w:p w14:paraId="67BACE6F" w14:textId="4860512E" w:rsidR="006D0BFE" w:rsidRPr="00202F4C" w:rsidRDefault="006D0BFE" w:rsidP="008D6187">
      <w:pPr>
        <w:spacing w:line="300" w:lineRule="exact"/>
        <w:rPr>
          <w:rFonts w:ascii="Calisto MT" w:hAnsi="Calisto MT" w:cstheme="minorHAnsi"/>
        </w:rPr>
      </w:pPr>
      <w:r w:rsidRPr="00202F4C">
        <w:rPr>
          <w:rFonts w:ascii="Calisto MT" w:hAnsi="Calisto MT" w:cstheme="minorHAnsi"/>
        </w:rPr>
        <w:t xml:space="preserve">University of South Florida, Tampa FL, </w:t>
      </w:r>
      <w:r w:rsidR="00BB6C2C">
        <w:rPr>
          <w:rFonts w:ascii="Calisto MT" w:hAnsi="Calisto MT" w:cstheme="minorHAnsi"/>
        </w:rPr>
        <w:t>Spring 2021</w:t>
      </w:r>
    </w:p>
    <w:p w14:paraId="53B0DFAD" w14:textId="77777777" w:rsidR="008D6187" w:rsidRPr="00202F4C" w:rsidRDefault="008D6187" w:rsidP="008D6187">
      <w:pPr>
        <w:spacing w:line="300" w:lineRule="exact"/>
        <w:rPr>
          <w:rFonts w:ascii="Calisto MT" w:hAnsi="Calisto MT" w:cstheme="minorHAnsi"/>
        </w:rPr>
      </w:pPr>
    </w:p>
    <w:p w14:paraId="4381C5B8"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b/>
        </w:rPr>
        <w:t>MASTER OF MUSIC</w:t>
      </w:r>
      <w:r w:rsidRPr="00202F4C">
        <w:rPr>
          <w:rFonts w:ascii="Calisto MT" w:hAnsi="Calisto MT" w:cstheme="minorHAnsi"/>
        </w:rPr>
        <w:t xml:space="preserve">     </w:t>
      </w:r>
    </w:p>
    <w:p w14:paraId="648AF477"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 xml:space="preserve">Magna Cum Laude, Music Performance, Bassoon. </w:t>
      </w:r>
    </w:p>
    <w:p w14:paraId="41D16427"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Cognate:  Music Theory</w:t>
      </w:r>
    </w:p>
    <w:p w14:paraId="18FC0DBA"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University of South Florida, Tampa FL, Summer 1999</w:t>
      </w:r>
    </w:p>
    <w:p w14:paraId="18A75F15" w14:textId="77777777" w:rsidR="008D6187" w:rsidRPr="00202F4C" w:rsidRDefault="008D6187" w:rsidP="008D6187">
      <w:pPr>
        <w:spacing w:line="300" w:lineRule="exact"/>
        <w:rPr>
          <w:rFonts w:ascii="Calisto MT" w:hAnsi="Calisto MT" w:cstheme="minorHAnsi"/>
          <w:b/>
          <w:sz w:val="24"/>
          <w:szCs w:val="24"/>
        </w:rPr>
      </w:pPr>
    </w:p>
    <w:p w14:paraId="67F7592E"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b/>
        </w:rPr>
        <w:t>BACHELOR OF M</w:t>
      </w:r>
      <w:r w:rsidRPr="00202F4C">
        <w:rPr>
          <w:rFonts w:ascii="Calisto MT" w:hAnsi="Calisto MT" w:cstheme="minorHAnsi"/>
          <w:b/>
          <w:bCs/>
        </w:rPr>
        <w:t xml:space="preserve">USIC </w:t>
      </w:r>
      <w:r w:rsidRPr="00202F4C">
        <w:rPr>
          <w:rFonts w:ascii="Calisto MT" w:hAnsi="Calisto MT" w:cstheme="minorHAnsi"/>
        </w:rPr>
        <w:t xml:space="preserve">     </w:t>
      </w:r>
    </w:p>
    <w:p w14:paraId="17252E87"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 xml:space="preserve">Magna Cum Laude, Music Performance, Bassoon. </w:t>
      </w:r>
    </w:p>
    <w:p w14:paraId="0876AB57"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University of South Florida, Tampa FL - Spring 1997</w:t>
      </w:r>
    </w:p>
    <w:p w14:paraId="4B97E838" w14:textId="77777777" w:rsidR="008D6187" w:rsidRPr="00202F4C" w:rsidRDefault="008D6187" w:rsidP="008D6187">
      <w:pPr>
        <w:spacing w:line="300" w:lineRule="exact"/>
        <w:rPr>
          <w:rFonts w:ascii="Calisto MT" w:hAnsi="Calisto MT" w:cstheme="minorHAnsi"/>
          <w:b/>
        </w:rPr>
      </w:pPr>
    </w:p>
    <w:p w14:paraId="1DB48E5A"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b/>
        </w:rPr>
        <w:t>ASSOCIATE IN A</w:t>
      </w:r>
      <w:r w:rsidRPr="00202F4C">
        <w:rPr>
          <w:rFonts w:ascii="Calisto MT" w:hAnsi="Calisto MT" w:cstheme="minorHAnsi"/>
          <w:b/>
          <w:bCs/>
        </w:rPr>
        <w:t>RTS</w:t>
      </w:r>
      <w:r w:rsidRPr="00202F4C">
        <w:rPr>
          <w:rFonts w:ascii="Calisto MT" w:hAnsi="Calisto MT" w:cstheme="minorHAnsi"/>
        </w:rPr>
        <w:t xml:space="preserve">      </w:t>
      </w:r>
    </w:p>
    <w:p w14:paraId="32C5DCA7"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 xml:space="preserve">Magna Cum Laude, Music, </w:t>
      </w:r>
    </w:p>
    <w:p w14:paraId="6BAEB0DB" w14:textId="77777777" w:rsidR="008D6187" w:rsidRPr="00202F4C" w:rsidRDefault="008D6187" w:rsidP="008D6187">
      <w:pPr>
        <w:spacing w:line="300" w:lineRule="exact"/>
        <w:rPr>
          <w:rFonts w:ascii="Calisto MT" w:hAnsi="Calisto MT" w:cstheme="minorHAnsi"/>
        </w:rPr>
      </w:pPr>
      <w:r w:rsidRPr="00202F4C">
        <w:rPr>
          <w:rFonts w:ascii="Calisto MT" w:hAnsi="Calisto MT" w:cstheme="minorHAnsi"/>
        </w:rPr>
        <w:t>Hillsborough Community College, Tampa FL - Spring 1995</w:t>
      </w:r>
    </w:p>
    <w:p w14:paraId="7CE0A4CA" w14:textId="77777777" w:rsidR="008D6187" w:rsidRPr="00FE0BDA" w:rsidRDefault="008D6187" w:rsidP="008D6187">
      <w:pPr>
        <w:pStyle w:val="Heading1"/>
        <w:spacing w:line="300" w:lineRule="exact"/>
        <w:rPr>
          <w:rFonts w:ascii="Perpetua Titling MT" w:hAnsi="Perpetua Titling MT"/>
          <w:b w:val="0"/>
          <w:color w:val="FF0000"/>
        </w:rPr>
      </w:pPr>
      <w:r w:rsidRPr="00FE0BDA">
        <w:rPr>
          <w:rFonts w:ascii="Perpetua Titling MT" w:hAnsi="Perpetua Titling MT"/>
          <w:color w:val="176612"/>
        </w:rPr>
        <w:t>PROFESSIONAL certifications</w:t>
      </w:r>
    </w:p>
    <w:tbl>
      <w:tblPr>
        <w:tblStyle w:val="CVDetails"/>
        <w:tblW w:w="5000" w:type="pct"/>
        <w:tblLook w:val="04A0" w:firstRow="1" w:lastRow="0" w:firstColumn="1" w:lastColumn="0" w:noHBand="0" w:noVBand="1"/>
      </w:tblPr>
      <w:tblGrid>
        <w:gridCol w:w="6489"/>
        <w:gridCol w:w="365"/>
        <w:gridCol w:w="2650"/>
      </w:tblGrid>
      <w:tr w:rsidR="008D6187" w14:paraId="1B6B9D44" w14:textId="77777777" w:rsidTr="000C6F38">
        <w:sdt>
          <w:sdtPr>
            <w:rPr>
              <w:rFonts w:ascii="Calisto MT" w:hAnsi="Calisto MT"/>
            </w:rPr>
            <w:id w:val="17159696"/>
            <w:placeholder>
              <w:docPart w:val="9C7DBC69AA864FDA8C6D0A315FE559EF"/>
            </w:placeholder>
          </w:sdtPr>
          <w:sdtEndPr/>
          <w:sdtContent>
            <w:tc>
              <w:tcPr>
                <w:tcW w:w="3414" w:type="pct"/>
              </w:tcPr>
              <w:p w14:paraId="511ED2EA" w14:textId="77777777" w:rsidR="008D6187" w:rsidRPr="00FE0BDA" w:rsidRDefault="008D6187" w:rsidP="008D6187">
                <w:pPr>
                  <w:pStyle w:val="ListBullet"/>
                  <w:numPr>
                    <w:ilvl w:val="0"/>
                    <w:numId w:val="2"/>
                  </w:numPr>
                  <w:spacing w:line="300" w:lineRule="exact"/>
                  <w:rPr>
                    <w:rFonts w:ascii="Calisto MT" w:hAnsi="Calisto MT"/>
                  </w:rPr>
                </w:pPr>
                <w:r w:rsidRPr="00FE0BDA">
                  <w:rPr>
                    <w:rFonts w:ascii="Calisto MT" w:hAnsi="Calisto MT"/>
                  </w:rPr>
                  <w:t>National Private Schools Accreditation Alliance Administrator</w:t>
                </w:r>
              </w:p>
            </w:tc>
          </w:sdtContent>
        </w:sdt>
        <w:tc>
          <w:tcPr>
            <w:tcW w:w="192" w:type="pct"/>
          </w:tcPr>
          <w:p w14:paraId="268E4CD3" w14:textId="77777777" w:rsidR="008D6187" w:rsidRPr="00FE0BDA" w:rsidRDefault="008D6187" w:rsidP="000C6F38">
            <w:pPr>
              <w:spacing w:line="300" w:lineRule="exact"/>
              <w:rPr>
                <w:rFonts w:ascii="Calisto MT" w:hAnsi="Calisto MT"/>
              </w:rPr>
            </w:pPr>
          </w:p>
        </w:tc>
        <w:tc>
          <w:tcPr>
            <w:tcW w:w="1394" w:type="pct"/>
          </w:tcPr>
          <w:p w14:paraId="3C26111F" w14:textId="77777777" w:rsidR="008D6187" w:rsidRPr="00FE0BDA" w:rsidRDefault="008D6187" w:rsidP="000C6F38">
            <w:pPr>
              <w:pStyle w:val="Date"/>
              <w:spacing w:line="300" w:lineRule="exact"/>
              <w:rPr>
                <w:rFonts w:ascii="Calisto MT" w:hAnsi="Calisto MT"/>
              </w:rPr>
            </w:pPr>
            <w:r w:rsidRPr="00FE0BDA">
              <w:rPr>
                <w:rFonts w:ascii="Calisto MT" w:hAnsi="Calisto MT"/>
              </w:rPr>
              <w:t>2003 – 2018</w:t>
            </w:r>
          </w:p>
        </w:tc>
      </w:tr>
      <w:tr w:rsidR="008D6187" w14:paraId="3553B304" w14:textId="77777777" w:rsidTr="000C6F38">
        <w:sdt>
          <w:sdtPr>
            <w:rPr>
              <w:rFonts w:ascii="Calisto MT" w:hAnsi="Calisto MT"/>
            </w:rPr>
            <w:id w:val="17159695"/>
            <w:placeholder>
              <w:docPart w:val="89EC88E442A349E58E691BD20A2B52B7"/>
            </w:placeholder>
          </w:sdtPr>
          <w:sdtEndPr/>
          <w:sdtContent>
            <w:tc>
              <w:tcPr>
                <w:tcW w:w="3414" w:type="pct"/>
              </w:tcPr>
              <w:p w14:paraId="0A7D0CBA" w14:textId="77777777" w:rsidR="008D6187" w:rsidRPr="00FE0BDA" w:rsidRDefault="008D6187" w:rsidP="008D6187">
                <w:pPr>
                  <w:pStyle w:val="ListBullet"/>
                  <w:numPr>
                    <w:ilvl w:val="0"/>
                    <w:numId w:val="2"/>
                  </w:numPr>
                  <w:spacing w:line="300" w:lineRule="exact"/>
                  <w:rPr>
                    <w:rFonts w:ascii="Calisto MT" w:hAnsi="Calisto MT"/>
                  </w:rPr>
                </w:pPr>
                <w:r w:rsidRPr="00FE0BDA">
                  <w:rPr>
                    <w:rFonts w:ascii="Calisto MT" w:hAnsi="Calisto MT"/>
                  </w:rPr>
                  <w:t>National Private Schools Accreditation Alliance Educator</w:t>
                </w:r>
              </w:p>
            </w:tc>
          </w:sdtContent>
        </w:sdt>
        <w:tc>
          <w:tcPr>
            <w:tcW w:w="192" w:type="pct"/>
          </w:tcPr>
          <w:p w14:paraId="7A5DF8EF" w14:textId="77777777" w:rsidR="008D6187" w:rsidRPr="00FE0BDA" w:rsidRDefault="008D6187" w:rsidP="000C6F38">
            <w:pPr>
              <w:spacing w:line="300" w:lineRule="exact"/>
              <w:rPr>
                <w:rFonts w:ascii="Calisto MT" w:hAnsi="Calisto MT"/>
              </w:rPr>
            </w:pPr>
          </w:p>
        </w:tc>
        <w:tc>
          <w:tcPr>
            <w:tcW w:w="1394" w:type="pct"/>
          </w:tcPr>
          <w:p w14:paraId="0223DFF7" w14:textId="77777777" w:rsidR="008D6187" w:rsidRPr="00FE0BDA" w:rsidRDefault="008D6187" w:rsidP="000C6F38">
            <w:pPr>
              <w:pStyle w:val="Date"/>
              <w:spacing w:line="300" w:lineRule="exact"/>
              <w:rPr>
                <w:rFonts w:ascii="Calisto MT" w:hAnsi="Calisto MT"/>
              </w:rPr>
            </w:pPr>
            <w:r w:rsidRPr="00FE0BDA">
              <w:rPr>
                <w:rFonts w:ascii="Calisto MT" w:hAnsi="Calisto MT"/>
              </w:rPr>
              <w:t>2003 – 2018</w:t>
            </w:r>
          </w:p>
        </w:tc>
      </w:tr>
      <w:tr w:rsidR="008D6187" w14:paraId="451F9FE7" w14:textId="77777777" w:rsidTr="000C6F38">
        <w:sdt>
          <w:sdtPr>
            <w:rPr>
              <w:rFonts w:ascii="Calisto MT" w:hAnsi="Calisto MT"/>
            </w:rPr>
            <w:id w:val="17159697"/>
            <w:placeholder>
              <w:docPart w:val="490AD31C9B2149FA82A4F7AFB887B7FD"/>
            </w:placeholder>
          </w:sdtPr>
          <w:sdtEndPr/>
          <w:sdtContent>
            <w:tc>
              <w:tcPr>
                <w:tcW w:w="3414" w:type="pct"/>
              </w:tcPr>
              <w:p w14:paraId="67076157" w14:textId="77777777" w:rsidR="008D6187" w:rsidRPr="00FE0BDA" w:rsidRDefault="008D6187" w:rsidP="008D6187">
                <w:pPr>
                  <w:pStyle w:val="ListBullet"/>
                  <w:numPr>
                    <w:ilvl w:val="0"/>
                    <w:numId w:val="2"/>
                  </w:numPr>
                  <w:spacing w:line="300" w:lineRule="exact"/>
                  <w:rPr>
                    <w:rFonts w:ascii="Calisto MT" w:hAnsi="Calisto MT"/>
                  </w:rPr>
                </w:pPr>
                <w:r w:rsidRPr="00FE0BDA">
                  <w:rPr>
                    <w:rFonts w:ascii="Calisto MT" w:hAnsi="Calisto MT"/>
                  </w:rPr>
                  <w:t>State of Florida Permanent Teaching Certificate</w:t>
                </w:r>
              </w:p>
              <w:p w14:paraId="212E42FD" w14:textId="77777777" w:rsidR="008D6187" w:rsidRPr="00FE0BDA" w:rsidRDefault="008D6187" w:rsidP="008D6187">
                <w:pPr>
                  <w:pStyle w:val="ListBullet"/>
                  <w:numPr>
                    <w:ilvl w:val="0"/>
                    <w:numId w:val="3"/>
                  </w:numPr>
                  <w:spacing w:line="300" w:lineRule="exact"/>
                  <w:rPr>
                    <w:rFonts w:ascii="Calisto MT" w:hAnsi="Calisto MT"/>
                  </w:rPr>
                </w:pPr>
                <w:r w:rsidRPr="00FE0BDA">
                  <w:rPr>
                    <w:rFonts w:ascii="Calisto MT" w:hAnsi="Calisto MT"/>
                  </w:rPr>
                  <w:t>Music Endorsement</w:t>
                </w:r>
              </w:p>
              <w:p w14:paraId="06CCAB78" w14:textId="77777777" w:rsidR="008D6187" w:rsidRPr="00FE0BDA" w:rsidRDefault="008D6187" w:rsidP="008D6187">
                <w:pPr>
                  <w:pStyle w:val="ListBullet"/>
                  <w:numPr>
                    <w:ilvl w:val="0"/>
                    <w:numId w:val="3"/>
                  </w:numPr>
                  <w:spacing w:line="300" w:lineRule="exact"/>
                  <w:rPr>
                    <w:rFonts w:ascii="Calisto MT" w:hAnsi="Calisto MT"/>
                  </w:rPr>
                </w:pPr>
                <w:r w:rsidRPr="00FE0BDA">
                  <w:rPr>
                    <w:rFonts w:ascii="Calisto MT" w:hAnsi="Calisto MT"/>
                  </w:rPr>
                  <w:t>Exceptional Student Education Endorsement</w:t>
                </w:r>
              </w:p>
              <w:p w14:paraId="74DADFF9" w14:textId="77777777" w:rsidR="008D6187" w:rsidRPr="00FE0BDA" w:rsidRDefault="008D6187" w:rsidP="008D6187">
                <w:pPr>
                  <w:pStyle w:val="ListBullet"/>
                  <w:numPr>
                    <w:ilvl w:val="0"/>
                    <w:numId w:val="2"/>
                  </w:numPr>
                  <w:spacing w:line="300" w:lineRule="exact"/>
                  <w:rPr>
                    <w:rFonts w:ascii="Calisto MT" w:hAnsi="Calisto MT"/>
                  </w:rPr>
                </w:pPr>
                <w:r w:rsidRPr="00FE0BDA">
                  <w:rPr>
                    <w:rFonts w:ascii="Calisto MT" w:hAnsi="Calisto MT"/>
                  </w:rPr>
                  <w:t xml:space="preserve">State of Florida Temporary Teaching Certificate: </w:t>
                </w:r>
              </w:p>
              <w:p w14:paraId="0BCF5B4E" w14:textId="77777777" w:rsidR="008D6187" w:rsidRPr="00FE0BDA" w:rsidRDefault="008D6187" w:rsidP="008D6187">
                <w:pPr>
                  <w:pStyle w:val="ListBullet"/>
                  <w:numPr>
                    <w:ilvl w:val="0"/>
                    <w:numId w:val="3"/>
                  </w:numPr>
                  <w:spacing w:line="300" w:lineRule="exact"/>
                  <w:rPr>
                    <w:rFonts w:ascii="Calisto MT" w:hAnsi="Calisto MT"/>
                  </w:rPr>
                </w:pPr>
                <w:r w:rsidRPr="00FE0BDA">
                  <w:rPr>
                    <w:rFonts w:ascii="Calisto MT" w:hAnsi="Calisto MT"/>
                  </w:rPr>
                  <w:t>Music Endorsement</w:t>
                </w:r>
              </w:p>
              <w:p w14:paraId="2CEE7EF4" w14:textId="77777777" w:rsidR="008D6187" w:rsidRPr="00FE0BDA" w:rsidRDefault="008D6187" w:rsidP="008D6187">
                <w:pPr>
                  <w:pStyle w:val="ListBullet"/>
                  <w:numPr>
                    <w:ilvl w:val="0"/>
                    <w:numId w:val="3"/>
                  </w:numPr>
                  <w:spacing w:line="300" w:lineRule="exact"/>
                  <w:rPr>
                    <w:rFonts w:ascii="Calisto MT" w:hAnsi="Calisto MT"/>
                  </w:rPr>
                </w:pPr>
                <w:r w:rsidRPr="00FE0BDA">
                  <w:rPr>
                    <w:rFonts w:ascii="Calisto MT" w:hAnsi="Calisto MT"/>
                  </w:rPr>
                  <w:t xml:space="preserve">Exceptional Student Education Endorsement </w:t>
                </w:r>
              </w:p>
            </w:tc>
          </w:sdtContent>
        </w:sdt>
        <w:tc>
          <w:tcPr>
            <w:tcW w:w="192" w:type="pct"/>
          </w:tcPr>
          <w:p w14:paraId="54891248" w14:textId="77777777" w:rsidR="008D6187" w:rsidRPr="00FE0BDA" w:rsidRDefault="008D6187" w:rsidP="000C6F38">
            <w:pPr>
              <w:spacing w:line="300" w:lineRule="exact"/>
              <w:rPr>
                <w:rFonts w:ascii="Calisto MT" w:hAnsi="Calisto MT"/>
              </w:rPr>
            </w:pPr>
          </w:p>
        </w:tc>
        <w:tc>
          <w:tcPr>
            <w:tcW w:w="1394" w:type="pct"/>
          </w:tcPr>
          <w:p w14:paraId="298F447A" w14:textId="77777777" w:rsidR="008D6187" w:rsidRPr="00FE0BDA" w:rsidRDefault="008D6187" w:rsidP="000C6F38">
            <w:pPr>
              <w:pStyle w:val="Date"/>
              <w:spacing w:line="300" w:lineRule="exact"/>
              <w:rPr>
                <w:rFonts w:ascii="Calisto MT" w:hAnsi="Calisto MT"/>
              </w:rPr>
            </w:pPr>
            <w:r w:rsidRPr="00FE0BDA">
              <w:rPr>
                <w:rFonts w:ascii="Calisto MT" w:hAnsi="Calisto MT"/>
              </w:rPr>
              <w:t>2002 – 2007</w:t>
            </w:r>
          </w:p>
          <w:p w14:paraId="7842BA82" w14:textId="77777777" w:rsidR="008D6187" w:rsidRPr="00FE0BDA" w:rsidRDefault="008D6187" w:rsidP="000C6F38">
            <w:pPr>
              <w:pStyle w:val="Date"/>
              <w:spacing w:line="300" w:lineRule="exact"/>
              <w:rPr>
                <w:rFonts w:ascii="Calisto MT" w:hAnsi="Calisto MT"/>
              </w:rPr>
            </w:pPr>
          </w:p>
          <w:p w14:paraId="32FA044A" w14:textId="77777777" w:rsidR="008D6187" w:rsidRPr="00FE0BDA" w:rsidRDefault="008D6187" w:rsidP="000C6F38">
            <w:pPr>
              <w:spacing w:line="300" w:lineRule="exact"/>
              <w:rPr>
                <w:rFonts w:ascii="Calisto MT" w:hAnsi="Calisto MT"/>
              </w:rPr>
            </w:pPr>
          </w:p>
          <w:p w14:paraId="3C83567C" w14:textId="77777777" w:rsidR="008D6187" w:rsidRPr="00FE0BDA" w:rsidRDefault="008D6187" w:rsidP="000C6F38">
            <w:pPr>
              <w:pStyle w:val="Date"/>
              <w:spacing w:line="300" w:lineRule="exact"/>
              <w:rPr>
                <w:rFonts w:ascii="Calisto MT" w:hAnsi="Calisto MT"/>
              </w:rPr>
            </w:pPr>
            <w:r w:rsidRPr="00FE0BDA">
              <w:rPr>
                <w:rFonts w:ascii="Calisto MT" w:hAnsi="Calisto MT"/>
              </w:rPr>
              <w:t>2000 - 2001</w:t>
            </w:r>
          </w:p>
          <w:p w14:paraId="1599B774" w14:textId="77777777" w:rsidR="008D6187" w:rsidRPr="00FE0BDA" w:rsidRDefault="008D6187" w:rsidP="000C6F38">
            <w:pPr>
              <w:spacing w:line="300" w:lineRule="exact"/>
              <w:rPr>
                <w:rFonts w:ascii="Calisto MT" w:hAnsi="Calisto MT"/>
              </w:rPr>
            </w:pPr>
          </w:p>
        </w:tc>
      </w:tr>
    </w:tbl>
    <w:p w14:paraId="18924C83" w14:textId="3F8DEF6B" w:rsidR="008D6187" w:rsidRDefault="008D6187" w:rsidP="008D6187">
      <w:pPr>
        <w:rPr>
          <w:rStyle w:val="Hyperlink"/>
          <w:rFonts w:ascii="Times New Roman" w:hAnsi="Times New Roman" w:cs="Times New Roman"/>
        </w:rPr>
      </w:pPr>
    </w:p>
    <w:p w14:paraId="3DE246A1" w14:textId="77777777" w:rsidR="008D6187" w:rsidRPr="00386378" w:rsidRDefault="008D6187" w:rsidP="008D6187">
      <w:pPr>
        <w:pStyle w:val="Heading1"/>
        <w:spacing w:line="300" w:lineRule="exact"/>
        <w:rPr>
          <w:rFonts w:ascii="Perpetua Titling MT" w:hAnsi="Perpetua Titling MT"/>
          <w:b w:val="0"/>
          <w:color w:val="FF0000"/>
        </w:rPr>
      </w:pPr>
      <w:r>
        <w:rPr>
          <w:rFonts w:ascii="Perpetua Titling MT" w:hAnsi="Perpetua Titling MT"/>
          <w:color w:val="176612"/>
        </w:rPr>
        <w:t>Administration and ownership</w:t>
      </w:r>
      <w:r w:rsidRPr="00386378">
        <w:rPr>
          <w:rFonts w:ascii="Perpetua Titling MT" w:hAnsi="Perpetua Titling MT"/>
          <w:color w:val="176612"/>
        </w:rPr>
        <w:t>: SCHOOL creation</w:t>
      </w:r>
    </w:p>
    <w:tbl>
      <w:tblPr>
        <w:tblStyle w:val="CVDetails"/>
        <w:tblW w:w="5096" w:type="pct"/>
        <w:tblLook w:val="04A0" w:firstRow="1" w:lastRow="0" w:firstColumn="1" w:lastColumn="0" w:noHBand="0" w:noVBand="1"/>
      </w:tblPr>
      <w:tblGrid>
        <w:gridCol w:w="6488"/>
        <w:gridCol w:w="548"/>
        <w:gridCol w:w="2650"/>
      </w:tblGrid>
      <w:tr w:rsidR="008D6187" w14:paraId="6FA2F890" w14:textId="77777777" w:rsidTr="000C6F38">
        <w:sdt>
          <w:sdtPr>
            <w:rPr>
              <w:rFonts w:ascii="Calisto MT" w:hAnsi="Calisto MT"/>
            </w:rPr>
            <w:id w:val="17159674"/>
            <w:placeholder>
              <w:docPart w:val="B41FACB4D4944B8BB87F77D47FCC38E5"/>
            </w:placeholder>
          </w:sdtPr>
          <w:sdtEndPr/>
          <w:sdtContent>
            <w:tc>
              <w:tcPr>
                <w:tcW w:w="3349" w:type="pct"/>
              </w:tcPr>
              <w:p w14:paraId="2CBC5479" w14:textId="77777777" w:rsidR="008D6187" w:rsidRPr="00386378" w:rsidRDefault="008D6187" w:rsidP="008D6187">
                <w:pPr>
                  <w:pStyle w:val="ListBullet"/>
                  <w:numPr>
                    <w:ilvl w:val="0"/>
                    <w:numId w:val="5"/>
                  </w:numPr>
                  <w:spacing w:line="300" w:lineRule="exact"/>
                  <w:rPr>
                    <w:rFonts w:ascii="Calisto MT" w:hAnsi="Calisto MT"/>
                    <w:b/>
                  </w:rPr>
                </w:pPr>
                <w:r w:rsidRPr="00386378">
                  <w:rPr>
                    <w:rFonts w:ascii="Calisto MT" w:hAnsi="Calisto MT"/>
                    <w:b/>
                  </w:rPr>
                  <w:t>Center for Education School of the Arts and Sciences (K – 12)</w:t>
                </w:r>
              </w:p>
              <w:p w14:paraId="50017275" w14:textId="77777777" w:rsidR="008D6187" w:rsidRPr="00386378" w:rsidRDefault="008D6187" w:rsidP="008D6187">
                <w:pPr>
                  <w:pStyle w:val="ListBullet"/>
                  <w:numPr>
                    <w:ilvl w:val="0"/>
                    <w:numId w:val="6"/>
                  </w:numPr>
                  <w:spacing w:line="300" w:lineRule="exact"/>
                  <w:rPr>
                    <w:rFonts w:ascii="Calisto MT" w:hAnsi="Calisto MT"/>
                  </w:rPr>
                </w:pPr>
                <w:r w:rsidRPr="00386378">
                  <w:rPr>
                    <w:rFonts w:ascii="Calisto MT" w:hAnsi="Calisto MT"/>
                  </w:rPr>
                  <w:t>In Town ‘n’ Country:  2003 – 2016</w:t>
                </w:r>
              </w:p>
              <w:p w14:paraId="6290DDCD" w14:textId="77777777" w:rsidR="008D6187" w:rsidRPr="00386378" w:rsidRDefault="008D6187" w:rsidP="008D6187">
                <w:pPr>
                  <w:pStyle w:val="ListBullet"/>
                  <w:numPr>
                    <w:ilvl w:val="0"/>
                    <w:numId w:val="6"/>
                  </w:numPr>
                  <w:spacing w:line="300" w:lineRule="exact"/>
                  <w:rPr>
                    <w:rFonts w:ascii="Calisto MT" w:hAnsi="Calisto MT"/>
                  </w:rPr>
                </w:pPr>
                <w:r w:rsidRPr="00386378">
                  <w:rPr>
                    <w:rFonts w:ascii="Calisto MT" w:hAnsi="Calisto MT"/>
                  </w:rPr>
                  <w:t xml:space="preserve">In Yung Ho Martial Arts Center Building:  </w:t>
                </w:r>
                <w:r>
                  <w:rPr>
                    <w:rFonts w:ascii="Calisto MT" w:hAnsi="Calisto MT"/>
                  </w:rPr>
                  <w:t>2017 - 2018</w:t>
                </w:r>
                <w:r w:rsidRPr="00386378">
                  <w:rPr>
                    <w:rFonts w:ascii="Calisto MT" w:hAnsi="Calisto MT"/>
                  </w:rPr>
                  <w:t xml:space="preserve">               1303 E. Busch Blvd. Tampa, FL  33612</w:t>
                </w:r>
                <w:r>
                  <w:rPr>
                    <w:rFonts w:ascii="Calisto MT" w:hAnsi="Calisto MT"/>
                  </w:rPr>
                  <w:t xml:space="preserve">    </w:t>
                </w:r>
              </w:p>
            </w:tc>
          </w:sdtContent>
        </w:sdt>
        <w:tc>
          <w:tcPr>
            <w:tcW w:w="283" w:type="pct"/>
          </w:tcPr>
          <w:p w14:paraId="6A99DF81" w14:textId="77777777" w:rsidR="008D6187" w:rsidRPr="00386378" w:rsidRDefault="008D6187" w:rsidP="000C6F38">
            <w:pPr>
              <w:spacing w:line="300" w:lineRule="exact"/>
              <w:rPr>
                <w:rFonts w:ascii="Calisto MT" w:hAnsi="Calisto MT"/>
              </w:rPr>
            </w:pPr>
          </w:p>
        </w:tc>
        <w:tc>
          <w:tcPr>
            <w:tcW w:w="1368" w:type="pct"/>
          </w:tcPr>
          <w:p w14:paraId="2C20567E" w14:textId="77777777" w:rsidR="008D6187" w:rsidRPr="00386378" w:rsidRDefault="008D6187" w:rsidP="000C6F38">
            <w:pPr>
              <w:pStyle w:val="Date"/>
              <w:spacing w:line="300" w:lineRule="exact"/>
              <w:rPr>
                <w:rFonts w:ascii="Calisto MT" w:hAnsi="Calisto MT"/>
              </w:rPr>
            </w:pPr>
            <w:r w:rsidRPr="00386378">
              <w:rPr>
                <w:rFonts w:ascii="Calisto MT" w:hAnsi="Calisto MT"/>
              </w:rPr>
              <w:t>2003 – 2018</w:t>
            </w:r>
          </w:p>
        </w:tc>
      </w:tr>
      <w:tr w:rsidR="008D6187" w14:paraId="25FAA570" w14:textId="77777777" w:rsidTr="000C6F38">
        <w:sdt>
          <w:sdtPr>
            <w:rPr>
              <w:rFonts w:ascii="Calisto MT" w:hAnsi="Calisto MT"/>
            </w:rPr>
            <w:id w:val="17159675"/>
            <w:placeholder>
              <w:docPart w:val="41FC567F0367452DB0EE056F4C8A44BC"/>
            </w:placeholder>
          </w:sdtPr>
          <w:sdtEndPr/>
          <w:sdtContent>
            <w:tc>
              <w:tcPr>
                <w:tcW w:w="3349" w:type="pct"/>
              </w:tcPr>
              <w:p w14:paraId="5A268F84" w14:textId="77777777" w:rsidR="008D6187" w:rsidRPr="00386378" w:rsidRDefault="008D6187" w:rsidP="008D6187">
                <w:pPr>
                  <w:pStyle w:val="ListBullet"/>
                  <w:numPr>
                    <w:ilvl w:val="0"/>
                    <w:numId w:val="4"/>
                  </w:numPr>
                  <w:spacing w:line="300" w:lineRule="exact"/>
                  <w:rPr>
                    <w:rFonts w:ascii="Calisto MT" w:hAnsi="Calisto MT"/>
                    <w:b/>
                  </w:rPr>
                </w:pPr>
                <w:r w:rsidRPr="00386378">
                  <w:rPr>
                    <w:rFonts w:ascii="Calisto MT" w:hAnsi="Calisto MT"/>
                    <w:b/>
                  </w:rPr>
                  <w:t>Comprehensive Academic Curriculum</w:t>
                </w:r>
              </w:p>
              <w:p w14:paraId="145CA7AD" w14:textId="77777777" w:rsidR="008D6187" w:rsidRPr="00386378" w:rsidRDefault="008D6187" w:rsidP="008D6187">
                <w:pPr>
                  <w:pStyle w:val="ListBullet"/>
                  <w:numPr>
                    <w:ilvl w:val="0"/>
                    <w:numId w:val="7"/>
                  </w:numPr>
                  <w:spacing w:line="300" w:lineRule="exact"/>
                  <w:rPr>
                    <w:rFonts w:ascii="Calisto MT" w:hAnsi="Calisto MT"/>
                  </w:rPr>
                </w:pPr>
                <w:r w:rsidRPr="00386378">
                  <w:rPr>
                    <w:rFonts w:ascii="Calisto MT" w:hAnsi="Calisto MT"/>
                  </w:rPr>
                  <w:t xml:space="preserve">Developed the school’s curriculum to adhere to the </w:t>
                </w:r>
                <w:r>
                  <w:rPr>
                    <w:rFonts w:ascii="Calisto MT" w:hAnsi="Calisto MT"/>
                  </w:rPr>
                  <w:t xml:space="preserve">New </w:t>
                </w:r>
                <w:r w:rsidRPr="00386378">
                  <w:rPr>
                    <w:rFonts w:ascii="Calisto MT" w:hAnsi="Calisto MT"/>
                  </w:rPr>
                  <w:t xml:space="preserve">Sunshine State Standards </w:t>
                </w:r>
              </w:p>
              <w:p w14:paraId="419960D4" w14:textId="77777777" w:rsidR="008D6187" w:rsidRPr="00386378" w:rsidRDefault="008D6187" w:rsidP="008D6187">
                <w:pPr>
                  <w:pStyle w:val="ListBullet"/>
                  <w:numPr>
                    <w:ilvl w:val="0"/>
                    <w:numId w:val="7"/>
                  </w:numPr>
                  <w:spacing w:line="300" w:lineRule="exact"/>
                  <w:rPr>
                    <w:rFonts w:ascii="Calisto MT" w:hAnsi="Calisto MT"/>
                  </w:rPr>
                </w:pPr>
                <w:r w:rsidRPr="00386378">
                  <w:rPr>
                    <w:rFonts w:ascii="Calisto MT" w:hAnsi="Calisto MT"/>
                  </w:rPr>
                  <w:t>Followed the Florida Course Descriptions. Included the basics of language arts, mathematics, science, and social studies on all grade levels.</w:t>
                </w:r>
              </w:p>
              <w:p w14:paraId="34247BB5" w14:textId="77777777" w:rsidR="008D6187" w:rsidRPr="00386378" w:rsidRDefault="008D6187" w:rsidP="008D6187">
                <w:pPr>
                  <w:pStyle w:val="ListBullet"/>
                  <w:numPr>
                    <w:ilvl w:val="0"/>
                    <w:numId w:val="7"/>
                  </w:numPr>
                  <w:spacing w:line="300" w:lineRule="exact"/>
                  <w:rPr>
                    <w:rFonts w:ascii="Calisto MT" w:hAnsi="Calisto MT"/>
                  </w:rPr>
                </w:pPr>
                <w:r w:rsidRPr="00386378">
                  <w:rPr>
                    <w:rFonts w:ascii="Calisto MT" w:hAnsi="Calisto MT"/>
                  </w:rPr>
                  <w:t>High School Requirements: commensurate with those in School District of Hillsborough County, with added requirement in Music Theory and Music and Art History</w:t>
                </w:r>
              </w:p>
            </w:tc>
          </w:sdtContent>
        </w:sdt>
        <w:tc>
          <w:tcPr>
            <w:tcW w:w="283" w:type="pct"/>
          </w:tcPr>
          <w:p w14:paraId="76AAAEA9" w14:textId="77777777" w:rsidR="008D6187" w:rsidRPr="00386378" w:rsidRDefault="008D6187" w:rsidP="000C6F38">
            <w:pPr>
              <w:spacing w:line="300" w:lineRule="exact"/>
              <w:rPr>
                <w:rFonts w:ascii="Calisto MT" w:hAnsi="Calisto MT"/>
              </w:rPr>
            </w:pPr>
          </w:p>
        </w:tc>
        <w:tc>
          <w:tcPr>
            <w:tcW w:w="1368" w:type="pct"/>
          </w:tcPr>
          <w:p w14:paraId="0CFB766B" w14:textId="77777777" w:rsidR="008D6187" w:rsidRPr="00386378" w:rsidRDefault="008D6187" w:rsidP="000C6F38">
            <w:pPr>
              <w:pStyle w:val="Date"/>
              <w:spacing w:line="300" w:lineRule="exact"/>
              <w:rPr>
                <w:rFonts w:ascii="Calisto MT" w:hAnsi="Calisto MT"/>
              </w:rPr>
            </w:pPr>
          </w:p>
        </w:tc>
      </w:tr>
      <w:tr w:rsidR="008D6187" w14:paraId="1FB04667" w14:textId="77777777" w:rsidTr="000C6F38">
        <w:tc>
          <w:tcPr>
            <w:tcW w:w="3349" w:type="pct"/>
          </w:tcPr>
          <w:p w14:paraId="1BA986DE" w14:textId="77777777" w:rsidR="008D6187" w:rsidRPr="00386378" w:rsidRDefault="008D6187" w:rsidP="008D6187">
            <w:pPr>
              <w:pStyle w:val="ListBullet"/>
              <w:numPr>
                <w:ilvl w:val="0"/>
                <w:numId w:val="4"/>
              </w:numPr>
              <w:spacing w:line="300" w:lineRule="exact"/>
              <w:rPr>
                <w:rFonts w:ascii="Calisto MT" w:hAnsi="Calisto MT"/>
                <w:b/>
              </w:rPr>
            </w:pPr>
            <w:r w:rsidRPr="00386378">
              <w:rPr>
                <w:rFonts w:ascii="Calisto MT" w:hAnsi="Calisto MT"/>
                <w:b/>
              </w:rPr>
              <w:t xml:space="preserve">Special Needs Curriculum </w:t>
            </w:r>
          </w:p>
          <w:p w14:paraId="51A7A992" w14:textId="77777777" w:rsidR="008D6187" w:rsidRPr="00386378" w:rsidRDefault="008D6187" w:rsidP="008D6187">
            <w:pPr>
              <w:pStyle w:val="ListBullet"/>
              <w:numPr>
                <w:ilvl w:val="0"/>
                <w:numId w:val="8"/>
              </w:numPr>
              <w:spacing w:line="300" w:lineRule="exact"/>
              <w:rPr>
                <w:rFonts w:ascii="Calisto MT" w:hAnsi="Calisto MT"/>
              </w:rPr>
            </w:pPr>
            <w:r w:rsidRPr="00386378">
              <w:rPr>
                <w:rFonts w:ascii="Calisto MT" w:hAnsi="Calisto MT"/>
              </w:rPr>
              <w:t>Served learning disabled, autistic, down syndrome, cerebral palsy, and developmentally delayed students.</w:t>
            </w:r>
          </w:p>
          <w:p w14:paraId="2821255A" w14:textId="77777777" w:rsidR="008D6187" w:rsidRPr="00386378" w:rsidRDefault="008D6187" w:rsidP="008D6187">
            <w:pPr>
              <w:pStyle w:val="ListBullet"/>
              <w:numPr>
                <w:ilvl w:val="0"/>
                <w:numId w:val="8"/>
              </w:numPr>
              <w:spacing w:line="300" w:lineRule="exact"/>
              <w:ind w:right="-180"/>
              <w:rPr>
                <w:rFonts w:ascii="Calisto MT" w:hAnsi="Calisto MT"/>
              </w:rPr>
            </w:pPr>
            <w:r w:rsidRPr="00386378">
              <w:rPr>
                <w:rFonts w:ascii="Calisto MT" w:hAnsi="Calisto MT"/>
              </w:rPr>
              <w:t>Provided accommodations and/or modifications to individual student curriculums based on their IEPs.</w:t>
            </w:r>
          </w:p>
          <w:p w14:paraId="1AA2A2F9" w14:textId="77777777" w:rsidR="008D6187" w:rsidRPr="00386378" w:rsidRDefault="008D6187" w:rsidP="008D6187">
            <w:pPr>
              <w:pStyle w:val="ListBullet"/>
              <w:numPr>
                <w:ilvl w:val="0"/>
                <w:numId w:val="8"/>
              </w:numPr>
              <w:spacing w:line="300" w:lineRule="exact"/>
              <w:rPr>
                <w:rFonts w:ascii="Calisto MT" w:hAnsi="Calisto MT"/>
              </w:rPr>
            </w:pPr>
            <w:r w:rsidRPr="00386378">
              <w:rPr>
                <w:rFonts w:ascii="Calisto MT" w:hAnsi="Calisto MT"/>
              </w:rPr>
              <w:t>Wrote Individualized Education Plans for students and maintained them with Child Study Team</w:t>
            </w:r>
          </w:p>
        </w:tc>
        <w:tc>
          <w:tcPr>
            <w:tcW w:w="283" w:type="pct"/>
          </w:tcPr>
          <w:p w14:paraId="6C52E38D" w14:textId="77777777" w:rsidR="008D6187" w:rsidRPr="00386378" w:rsidRDefault="008D6187" w:rsidP="000C6F38">
            <w:pPr>
              <w:spacing w:line="300" w:lineRule="exact"/>
              <w:rPr>
                <w:rFonts w:ascii="Calisto MT" w:hAnsi="Calisto MT"/>
              </w:rPr>
            </w:pPr>
          </w:p>
        </w:tc>
        <w:tc>
          <w:tcPr>
            <w:tcW w:w="1368" w:type="pct"/>
          </w:tcPr>
          <w:p w14:paraId="42F081CC" w14:textId="77777777" w:rsidR="008D6187" w:rsidRPr="00386378" w:rsidRDefault="008D6187" w:rsidP="000C6F38">
            <w:pPr>
              <w:pStyle w:val="Date"/>
              <w:spacing w:line="300" w:lineRule="exact"/>
              <w:rPr>
                <w:rFonts w:ascii="Calisto MT" w:hAnsi="Calisto MT"/>
              </w:rPr>
            </w:pPr>
          </w:p>
        </w:tc>
      </w:tr>
      <w:tr w:rsidR="008D6187" w14:paraId="4AB6EB6A" w14:textId="77777777" w:rsidTr="000C6F38">
        <w:sdt>
          <w:sdtPr>
            <w:rPr>
              <w:rFonts w:ascii="Calisto MT" w:hAnsi="Calisto MT"/>
            </w:rPr>
            <w:id w:val="17159676"/>
            <w:placeholder>
              <w:docPart w:val="38EF94AFF0CF43238FDF0C6C6FF8AC3C"/>
            </w:placeholder>
          </w:sdtPr>
          <w:sdtEndPr/>
          <w:sdtContent>
            <w:tc>
              <w:tcPr>
                <w:tcW w:w="3349" w:type="pct"/>
              </w:tcPr>
              <w:p w14:paraId="4889A859" w14:textId="77777777" w:rsidR="008D6187" w:rsidRPr="00386378" w:rsidRDefault="008D6187" w:rsidP="008D6187">
                <w:pPr>
                  <w:pStyle w:val="ListBullet"/>
                  <w:numPr>
                    <w:ilvl w:val="0"/>
                    <w:numId w:val="4"/>
                  </w:numPr>
                  <w:spacing w:line="300" w:lineRule="exact"/>
                  <w:rPr>
                    <w:rFonts w:ascii="Calisto MT" w:hAnsi="Calisto MT"/>
                    <w:b/>
                  </w:rPr>
                </w:pPr>
                <w:r w:rsidRPr="00386378">
                  <w:rPr>
                    <w:rFonts w:ascii="Calisto MT" w:hAnsi="Calisto MT"/>
                    <w:b/>
                  </w:rPr>
                  <w:t>Fine Arts Curriculum</w:t>
                </w:r>
              </w:p>
              <w:p w14:paraId="640C2A62"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Concert Band (all students)</w:t>
                </w:r>
              </w:p>
              <w:p w14:paraId="41C2D974"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String Orchestra (Elementary only)</w:t>
                </w:r>
              </w:p>
              <w:p w14:paraId="6B1D0789"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Jazz Band (Middle and High only)</w:t>
                </w:r>
              </w:p>
              <w:p w14:paraId="53B70F26"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Music Theater</w:t>
                </w:r>
              </w:p>
              <w:p w14:paraId="30CD12BA"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Drawing 2D/3D</w:t>
                </w:r>
              </w:p>
              <w:p w14:paraId="46542EF4"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Manga Drawing</w:t>
                </w:r>
              </w:p>
              <w:p w14:paraId="269A2820"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Animation</w:t>
                </w:r>
              </w:p>
              <w:p w14:paraId="0302132B"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Painting:  Acrylics and Watercolors</w:t>
                </w:r>
              </w:p>
              <w:p w14:paraId="01A60D4D"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Sculpture</w:t>
                </w:r>
              </w:p>
              <w:p w14:paraId="5A58EAB0"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Photography</w:t>
                </w:r>
              </w:p>
              <w:p w14:paraId="203036C1"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Graphic Art and Design</w:t>
                </w:r>
              </w:p>
              <w:p w14:paraId="74B14228"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Web Design</w:t>
                </w:r>
              </w:p>
              <w:p w14:paraId="4F43F3A3"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Music Theory 1 &amp; 2 (Required for all students)</w:t>
                </w:r>
              </w:p>
              <w:p w14:paraId="7CE69ED6"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Music Theory 3 &amp; 4 (Required for Music Majors)</w:t>
                </w:r>
              </w:p>
              <w:p w14:paraId="366863CA"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lastRenderedPageBreak/>
                  <w:t>Music History</w:t>
                </w:r>
              </w:p>
              <w:p w14:paraId="5DC91386" w14:textId="77777777" w:rsidR="008D6187" w:rsidRPr="00386378" w:rsidRDefault="008D6187" w:rsidP="008D6187">
                <w:pPr>
                  <w:pStyle w:val="ListBullet"/>
                  <w:numPr>
                    <w:ilvl w:val="0"/>
                    <w:numId w:val="9"/>
                  </w:numPr>
                  <w:spacing w:line="300" w:lineRule="exact"/>
                  <w:rPr>
                    <w:rFonts w:ascii="Calisto MT" w:hAnsi="Calisto MT"/>
                  </w:rPr>
                </w:pPr>
                <w:r w:rsidRPr="00386378">
                  <w:rPr>
                    <w:rFonts w:ascii="Calisto MT" w:hAnsi="Calisto MT"/>
                  </w:rPr>
                  <w:t>Art History</w:t>
                </w:r>
              </w:p>
            </w:tc>
          </w:sdtContent>
        </w:sdt>
        <w:tc>
          <w:tcPr>
            <w:tcW w:w="283" w:type="pct"/>
          </w:tcPr>
          <w:p w14:paraId="05FEDF0A" w14:textId="77777777" w:rsidR="008D6187" w:rsidRPr="00386378" w:rsidRDefault="008D6187" w:rsidP="000C6F38">
            <w:pPr>
              <w:spacing w:line="300" w:lineRule="exact"/>
              <w:rPr>
                <w:rFonts w:ascii="Calisto MT" w:hAnsi="Calisto MT"/>
              </w:rPr>
            </w:pPr>
          </w:p>
        </w:tc>
        <w:tc>
          <w:tcPr>
            <w:tcW w:w="1368" w:type="pct"/>
          </w:tcPr>
          <w:p w14:paraId="1DBF3091" w14:textId="77777777" w:rsidR="008D6187" w:rsidRPr="00386378" w:rsidRDefault="008D6187" w:rsidP="000C6F38">
            <w:pPr>
              <w:pStyle w:val="Date"/>
              <w:spacing w:line="300" w:lineRule="exact"/>
              <w:rPr>
                <w:rFonts w:ascii="Calisto MT" w:hAnsi="Calisto MT"/>
              </w:rPr>
            </w:pPr>
          </w:p>
        </w:tc>
      </w:tr>
      <w:tr w:rsidR="008D6187" w14:paraId="23CA4565" w14:textId="77777777" w:rsidTr="000C6F38">
        <w:tc>
          <w:tcPr>
            <w:tcW w:w="3349" w:type="pct"/>
          </w:tcPr>
          <w:p w14:paraId="667218F2" w14:textId="77777777" w:rsidR="008D6187" w:rsidRPr="00386378" w:rsidRDefault="008D6187" w:rsidP="008D6187">
            <w:pPr>
              <w:pStyle w:val="ListBullet"/>
              <w:numPr>
                <w:ilvl w:val="0"/>
                <w:numId w:val="4"/>
              </w:numPr>
              <w:spacing w:line="300" w:lineRule="exact"/>
              <w:rPr>
                <w:rFonts w:ascii="Calisto MT" w:hAnsi="Calisto MT"/>
                <w:b/>
              </w:rPr>
            </w:pPr>
            <w:r w:rsidRPr="00386378">
              <w:rPr>
                <w:rFonts w:ascii="Calisto MT" w:hAnsi="Calisto MT"/>
                <w:b/>
              </w:rPr>
              <w:t>Tae Kwon Do</w:t>
            </w:r>
          </w:p>
          <w:p w14:paraId="4233FB24" w14:textId="77777777" w:rsidR="008D6187" w:rsidRPr="00386378" w:rsidRDefault="008D6187" w:rsidP="008D6187">
            <w:pPr>
              <w:pStyle w:val="ListBullet"/>
              <w:numPr>
                <w:ilvl w:val="0"/>
                <w:numId w:val="10"/>
              </w:numPr>
              <w:spacing w:line="300" w:lineRule="exact"/>
              <w:rPr>
                <w:rFonts w:ascii="Calisto MT" w:hAnsi="Calisto MT"/>
              </w:rPr>
            </w:pPr>
            <w:r w:rsidRPr="00386378">
              <w:rPr>
                <w:rFonts w:ascii="Calisto MT" w:hAnsi="Calisto MT"/>
              </w:rPr>
              <w:t>Program promoted physical exercise, self-respect, discipline, self-defense, character, balance, and muscle memory.</w:t>
            </w:r>
          </w:p>
          <w:p w14:paraId="5F367E40" w14:textId="77777777" w:rsidR="008D6187" w:rsidRPr="000808EC" w:rsidRDefault="008D6187" w:rsidP="008D6187">
            <w:pPr>
              <w:pStyle w:val="ListBullet"/>
              <w:numPr>
                <w:ilvl w:val="0"/>
                <w:numId w:val="10"/>
              </w:numPr>
              <w:spacing w:line="300" w:lineRule="exact"/>
              <w:rPr>
                <w:rFonts w:ascii="Calisto MT" w:hAnsi="Calisto MT"/>
              </w:rPr>
            </w:pPr>
            <w:r w:rsidRPr="00386378">
              <w:rPr>
                <w:rFonts w:ascii="Calisto MT" w:hAnsi="Calisto MT"/>
              </w:rPr>
              <w:t>In addition to traditional Tae Kwon Do and belt testing progression, created a demo team to perform choreographed routines, with forms and weapons to music, for audiences.</w:t>
            </w:r>
          </w:p>
        </w:tc>
        <w:tc>
          <w:tcPr>
            <w:tcW w:w="283" w:type="pct"/>
          </w:tcPr>
          <w:p w14:paraId="489645DA" w14:textId="77777777" w:rsidR="008D6187" w:rsidRPr="00386378" w:rsidRDefault="008D6187" w:rsidP="000C6F38">
            <w:pPr>
              <w:spacing w:line="300" w:lineRule="exact"/>
              <w:rPr>
                <w:rFonts w:ascii="Calisto MT" w:hAnsi="Calisto MT"/>
              </w:rPr>
            </w:pPr>
          </w:p>
        </w:tc>
        <w:tc>
          <w:tcPr>
            <w:tcW w:w="1368" w:type="pct"/>
          </w:tcPr>
          <w:p w14:paraId="4802858D" w14:textId="77777777" w:rsidR="008D6187" w:rsidRPr="00386378" w:rsidRDefault="008D6187" w:rsidP="000C6F38">
            <w:pPr>
              <w:pStyle w:val="Date"/>
              <w:spacing w:line="300" w:lineRule="exact"/>
              <w:rPr>
                <w:rFonts w:ascii="Calisto MT" w:hAnsi="Calisto MT"/>
              </w:rPr>
            </w:pPr>
          </w:p>
        </w:tc>
      </w:tr>
    </w:tbl>
    <w:p w14:paraId="4E84AD73" w14:textId="77777777" w:rsidR="008D6187" w:rsidRPr="00202F4C" w:rsidRDefault="008D6187" w:rsidP="008D6187">
      <w:pPr>
        <w:pStyle w:val="Heading1"/>
        <w:spacing w:line="300" w:lineRule="exact"/>
        <w:rPr>
          <w:rFonts w:ascii="Perpetua Titling MT" w:hAnsi="Perpetua Titling MT"/>
          <w:color w:val="176612"/>
        </w:rPr>
      </w:pPr>
      <w:r w:rsidRPr="00202F4C">
        <w:rPr>
          <w:rFonts w:ascii="Perpetua Titling MT" w:hAnsi="Perpetua Titling MT"/>
          <w:color w:val="176612"/>
        </w:rPr>
        <w:t>Teaching Experience</w:t>
      </w:r>
    </w:p>
    <w:tbl>
      <w:tblPr>
        <w:tblStyle w:val="CVDetails"/>
        <w:tblW w:w="5000" w:type="pct"/>
        <w:tblLook w:val="04A0" w:firstRow="1" w:lastRow="0" w:firstColumn="1" w:lastColumn="0" w:noHBand="0" w:noVBand="1"/>
      </w:tblPr>
      <w:tblGrid>
        <w:gridCol w:w="7493"/>
        <w:gridCol w:w="276"/>
        <w:gridCol w:w="1735"/>
      </w:tblGrid>
      <w:tr w:rsidR="008D6187" w:rsidRPr="00202F4C" w14:paraId="37E51576" w14:textId="77777777" w:rsidTr="000C6F38">
        <w:sdt>
          <w:sdtPr>
            <w:rPr>
              <w:rFonts w:ascii="Calisto MT" w:hAnsi="Calisto MT"/>
            </w:rPr>
            <w:id w:val="17159559"/>
            <w:placeholder>
              <w:docPart w:val="FA9B93DB5E624A70BBAA4AACCE41F601"/>
            </w:placeholder>
          </w:sdtPr>
          <w:sdtEndPr/>
          <w:sdtContent>
            <w:tc>
              <w:tcPr>
                <w:tcW w:w="3942" w:type="pct"/>
              </w:tcPr>
              <w:p w14:paraId="52FEE314" w14:textId="77777777" w:rsidR="008D6187" w:rsidRPr="00202F4C" w:rsidRDefault="008D6187" w:rsidP="008D6187">
                <w:pPr>
                  <w:pStyle w:val="ListBullet"/>
                  <w:numPr>
                    <w:ilvl w:val="0"/>
                    <w:numId w:val="11"/>
                  </w:numPr>
                  <w:spacing w:line="300" w:lineRule="exact"/>
                  <w:rPr>
                    <w:rFonts w:ascii="Calisto MT" w:hAnsi="Calisto MT"/>
                  </w:rPr>
                </w:pPr>
                <w:r w:rsidRPr="00202F4C">
                  <w:rPr>
                    <w:rFonts w:ascii="Calisto MT" w:hAnsi="Calisto MT"/>
                    <w:b/>
                  </w:rPr>
                  <w:t>Center for Education School of the Arts and Sciences</w:t>
                </w:r>
                <w:r w:rsidRPr="00202F4C">
                  <w:rPr>
                    <w:rFonts w:ascii="Calisto MT" w:hAnsi="Calisto MT"/>
                  </w:rPr>
                  <w:t>, Principal, Educator, Music Director, Exceptional Education Specialist, Curriculum Writer, School Counselor</w:t>
                </w:r>
              </w:p>
            </w:tc>
          </w:sdtContent>
        </w:sdt>
        <w:tc>
          <w:tcPr>
            <w:tcW w:w="145" w:type="pct"/>
          </w:tcPr>
          <w:p w14:paraId="175A48FD" w14:textId="77777777" w:rsidR="008D6187" w:rsidRPr="00202F4C" w:rsidRDefault="008D6187" w:rsidP="000C6F38">
            <w:pPr>
              <w:spacing w:line="300" w:lineRule="exact"/>
              <w:rPr>
                <w:rFonts w:ascii="Calisto MT" w:hAnsi="Calisto MT"/>
              </w:rPr>
            </w:pPr>
          </w:p>
        </w:tc>
        <w:tc>
          <w:tcPr>
            <w:tcW w:w="913" w:type="pct"/>
          </w:tcPr>
          <w:p w14:paraId="7DAED9C3" w14:textId="77777777" w:rsidR="008D6187" w:rsidRPr="00202F4C" w:rsidRDefault="008D6187" w:rsidP="000C6F38">
            <w:pPr>
              <w:pStyle w:val="Date"/>
              <w:spacing w:line="300" w:lineRule="exact"/>
              <w:rPr>
                <w:rFonts w:ascii="Calisto MT" w:hAnsi="Calisto MT"/>
              </w:rPr>
            </w:pPr>
            <w:r w:rsidRPr="00202F4C">
              <w:rPr>
                <w:rFonts w:ascii="Calisto MT" w:hAnsi="Calisto MT"/>
              </w:rPr>
              <w:t>2003 – 2018</w:t>
            </w:r>
          </w:p>
        </w:tc>
      </w:tr>
      <w:tr w:rsidR="008D6187" w:rsidRPr="00202F4C" w14:paraId="57AB0A29" w14:textId="77777777" w:rsidTr="000C6F38">
        <w:tc>
          <w:tcPr>
            <w:tcW w:w="3942" w:type="pct"/>
          </w:tcPr>
          <w:p w14:paraId="6A752103"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Created a school of the arts for students with learning disabilities, developmental disabilities, and physical disabilities</w:t>
            </w:r>
            <w:r>
              <w:rPr>
                <w:rFonts w:ascii="Calisto MT" w:hAnsi="Calisto MT"/>
              </w:rPr>
              <w:t>.</w:t>
            </w:r>
          </w:p>
          <w:p w14:paraId="2A80656E"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Developed a comprehensive curriculum that complied with the requirements of a standard diploma education in the State of Florida, while addressing the unique needs of the individual student, based in the fine arts</w:t>
            </w:r>
            <w:r>
              <w:rPr>
                <w:rFonts w:ascii="Calisto MT" w:hAnsi="Calisto MT"/>
              </w:rPr>
              <w:t>.</w:t>
            </w:r>
          </w:p>
          <w:p w14:paraId="1ABFF1AC"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 xml:space="preserve">Created a fine arts curriculum that was both challenging and therapeutic. </w:t>
            </w:r>
          </w:p>
          <w:p w14:paraId="50A71C9D"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Instituted a comprehensive and challenging science curriculum for students interested in pursuing the sciences.</w:t>
            </w:r>
          </w:p>
          <w:p w14:paraId="360197AA"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 xml:space="preserve">Personally, have taught ALL classes below on cycled schedule within self-contained classroom or music classroom:  </w:t>
            </w:r>
          </w:p>
          <w:p w14:paraId="76242C6C"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LANG ARTS: English I – English IV, Creative Writing I – IV, Speech Writing</w:t>
            </w:r>
          </w:p>
          <w:p w14:paraId="64C91901"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MATH: General Math, Pre-Algebra, Algebra 1, Geometry, Algebra 2, Trigonometry, Analytic Geometry</w:t>
            </w:r>
          </w:p>
          <w:p w14:paraId="11D11940"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SOCIAL STUDIES: American History, American Government, World History, Health, Economics, Philosophy, Psychology, Music History, Art History</w:t>
            </w:r>
          </w:p>
          <w:p w14:paraId="1DC27695"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SCIENCE: Biology, Earth and Space Science, Marine Science, Physical Science, Chemistry, Anatomy and Physiology</w:t>
            </w:r>
          </w:p>
          <w:p w14:paraId="484BECCC"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SENIORS: Senior Project, Senior Seminar, Consumer Math</w:t>
            </w:r>
          </w:p>
          <w:p w14:paraId="23C83091"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MUSIC:  String Orchestra, Concert Band, Jazz Band, Music Theater, Music Theory I – IV</w:t>
            </w:r>
          </w:p>
          <w:p w14:paraId="51FBF813"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lastRenderedPageBreak/>
              <w:t>ART:  Manga Drawing, Painting: Acrylics and Watercolors</w:t>
            </w:r>
          </w:p>
          <w:p w14:paraId="4A68E318"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Performed three times annually with each ensemble: String Orchestra, Concert Band, Jazz Band and Music Theater. Over the course of fifteen years, four ensembles performing annually is equal to 150 performances, which is an incredible feat for any small school</w:t>
            </w:r>
            <w:r>
              <w:rPr>
                <w:rFonts w:ascii="Calisto MT" w:hAnsi="Calisto MT"/>
              </w:rPr>
              <w:t>.</w:t>
            </w:r>
          </w:p>
          <w:p w14:paraId="34DCE2AA"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Performed a Madrigal Dinner every year, which was fully catered, and included a full-sized Recorder Ensemble with period music</w:t>
            </w:r>
            <w:r>
              <w:rPr>
                <w:rFonts w:ascii="Calisto MT" w:hAnsi="Calisto MT"/>
              </w:rPr>
              <w:t>.</w:t>
            </w:r>
          </w:p>
          <w:p w14:paraId="18F07086"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Established the Parent Teacher Student Organization (PTSO) and maintained it for fifteen years</w:t>
            </w:r>
            <w:r>
              <w:rPr>
                <w:rFonts w:ascii="Calisto MT" w:hAnsi="Calisto MT"/>
              </w:rPr>
              <w:t>.</w:t>
            </w:r>
          </w:p>
          <w:p w14:paraId="5B197335"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Was responsible for creating all schedules for students and teachers, maintaining school records and student cumulative files and providing all families with progress reports and report cards</w:t>
            </w:r>
            <w:r>
              <w:rPr>
                <w:rFonts w:ascii="Calisto MT" w:hAnsi="Calisto MT"/>
              </w:rPr>
              <w:t>.</w:t>
            </w:r>
          </w:p>
          <w:p w14:paraId="7A65B0BC" w14:textId="77777777" w:rsidR="008D6187" w:rsidRPr="00202F4C" w:rsidRDefault="008D6187" w:rsidP="008D6187">
            <w:pPr>
              <w:pStyle w:val="ListBullet"/>
              <w:numPr>
                <w:ilvl w:val="0"/>
                <w:numId w:val="20"/>
              </w:numPr>
              <w:spacing w:line="300" w:lineRule="exact"/>
              <w:rPr>
                <w:rFonts w:ascii="Calisto MT" w:hAnsi="Calisto MT"/>
              </w:rPr>
            </w:pPr>
            <w:r w:rsidRPr="00202F4C">
              <w:rPr>
                <w:rFonts w:ascii="Calisto MT" w:hAnsi="Calisto MT"/>
              </w:rPr>
              <w:t>Met with all students displaying behavior difficulties in the classroom and administered appropriate measures through a prepared system of behavior intervention system</w:t>
            </w:r>
            <w:r>
              <w:rPr>
                <w:rFonts w:ascii="Calisto MT" w:hAnsi="Calisto MT"/>
              </w:rPr>
              <w:t>.</w:t>
            </w:r>
          </w:p>
          <w:p w14:paraId="2A3A1F7F" w14:textId="77777777" w:rsidR="008D6187" w:rsidRDefault="008D6187" w:rsidP="008D6187">
            <w:pPr>
              <w:pStyle w:val="ListBullet"/>
              <w:numPr>
                <w:ilvl w:val="0"/>
                <w:numId w:val="20"/>
              </w:numPr>
              <w:spacing w:line="300" w:lineRule="exact"/>
              <w:rPr>
                <w:rFonts w:ascii="Calisto MT" w:hAnsi="Calisto MT"/>
              </w:rPr>
            </w:pPr>
            <w:r w:rsidRPr="00202F4C">
              <w:rPr>
                <w:rFonts w:ascii="Calisto MT" w:hAnsi="Calisto MT"/>
              </w:rPr>
              <w:t>Served as the School Counselor, providing all students with a confidante whenever needed, at any hour</w:t>
            </w:r>
            <w:r>
              <w:rPr>
                <w:rFonts w:ascii="Calisto MT" w:hAnsi="Calisto MT"/>
              </w:rPr>
              <w:t>.</w:t>
            </w:r>
          </w:p>
          <w:p w14:paraId="12D72714" w14:textId="77777777" w:rsidR="008D6187" w:rsidRPr="00202F4C" w:rsidRDefault="008D6187" w:rsidP="008D6187">
            <w:pPr>
              <w:pStyle w:val="ListBullet"/>
              <w:numPr>
                <w:ilvl w:val="0"/>
                <w:numId w:val="20"/>
              </w:numPr>
              <w:spacing w:line="300" w:lineRule="exact"/>
              <w:rPr>
                <w:rFonts w:ascii="Calisto MT" w:hAnsi="Calisto MT"/>
              </w:rPr>
            </w:pPr>
            <w:r>
              <w:rPr>
                <w:rFonts w:ascii="Calisto MT" w:hAnsi="Calisto MT"/>
              </w:rPr>
              <w:t>Taught Tae Kwon Do with co-instructor to school-wide classes of students as physical education program three days per week</w:t>
            </w:r>
          </w:p>
        </w:tc>
        <w:tc>
          <w:tcPr>
            <w:tcW w:w="145" w:type="pct"/>
          </w:tcPr>
          <w:p w14:paraId="6302D8DF" w14:textId="77777777" w:rsidR="008D6187" w:rsidRPr="00202F4C" w:rsidRDefault="008D6187" w:rsidP="008D6187">
            <w:pPr>
              <w:pStyle w:val="ListParagraph"/>
              <w:numPr>
                <w:ilvl w:val="0"/>
                <w:numId w:val="20"/>
              </w:numPr>
              <w:spacing w:line="300" w:lineRule="exact"/>
              <w:rPr>
                <w:rFonts w:ascii="Calisto MT" w:hAnsi="Calisto MT"/>
              </w:rPr>
            </w:pPr>
          </w:p>
        </w:tc>
        <w:tc>
          <w:tcPr>
            <w:tcW w:w="913" w:type="pct"/>
          </w:tcPr>
          <w:p w14:paraId="7F46BC19" w14:textId="77777777" w:rsidR="008D6187" w:rsidRPr="00202F4C" w:rsidRDefault="008D6187" w:rsidP="000C6F38">
            <w:pPr>
              <w:pStyle w:val="Date"/>
              <w:spacing w:line="300" w:lineRule="exact"/>
              <w:ind w:left="1080"/>
              <w:jc w:val="center"/>
              <w:rPr>
                <w:rFonts w:ascii="Calisto MT" w:hAnsi="Calisto MT"/>
              </w:rPr>
            </w:pPr>
          </w:p>
        </w:tc>
      </w:tr>
      <w:tr w:rsidR="008D6187" w:rsidRPr="00202F4C" w14:paraId="2A1BCC25" w14:textId="77777777" w:rsidTr="000C6F38">
        <w:sdt>
          <w:sdtPr>
            <w:rPr>
              <w:rFonts w:ascii="Calisto MT" w:hAnsi="Calisto MT"/>
            </w:rPr>
            <w:id w:val="17159562"/>
            <w:placeholder>
              <w:docPart w:val="8CE4972C1C4A446EB7E88E1E2402B4AB"/>
            </w:placeholder>
          </w:sdtPr>
          <w:sdtEndPr/>
          <w:sdtContent>
            <w:tc>
              <w:tcPr>
                <w:tcW w:w="3942" w:type="pct"/>
              </w:tcPr>
              <w:p w14:paraId="57B1A321" w14:textId="77777777" w:rsidR="008D6187" w:rsidRPr="00202F4C" w:rsidRDefault="008D6187" w:rsidP="008D6187">
                <w:pPr>
                  <w:pStyle w:val="ListBullet"/>
                  <w:numPr>
                    <w:ilvl w:val="0"/>
                    <w:numId w:val="11"/>
                  </w:numPr>
                  <w:spacing w:line="300" w:lineRule="exact"/>
                  <w:rPr>
                    <w:rFonts w:ascii="Calisto MT" w:hAnsi="Calisto MT"/>
                    <w:b/>
                  </w:rPr>
                </w:pPr>
                <w:r w:rsidRPr="00202F4C">
                  <w:rPr>
                    <w:rFonts w:ascii="Calisto MT" w:hAnsi="Calisto MT"/>
                    <w:b/>
                  </w:rPr>
                  <w:t>The Pepin Academies</w:t>
                </w:r>
              </w:p>
              <w:p w14:paraId="54CC19D4" w14:textId="77777777" w:rsidR="008D6187" w:rsidRPr="00202F4C" w:rsidRDefault="008D6187" w:rsidP="008D6187">
                <w:pPr>
                  <w:pStyle w:val="ListBullet"/>
                  <w:numPr>
                    <w:ilvl w:val="0"/>
                    <w:numId w:val="21"/>
                  </w:numPr>
                  <w:spacing w:line="300" w:lineRule="exact"/>
                  <w:rPr>
                    <w:rFonts w:ascii="Calisto MT" w:hAnsi="Calisto MT"/>
                  </w:rPr>
                </w:pPr>
                <w:r w:rsidRPr="00202F4C">
                  <w:rPr>
                    <w:rFonts w:ascii="Calisto MT" w:hAnsi="Calisto MT"/>
                  </w:rPr>
                  <w:t xml:space="preserve">Taught at two schools in the same building: </w:t>
                </w:r>
                <w:r w:rsidRPr="00202F4C">
                  <w:rPr>
                    <w:rFonts w:ascii="Calisto MT" w:hAnsi="Calisto MT"/>
                    <w:i/>
                  </w:rPr>
                  <w:t>Pepin Academy</w:t>
                </w:r>
                <w:r w:rsidRPr="00202F4C">
                  <w:rPr>
                    <w:rFonts w:ascii="Calisto MT" w:hAnsi="Calisto MT"/>
                  </w:rPr>
                  <w:t xml:space="preserve">, for middle and high school students, and </w:t>
                </w:r>
                <w:r w:rsidRPr="00202F4C">
                  <w:rPr>
                    <w:rFonts w:ascii="Calisto MT" w:hAnsi="Calisto MT"/>
                    <w:i/>
                  </w:rPr>
                  <w:t>Central City Elementary</w:t>
                </w:r>
                <w:r>
                  <w:rPr>
                    <w:rFonts w:ascii="Calisto MT" w:hAnsi="Calisto MT"/>
                    <w:i/>
                  </w:rPr>
                  <w:t>.</w:t>
                </w:r>
              </w:p>
              <w:p w14:paraId="3507C8FC" w14:textId="77777777" w:rsidR="008D6187" w:rsidRPr="00202F4C" w:rsidRDefault="008D6187" w:rsidP="008D6187">
                <w:pPr>
                  <w:pStyle w:val="ListBullet"/>
                  <w:numPr>
                    <w:ilvl w:val="0"/>
                    <w:numId w:val="21"/>
                  </w:numPr>
                  <w:spacing w:line="300" w:lineRule="exact"/>
                  <w:rPr>
                    <w:rFonts w:ascii="Calisto MT" w:hAnsi="Calisto MT"/>
                  </w:rPr>
                </w:pPr>
                <w:r w:rsidRPr="00202F4C">
                  <w:rPr>
                    <w:rFonts w:ascii="Calisto MT" w:hAnsi="Calisto MT"/>
                  </w:rPr>
                  <w:t>Began first Elementary Music, Guitar Class, Piano Class, Concert Band and Music Theater in school’s history</w:t>
                </w:r>
                <w:r>
                  <w:rPr>
                    <w:rFonts w:ascii="Calisto MT" w:hAnsi="Calisto MT"/>
                  </w:rPr>
                  <w:t>.</w:t>
                </w:r>
                <w:r w:rsidRPr="00202F4C">
                  <w:rPr>
                    <w:rFonts w:ascii="Calisto MT" w:hAnsi="Calisto MT"/>
                  </w:rPr>
                  <w:t xml:space="preserve"> </w:t>
                </w:r>
              </w:p>
              <w:p w14:paraId="06B645C4" w14:textId="77777777" w:rsidR="008D6187" w:rsidRPr="00202F4C" w:rsidRDefault="008D6187" w:rsidP="008D6187">
                <w:pPr>
                  <w:pStyle w:val="ListBullet"/>
                  <w:numPr>
                    <w:ilvl w:val="0"/>
                    <w:numId w:val="21"/>
                  </w:numPr>
                  <w:spacing w:line="300" w:lineRule="exact"/>
                  <w:rPr>
                    <w:rFonts w:ascii="Calisto MT" w:hAnsi="Calisto MT"/>
                  </w:rPr>
                </w:pPr>
                <w:r w:rsidRPr="00202F4C">
                  <w:rPr>
                    <w:rFonts w:ascii="Calisto MT" w:hAnsi="Calisto MT"/>
                  </w:rPr>
                  <w:t>Performed two Madrigal Dinners during two academic years</w:t>
                </w:r>
                <w:r>
                  <w:rPr>
                    <w:rFonts w:ascii="Calisto MT" w:hAnsi="Calisto MT"/>
                  </w:rPr>
                  <w:t>.</w:t>
                </w:r>
              </w:p>
              <w:p w14:paraId="199F17FE" w14:textId="77777777" w:rsidR="008D6187" w:rsidRPr="00202F4C" w:rsidRDefault="008D6187" w:rsidP="008D6187">
                <w:pPr>
                  <w:pStyle w:val="ListBullet"/>
                  <w:numPr>
                    <w:ilvl w:val="0"/>
                    <w:numId w:val="21"/>
                  </w:numPr>
                  <w:spacing w:line="300" w:lineRule="exact"/>
                  <w:rPr>
                    <w:rFonts w:ascii="Calisto MT" w:hAnsi="Calisto MT"/>
                  </w:rPr>
                </w:pPr>
                <w:r w:rsidRPr="00202F4C">
                  <w:rPr>
                    <w:rFonts w:ascii="Calisto MT" w:hAnsi="Calisto MT"/>
                  </w:rPr>
                  <w:t>Performed “Fiddler on the Roof, Jr” and “Into the Woods, Jr”</w:t>
                </w:r>
              </w:p>
              <w:p w14:paraId="07683010" w14:textId="77777777" w:rsidR="008D6187" w:rsidRPr="00202F4C" w:rsidRDefault="008D6187" w:rsidP="008D6187">
                <w:pPr>
                  <w:pStyle w:val="ListBullet"/>
                  <w:numPr>
                    <w:ilvl w:val="0"/>
                    <w:numId w:val="21"/>
                  </w:numPr>
                  <w:spacing w:line="300" w:lineRule="exact"/>
                  <w:rPr>
                    <w:rFonts w:ascii="Calisto MT" w:hAnsi="Calisto MT"/>
                  </w:rPr>
                </w:pPr>
                <w:r w:rsidRPr="00202F4C">
                  <w:rPr>
                    <w:rFonts w:ascii="Calisto MT" w:hAnsi="Calisto MT"/>
                  </w:rPr>
                  <w:t>Performed four Band Concerts</w:t>
                </w:r>
                <w:r>
                  <w:rPr>
                    <w:rFonts w:ascii="Calisto MT" w:hAnsi="Calisto MT"/>
                  </w:rPr>
                  <w:t>.</w:t>
                </w:r>
              </w:p>
              <w:p w14:paraId="43087F8C" w14:textId="77777777" w:rsidR="008D6187" w:rsidRPr="00202F4C" w:rsidRDefault="008D6187" w:rsidP="008D6187">
                <w:pPr>
                  <w:pStyle w:val="ListBullet"/>
                  <w:numPr>
                    <w:ilvl w:val="0"/>
                    <w:numId w:val="21"/>
                  </w:numPr>
                  <w:spacing w:line="300" w:lineRule="exact"/>
                  <w:rPr>
                    <w:rFonts w:ascii="Calisto MT" w:hAnsi="Calisto MT"/>
                  </w:rPr>
                </w:pPr>
                <w:r w:rsidRPr="00202F4C">
                  <w:rPr>
                    <w:rFonts w:ascii="Calisto MT" w:hAnsi="Calisto MT"/>
                  </w:rPr>
                  <w:t>Both schools, with families, performed a Holiday Singalong with a PowerPoint Presentation each year. Songs came from the student’s music class texts to allow for preparation in classes.</w:t>
                </w:r>
              </w:p>
              <w:p w14:paraId="3811FE5E" w14:textId="77777777" w:rsidR="008D6187" w:rsidRPr="00202F4C" w:rsidRDefault="008D6187" w:rsidP="008D6187">
                <w:pPr>
                  <w:pStyle w:val="ListBullet"/>
                  <w:numPr>
                    <w:ilvl w:val="0"/>
                    <w:numId w:val="21"/>
                  </w:numPr>
                  <w:spacing w:line="300" w:lineRule="exact"/>
                  <w:rPr>
                    <w:rFonts w:ascii="Calisto MT" w:hAnsi="Calisto MT"/>
                  </w:rPr>
                </w:pPr>
                <w:r w:rsidRPr="00202F4C">
                  <w:rPr>
                    <w:rFonts w:ascii="Calisto MT" w:hAnsi="Calisto MT"/>
                  </w:rPr>
                  <w:t xml:space="preserve">In 2002 – 2003 academic year, prepared another school-wide Patriotic Singalong in remembrance of 9-11. </w:t>
                </w:r>
              </w:p>
            </w:tc>
          </w:sdtContent>
        </w:sdt>
        <w:tc>
          <w:tcPr>
            <w:tcW w:w="145" w:type="pct"/>
          </w:tcPr>
          <w:p w14:paraId="25583431" w14:textId="77777777" w:rsidR="008D6187" w:rsidRPr="00202F4C" w:rsidRDefault="008D6187" w:rsidP="000C6F38">
            <w:pPr>
              <w:spacing w:line="300" w:lineRule="exact"/>
              <w:rPr>
                <w:rFonts w:ascii="Calisto MT" w:hAnsi="Calisto MT"/>
              </w:rPr>
            </w:pPr>
          </w:p>
        </w:tc>
        <w:tc>
          <w:tcPr>
            <w:tcW w:w="913" w:type="pct"/>
          </w:tcPr>
          <w:p w14:paraId="43D6FFB0" w14:textId="77777777" w:rsidR="008D6187" w:rsidRPr="00202F4C" w:rsidRDefault="008D6187" w:rsidP="000C6F38">
            <w:pPr>
              <w:pStyle w:val="Date"/>
              <w:spacing w:line="300" w:lineRule="exact"/>
              <w:rPr>
                <w:rFonts w:ascii="Calisto MT" w:hAnsi="Calisto MT"/>
              </w:rPr>
            </w:pPr>
            <w:r w:rsidRPr="00202F4C">
              <w:rPr>
                <w:rFonts w:ascii="Calisto MT" w:hAnsi="Calisto MT"/>
              </w:rPr>
              <w:t>2001 – 2003</w:t>
            </w:r>
          </w:p>
        </w:tc>
      </w:tr>
      <w:tr w:rsidR="008D6187" w:rsidRPr="00202F4C" w14:paraId="53DE792C" w14:textId="77777777" w:rsidTr="000C6F38">
        <w:sdt>
          <w:sdtPr>
            <w:rPr>
              <w:rFonts w:ascii="Calisto MT" w:hAnsi="Calisto MT"/>
            </w:rPr>
            <w:id w:val="17159572"/>
            <w:placeholder>
              <w:docPart w:val="3D4B8F04DCF64F6DA5BC425B76FC7B2B"/>
            </w:placeholder>
          </w:sdtPr>
          <w:sdtEndPr/>
          <w:sdtContent>
            <w:tc>
              <w:tcPr>
                <w:tcW w:w="3942" w:type="pct"/>
              </w:tcPr>
              <w:p w14:paraId="07736CAE" w14:textId="77777777" w:rsidR="008D6187" w:rsidRPr="00202F4C" w:rsidRDefault="008D6187" w:rsidP="008D6187">
                <w:pPr>
                  <w:pStyle w:val="ListBullet"/>
                  <w:numPr>
                    <w:ilvl w:val="0"/>
                    <w:numId w:val="16"/>
                  </w:numPr>
                  <w:spacing w:line="300" w:lineRule="exact"/>
                  <w:rPr>
                    <w:rFonts w:ascii="Calisto MT" w:hAnsi="Calisto MT"/>
                  </w:rPr>
                </w:pPr>
                <w:r w:rsidRPr="00202F4C">
                  <w:rPr>
                    <w:rFonts w:ascii="Calisto MT" w:hAnsi="Calisto MT" w:cstheme="minorHAnsi"/>
                    <w:b/>
                  </w:rPr>
                  <w:t>Clearwater Christian College</w:t>
                </w:r>
                <w:r w:rsidRPr="00202F4C">
                  <w:rPr>
                    <w:rFonts w:ascii="Calisto MT" w:hAnsi="Calisto MT" w:cstheme="minorHAnsi"/>
                  </w:rPr>
                  <w:t>, Adjunct Bassoon Instructor, Clearwater FL</w:t>
                </w:r>
              </w:p>
              <w:p w14:paraId="721CFC64" w14:textId="77777777" w:rsidR="008D6187" w:rsidRPr="00202F4C" w:rsidRDefault="008D6187" w:rsidP="008D6187">
                <w:pPr>
                  <w:pStyle w:val="ListBullet"/>
                  <w:numPr>
                    <w:ilvl w:val="0"/>
                    <w:numId w:val="17"/>
                  </w:numPr>
                  <w:spacing w:line="300" w:lineRule="exact"/>
                  <w:rPr>
                    <w:rFonts w:ascii="Calisto MT" w:hAnsi="Calisto MT"/>
                  </w:rPr>
                </w:pPr>
                <w:r w:rsidRPr="00202F4C">
                  <w:rPr>
                    <w:rFonts w:ascii="Calisto MT" w:hAnsi="Calisto MT" w:cstheme="minorHAnsi"/>
                  </w:rPr>
                  <w:t>Recruited and Instructed Bassoon Students</w:t>
                </w:r>
                <w:r>
                  <w:rPr>
                    <w:rFonts w:ascii="Calisto MT" w:hAnsi="Calisto MT" w:cstheme="minorHAnsi"/>
                  </w:rPr>
                  <w:t>.</w:t>
                </w:r>
              </w:p>
              <w:p w14:paraId="5D0B7679" w14:textId="77777777" w:rsidR="008D6187" w:rsidRPr="00202F4C" w:rsidRDefault="008D6187" w:rsidP="008D6187">
                <w:pPr>
                  <w:pStyle w:val="ListParagraph"/>
                  <w:numPr>
                    <w:ilvl w:val="0"/>
                    <w:numId w:val="17"/>
                  </w:numPr>
                  <w:spacing w:after="160" w:line="300" w:lineRule="exact"/>
                  <w:rPr>
                    <w:rFonts w:ascii="Calisto MT" w:hAnsi="Calisto MT" w:cstheme="minorHAnsi"/>
                    <w:sz w:val="24"/>
                    <w:szCs w:val="24"/>
                  </w:rPr>
                </w:pPr>
                <w:r w:rsidRPr="00202F4C">
                  <w:rPr>
                    <w:rFonts w:ascii="Calisto MT" w:hAnsi="Calisto MT" w:cstheme="minorHAnsi"/>
                  </w:rPr>
                  <w:t>Taught Bassoon Reed-Making to Bassoon Students</w:t>
                </w:r>
                <w:r>
                  <w:rPr>
                    <w:rFonts w:ascii="Calisto MT" w:hAnsi="Calisto MT" w:cstheme="minorHAnsi"/>
                  </w:rPr>
                  <w:t>.</w:t>
                </w:r>
              </w:p>
            </w:tc>
          </w:sdtContent>
        </w:sdt>
        <w:tc>
          <w:tcPr>
            <w:tcW w:w="145" w:type="pct"/>
          </w:tcPr>
          <w:p w14:paraId="1BCCDA66" w14:textId="77777777" w:rsidR="008D6187" w:rsidRPr="00202F4C" w:rsidRDefault="008D6187" w:rsidP="000C6F38">
            <w:pPr>
              <w:spacing w:line="300" w:lineRule="exact"/>
              <w:rPr>
                <w:rFonts w:ascii="Calisto MT" w:hAnsi="Calisto MT"/>
              </w:rPr>
            </w:pPr>
          </w:p>
        </w:tc>
        <w:tc>
          <w:tcPr>
            <w:tcW w:w="913" w:type="pct"/>
          </w:tcPr>
          <w:p w14:paraId="1CE337C0" w14:textId="77777777" w:rsidR="008D6187" w:rsidRPr="00202F4C" w:rsidRDefault="008D6187" w:rsidP="000C6F38">
            <w:pPr>
              <w:pStyle w:val="Date"/>
              <w:spacing w:line="300" w:lineRule="exact"/>
              <w:rPr>
                <w:rFonts w:ascii="Calisto MT" w:hAnsi="Calisto MT"/>
              </w:rPr>
            </w:pPr>
            <w:r w:rsidRPr="00202F4C">
              <w:rPr>
                <w:rFonts w:ascii="Calisto MT" w:hAnsi="Calisto MT"/>
              </w:rPr>
              <w:t>2000 – 2003</w:t>
            </w:r>
          </w:p>
        </w:tc>
      </w:tr>
      <w:tr w:rsidR="008D6187" w:rsidRPr="00202F4C" w14:paraId="22183117" w14:textId="77777777" w:rsidTr="000C6F38">
        <w:sdt>
          <w:sdtPr>
            <w:rPr>
              <w:rFonts w:ascii="Calisto MT" w:hAnsi="Calisto MT"/>
            </w:rPr>
            <w:id w:val="17159760"/>
            <w:placeholder>
              <w:docPart w:val="61D9CBB7535D485F8AE7738148A2AE27"/>
            </w:placeholder>
          </w:sdtPr>
          <w:sdtEndPr/>
          <w:sdtContent>
            <w:tc>
              <w:tcPr>
                <w:tcW w:w="3942" w:type="pct"/>
              </w:tcPr>
              <w:p w14:paraId="18DB5E36" w14:textId="77777777" w:rsidR="008D6187" w:rsidRPr="00202F4C" w:rsidRDefault="008D6187" w:rsidP="008D6187">
                <w:pPr>
                  <w:pStyle w:val="ListBullet"/>
                  <w:numPr>
                    <w:ilvl w:val="0"/>
                    <w:numId w:val="11"/>
                  </w:numPr>
                  <w:spacing w:line="300" w:lineRule="exact"/>
                  <w:rPr>
                    <w:rFonts w:ascii="Calisto MT" w:hAnsi="Calisto MT"/>
                  </w:rPr>
                </w:pPr>
                <w:r w:rsidRPr="00202F4C">
                  <w:rPr>
                    <w:rFonts w:ascii="Calisto MT" w:hAnsi="Calisto MT" w:cstheme="minorHAnsi"/>
                    <w:b/>
                  </w:rPr>
                  <w:t>School District of Hillsborough County</w:t>
                </w:r>
                <w:r w:rsidRPr="00202F4C">
                  <w:rPr>
                    <w:rFonts w:ascii="Calisto MT" w:hAnsi="Calisto MT" w:cstheme="minorHAnsi"/>
                  </w:rPr>
                  <w:t>, Elementary Music Teacher</w:t>
                </w:r>
              </w:p>
              <w:p w14:paraId="32B9ED33" w14:textId="77777777" w:rsidR="008D6187" w:rsidRPr="00202F4C" w:rsidRDefault="008D6187" w:rsidP="008D6187">
                <w:pPr>
                  <w:pStyle w:val="ListParagraph"/>
                  <w:numPr>
                    <w:ilvl w:val="0"/>
                    <w:numId w:val="19"/>
                  </w:numPr>
                  <w:spacing w:after="160" w:line="300" w:lineRule="exact"/>
                  <w:rPr>
                    <w:rFonts w:ascii="Calisto MT" w:hAnsi="Calisto MT" w:cstheme="minorHAnsi"/>
                  </w:rPr>
                </w:pPr>
                <w:r w:rsidRPr="00202F4C">
                  <w:rPr>
                    <w:rFonts w:ascii="Calisto MT" w:hAnsi="Calisto MT" w:cstheme="minorHAnsi"/>
                  </w:rPr>
                  <w:t xml:space="preserve">Taught at three elementary schools for teachers unable to teach at their schools: Hunter’s Green Elementary, Shaw Elementary and Tampa Palms Elementary. </w:t>
                </w:r>
              </w:p>
              <w:p w14:paraId="21CD7E1E" w14:textId="77777777" w:rsidR="008D6187" w:rsidRPr="00202F4C" w:rsidRDefault="008D6187" w:rsidP="008D6187">
                <w:pPr>
                  <w:pStyle w:val="ListParagraph"/>
                  <w:numPr>
                    <w:ilvl w:val="0"/>
                    <w:numId w:val="19"/>
                  </w:numPr>
                  <w:spacing w:after="160" w:line="300" w:lineRule="exact"/>
                  <w:rPr>
                    <w:rFonts w:ascii="Calisto MT" w:hAnsi="Calisto MT" w:cstheme="minorHAnsi"/>
                  </w:rPr>
                </w:pPr>
                <w:r w:rsidRPr="00202F4C">
                  <w:rPr>
                    <w:rFonts w:ascii="Calisto MT" w:hAnsi="Calisto MT" w:cstheme="minorHAnsi"/>
                  </w:rPr>
                  <w:lastRenderedPageBreak/>
                  <w:t xml:space="preserve">Responsible for daily music education curriculum, but also for chorus, recorder ensemble, and Orff instruments. </w:t>
                </w:r>
              </w:p>
              <w:p w14:paraId="636C0E67" w14:textId="77777777" w:rsidR="008D6187" w:rsidRPr="00202F4C" w:rsidRDefault="008D6187" w:rsidP="008D6187">
                <w:pPr>
                  <w:pStyle w:val="ListParagraph"/>
                  <w:numPr>
                    <w:ilvl w:val="0"/>
                    <w:numId w:val="19"/>
                  </w:numPr>
                  <w:spacing w:after="160" w:line="300" w:lineRule="exact"/>
                  <w:rPr>
                    <w:rFonts w:ascii="Calisto MT" w:hAnsi="Calisto MT" w:cstheme="minorHAnsi"/>
                    <w:sz w:val="24"/>
                    <w:szCs w:val="24"/>
                  </w:rPr>
                </w:pPr>
                <w:r w:rsidRPr="00202F4C">
                  <w:rPr>
                    <w:rFonts w:ascii="Calisto MT" w:hAnsi="Calisto MT" w:cstheme="minorHAnsi"/>
                  </w:rPr>
                  <w:t>During employment at Tampa Palms, taught choral students “Fiddler on the Roof, Jr”</w:t>
                </w:r>
                <w:r w:rsidRPr="00202F4C">
                  <w:rPr>
                    <w:rFonts w:ascii="Calisto MT" w:hAnsi="Calisto MT" w:cstheme="minorHAnsi"/>
                    <w:sz w:val="24"/>
                    <w:szCs w:val="24"/>
                  </w:rPr>
                  <w:t xml:space="preserve"> </w:t>
                </w:r>
                <w:r w:rsidRPr="00202F4C">
                  <w:rPr>
                    <w:rFonts w:ascii="Calisto MT" w:hAnsi="Calisto MT" w:cstheme="minorHAnsi"/>
                  </w:rPr>
                  <w:t>and performed it</w:t>
                </w:r>
                <w:r>
                  <w:rPr>
                    <w:rFonts w:ascii="Calisto MT" w:hAnsi="Calisto MT" w:cstheme="minorHAnsi"/>
                  </w:rPr>
                  <w:t>.</w:t>
                </w:r>
              </w:p>
            </w:tc>
          </w:sdtContent>
        </w:sdt>
        <w:tc>
          <w:tcPr>
            <w:tcW w:w="145" w:type="pct"/>
          </w:tcPr>
          <w:p w14:paraId="43716686" w14:textId="77777777" w:rsidR="008D6187" w:rsidRPr="00202F4C" w:rsidRDefault="008D6187" w:rsidP="000C6F38">
            <w:pPr>
              <w:spacing w:line="300" w:lineRule="exact"/>
              <w:rPr>
                <w:rFonts w:ascii="Calisto MT" w:hAnsi="Calisto MT"/>
              </w:rPr>
            </w:pPr>
          </w:p>
        </w:tc>
        <w:tc>
          <w:tcPr>
            <w:tcW w:w="913" w:type="pct"/>
          </w:tcPr>
          <w:p w14:paraId="70770C1A" w14:textId="77777777" w:rsidR="008D6187" w:rsidRPr="00202F4C" w:rsidRDefault="008D6187" w:rsidP="000C6F38">
            <w:pPr>
              <w:pStyle w:val="Date"/>
              <w:spacing w:line="300" w:lineRule="exact"/>
              <w:rPr>
                <w:rFonts w:ascii="Calisto MT" w:hAnsi="Calisto MT"/>
              </w:rPr>
            </w:pPr>
            <w:r w:rsidRPr="00202F4C">
              <w:rPr>
                <w:rFonts w:ascii="Calisto MT" w:hAnsi="Calisto MT"/>
              </w:rPr>
              <w:t>2000 – 2001</w:t>
            </w:r>
          </w:p>
        </w:tc>
      </w:tr>
      <w:tr w:rsidR="008D6187" w:rsidRPr="00202F4C" w14:paraId="34D10254" w14:textId="77777777" w:rsidTr="000C6F38">
        <w:tc>
          <w:tcPr>
            <w:tcW w:w="3942" w:type="pct"/>
          </w:tcPr>
          <w:p w14:paraId="15200BB6" w14:textId="77777777" w:rsidR="008D6187" w:rsidRPr="00202F4C" w:rsidRDefault="008D6187" w:rsidP="008D6187">
            <w:pPr>
              <w:pStyle w:val="ListBullet"/>
              <w:numPr>
                <w:ilvl w:val="0"/>
                <w:numId w:val="18"/>
              </w:numPr>
              <w:spacing w:line="300" w:lineRule="exact"/>
              <w:rPr>
                <w:rFonts w:ascii="Calisto MT" w:hAnsi="Calisto MT"/>
              </w:rPr>
            </w:pPr>
            <w:r w:rsidRPr="00202F4C">
              <w:rPr>
                <w:rFonts w:ascii="Calisto MT" w:hAnsi="Calisto MT" w:cstheme="minorHAnsi"/>
                <w:b/>
              </w:rPr>
              <w:t>University of Tampa</w:t>
            </w:r>
            <w:r w:rsidRPr="00202F4C">
              <w:rPr>
                <w:rFonts w:ascii="Calisto MT" w:hAnsi="Calisto MT" w:cstheme="minorHAnsi"/>
              </w:rPr>
              <w:t>, Adjunct Bassoon Instructor, Tampa FL</w:t>
            </w:r>
          </w:p>
          <w:p w14:paraId="096DFC1E" w14:textId="77777777" w:rsidR="008D6187" w:rsidRPr="00202F4C" w:rsidRDefault="008D6187" w:rsidP="008D6187">
            <w:pPr>
              <w:pStyle w:val="ListBullet"/>
              <w:numPr>
                <w:ilvl w:val="1"/>
                <w:numId w:val="15"/>
              </w:numPr>
              <w:spacing w:line="300" w:lineRule="exact"/>
              <w:rPr>
                <w:rFonts w:ascii="Calisto MT" w:hAnsi="Calisto MT"/>
              </w:rPr>
            </w:pPr>
            <w:r w:rsidRPr="00202F4C">
              <w:rPr>
                <w:rFonts w:ascii="Calisto MT" w:hAnsi="Calisto MT" w:cstheme="minorHAnsi"/>
              </w:rPr>
              <w:t>Recruited students and Instructed Bassoon Majors</w:t>
            </w:r>
            <w:r>
              <w:rPr>
                <w:rFonts w:ascii="Calisto MT" w:hAnsi="Calisto MT" w:cstheme="minorHAnsi"/>
              </w:rPr>
              <w:t>.</w:t>
            </w:r>
          </w:p>
          <w:p w14:paraId="5B6DCAD0" w14:textId="77777777" w:rsidR="008D6187" w:rsidRPr="00202F4C" w:rsidRDefault="008D6187" w:rsidP="008D6187">
            <w:pPr>
              <w:pStyle w:val="ListBullet"/>
              <w:numPr>
                <w:ilvl w:val="1"/>
                <w:numId w:val="15"/>
              </w:numPr>
              <w:spacing w:line="300" w:lineRule="exact"/>
              <w:rPr>
                <w:rFonts w:ascii="Calisto MT" w:hAnsi="Calisto MT"/>
              </w:rPr>
            </w:pPr>
            <w:r w:rsidRPr="00202F4C">
              <w:rPr>
                <w:rFonts w:ascii="Calisto MT" w:hAnsi="Calisto MT" w:cstheme="minorHAnsi"/>
              </w:rPr>
              <w:t>Taught Bassoon Reed-Making to Undergraduate Bassoon Majors</w:t>
            </w:r>
            <w:r>
              <w:rPr>
                <w:rFonts w:ascii="Calisto MT" w:hAnsi="Calisto MT" w:cstheme="minorHAnsi"/>
              </w:rPr>
              <w:t>.</w:t>
            </w:r>
          </w:p>
          <w:p w14:paraId="1E0A6515" w14:textId="77777777" w:rsidR="008D6187" w:rsidRPr="00202F4C" w:rsidRDefault="008D6187" w:rsidP="008D6187">
            <w:pPr>
              <w:pStyle w:val="ListParagraph"/>
              <w:numPr>
                <w:ilvl w:val="1"/>
                <w:numId w:val="15"/>
              </w:numPr>
              <w:spacing w:after="160" w:line="300" w:lineRule="exact"/>
              <w:rPr>
                <w:rFonts w:ascii="Calisto MT" w:hAnsi="Calisto MT" w:cstheme="minorHAnsi"/>
                <w:sz w:val="24"/>
                <w:szCs w:val="24"/>
              </w:rPr>
            </w:pPr>
            <w:r w:rsidRPr="00202F4C">
              <w:rPr>
                <w:rFonts w:ascii="Calisto MT" w:hAnsi="Calisto MT" w:cstheme="minorHAnsi"/>
              </w:rPr>
              <w:t>Taught Music Appreciation Class to Non-Majors</w:t>
            </w:r>
            <w:r>
              <w:rPr>
                <w:rFonts w:ascii="Calisto MT" w:hAnsi="Calisto MT" w:cstheme="minorHAnsi"/>
              </w:rPr>
              <w:t>.</w:t>
            </w:r>
          </w:p>
        </w:tc>
        <w:tc>
          <w:tcPr>
            <w:tcW w:w="145" w:type="pct"/>
          </w:tcPr>
          <w:p w14:paraId="0FD4901A" w14:textId="77777777" w:rsidR="008D6187" w:rsidRPr="00202F4C" w:rsidRDefault="008D6187" w:rsidP="000C6F38">
            <w:pPr>
              <w:spacing w:line="300" w:lineRule="exact"/>
              <w:rPr>
                <w:rFonts w:ascii="Calisto MT" w:hAnsi="Calisto MT"/>
              </w:rPr>
            </w:pPr>
          </w:p>
        </w:tc>
        <w:tc>
          <w:tcPr>
            <w:tcW w:w="913" w:type="pct"/>
          </w:tcPr>
          <w:p w14:paraId="68A8F522" w14:textId="77777777" w:rsidR="008D6187" w:rsidRPr="00202F4C" w:rsidRDefault="008D6187" w:rsidP="000C6F38">
            <w:pPr>
              <w:pStyle w:val="Date"/>
              <w:spacing w:line="300" w:lineRule="exact"/>
              <w:rPr>
                <w:rFonts w:ascii="Calisto MT" w:hAnsi="Calisto MT"/>
              </w:rPr>
            </w:pPr>
            <w:r w:rsidRPr="00202F4C">
              <w:rPr>
                <w:rFonts w:ascii="Calisto MT" w:hAnsi="Calisto MT"/>
              </w:rPr>
              <w:t>2000</w:t>
            </w:r>
          </w:p>
        </w:tc>
      </w:tr>
      <w:tr w:rsidR="008D6187" w:rsidRPr="00202F4C" w14:paraId="3789606B" w14:textId="77777777" w:rsidTr="000C6F38">
        <w:tc>
          <w:tcPr>
            <w:tcW w:w="3942" w:type="pct"/>
          </w:tcPr>
          <w:p w14:paraId="51531659" w14:textId="77777777" w:rsidR="008D6187" w:rsidRPr="00202F4C" w:rsidRDefault="008D6187" w:rsidP="008D6187">
            <w:pPr>
              <w:pStyle w:val="ListBullet"/>
              <w:numPr>
                <w:ilvl w:val="0"/>
                <w:numId w:val="11"/>
              </w:numPr>
              <w:spacing w:line="300" w:lineRule="exact"/>
              <w:rPr>
                <w:rFonts w:ascii="Calisto MT" w:hAnsi="Calisto MT"/>
              </w:rPr>
            </w:pPr>
            <w:r w:rsidRPr="00202F4C">
              <w:rPr>
                <w:rFonts w:ascii="Calisto MT" w:hAnsi="Calisto MT" w:cstheme="minorHAnsi"/>
                <w:b/>
              </w:rPr>
              <w:t>Florida State University</w:t>
            </w:r>
            <w:r w:rsidRPr="00202F4C">
              <w:rPr>
                <w:rFonts w:ascii="Calisto MT" w:hAnsi="Calisto MT" w:cstheme="minorHAnsi"/>
              </w:rPr>
              <w:t>, Graduate Assistant, Tallahassee FL</w:t>
            </w:r>
          </w:p>
          <w:p w14:paraId="7B8D3942" w14:textId="77777777" w:rsidR="008D6187" w:rsidRPr="00202F4C" w:rsidRDefault="008D6187" w:rsidP="008D6187">
            <w:pPr>
              <w:pStyle w:val="ListBullet"/>
              <w:numPr>
                <w:ilvl w:val="0"/>
                <w:numId w:val="14"/>
              </w:numPr>
              <w:spacing w:line="300" w:lineRule="exact"/>
              <w:rPr>
                <w:rFonts w:ascii="Calisto MT" w:hAnsi="Calisto MT"/>
              </w:rPr>
            </w:pPr>
            <w:r w:rsidRPr="00202F4C">
              <w:rPr>
                <w:rFonts w:ascii="Calisto MT" w:hAnsi="Calisto MT" w:cstheme="minorHAnsi"/>
              </w:rPr>
              <w:t>Woodwind Pedagogy Department with Professor Jeff Keesecker</w:t>
            </w:r>
            <w:r>
              <w:rPr>
                <w:rFonts w:ascii="Calisto MT" w:hAnsi="Calisto MT" w:cstheme="minorHAnsi"/>
              </w:rPr>
              <w:t>.</w:t>
            </w:r>
          </w:p>
          <w:p w14:paraId="73DA8C83" w14:textId="77777777" w:rsidR="008D6187" w:rsidRPr="00202F4C" w:rsidRDefault="008D6187" w:rsidP="008D6187">
            <w:pPr>
              <w:pStyle w:val="ListBullet"/>
              <w:numPr>
                <w:ilvl w:val="0"/>
                <w:numId w:val="14"/>
              </w:numPr>
              <w:spacing w:line="300" w:lineRule="exact"/>
              <w:rPr>
                <w:rFonts w:ascii="Calisto MT" w:hAnsi="Calisto MT"/>
              </w:rPr>
            </w:pPr>
            <w:r w:rsidRPr="00202F4C">
              <w:rPr>
                <w:rFonts w:ascii="Calisto MT" w:hAnsi="Calisto MT" w:cstheme="minorHAnsi"/>
              </w:rPr>
              <w:t>Taught Undergraduate Private Instruction to Bassoon Majors</w:t>
            </w:r>
            <w:r>
              <w:rPr>
                <w:rFonts w:ascii="Calisto MT" w:hAnsi="Calisto MT" w:cstheme="minorHAnsi"/>
              </w:rPr>
              <w:t>.</w:t>
            </w:r>
          </w:p>
          <w:p w14:paraId="224D8164" w14:textId="77777777" w:rsidR="008D6187" w:rsidRPr="00202F4C" w:rsidRDefault="008D6187" w:rsidP="008D6187">
            <w:pPr>
              <w:pStyle w:val="ListBullet"/>
              <w:numPr>
                <w:ilvl w:val="0"/>
                <w:numId w:val="14"/>
              </w:numPr>
              <w:spacing w:line="300" w:lineRule="exact"/>
              <w:rPr>
                <w:rFonts w:ascii="Calisto MT" w:hAnsi="Calisto MT"/>
              </w:rPr>
            </w:pPr>
            <w:r w:rsidRPr="00202F4C">
              <w:rPr>
                <w:rFonts w:ascii="Calisto MT" w:hAnsi="Calisto MT" w:cstheme="minorHAnsi"/>
              </w:rPr>
              <w:t>Taught Double Reed Instrument Class to Undergraduate Education Majors</w:t>
            </w:r>
            <w:r>
              <w:rPr>
                <w:rFonts w:ascii="Calisto MT" w:hAnsi="Calisto MT" w:cstheme="minorHAnsi"/>
              </w:rPr>
              <w:t>.</w:t>
            </w:r>
          </w:p>
          <w:p w14:paraId="1269A04A" w14:textId="77777777" w:rsidR="008D6187" w:rsidRPr="00202F4C" w:rsidRDefault="008D6187" w:rsidP="008D6187">
            <w:pPr>
              <w:pStyle w:val="ListBullet"/>
              <w:numPr>
                <w:ilvl w:val="0"/>
                <w:numId w:val="14"/>
              </w:numPr>
              <w:spacing w:line="300" w:lineRule="exact"/>
              <w:rPr>
                <w:rFonts w:ascii="Calisto MT" w:hAnsi="Calisto MT"/>
              </w:rPr>
            </w:pPr>
            <w:r w:rsidRPr="00202F4C">
              <w:rPr>
                <w:rFonts w:ascii="Calisto MT" w:hAnsi="Calisto MT" w:cstheme="minorHAnsi"/>
              </w:rPr>
              <w:t>Taught Bassoon Reed-Making Class to Undergraduate Bassoon Major Studio</w:t>
            </w:r>
            <w:r>
              <w:rPr>
                <w:rFonts w:ascii="Calisto MT" w:hAnsi="Calisto MT" w:cstheme="minorHAnsi"/>
              </w:rPr>
              <w:t>.</w:t>
            </w:r>
          </w:p>
        </w:tc>
        <w:tc>
          <w:tcPr>
            <w:tcW w:w="145" w:type="pct"/>
          </w:tcPr>
          <w:p w14:paraId="7936EAE1" w14:textId="77777777" w:rsidR="008D6187" w:rsidRPr="00202F4C" w:rsidRDefault="008D6187" w:rsidP="000C6F38">
            <w:pPr>
              <w:spacing w:line="300" w:lineRule="exact"/>
              <w:rPr>
                <w:rFonts w:ascii="Calisto MT" w:hAnsi="Calisto MT"/>
              </w:rPr>
            </w:pPr>
          </w:p>
        </w:tc>
        <w:tc>
          <w:tcPr>
            <w:tcW w:w="913" w:type="pct"/>
          </w:tcPr>
          <w:p w14:paraId="4ADDBC30" w14:textId="77777777" w:rsidR="008D6187" w:rsidRPr="00202F4C" w:rsidRDefault="008D6187" w:rsidP="000C6F38">
            <w:pPr>
              <w:pStyle w:val="Date"/>
              <w:spacing w:line="300" w:lineRule="exact"/>
              <w:rPr>
                <w:rFonts w:ascii="Calisto MT" w:hAnsi="Calisto MT"/>
              </w:rPr>
            </w:pPr>
            <w:r w:rsidRPr="00202F4C">
              <w:rPr>
                <w:rFonts w:ascii="Calisto MT" w:hAnsi="Calisto MT"/>
              </w:rPr>
              <w:t>1999</w:t>
            </w:r>
          </w:p>
        </w:tc>
      </w:tr>
      <w:tr w:rsidR="008D6187" w:rsidRPr="00202F4C" w14:paraId="121BA7ED" w14:textId="77777777" w:rsidTr="000C6F38">
        <w:tc>
          <w:tcPr>
            <w:tcW w:w="3942" w:type="pct"/>
          </w:tcPr>
          <w:p w14:paraId="2C44C0B0" w14:textId="77777777" w:rsidR="008D6187" w:rsidRPr="00202F4C" w:rsidRDefault="008D6187" w:rsidP="008D6187">
            <w:pPr>
              <w:pStyle w:val="ListBullet"/>
              <w:numPr>
                <w:ilvl w:val="0"/>
                <w:numId w:val="11"/>
              </w:numPr>
              <w:spacing w:line="300" w:lineRule="exact"/>
              <w:rPr>
                <w:rFonts w:ascii="Calisto MT" w:hAnsi="Calisto MT" w:cstheme="minorHAnsi"/>
              </w:rPr>
            </w:pPr>
            <w:r w:rsidRPr="00202F4C">
              <w:rPr>
                <w:rFonts w:ascii="Calisto MT" w:hAnsi="Calisto MT" w:cstheme="minorHAnsi"/>
                <w:b/>
              </w:rPr>
              <w:t>University of South Florida</w:t>
            </w:r>
            <w:r w:rsidRPr="00202F4C">
              <w:rPr>
                <w:rFonts w:ascii="Calisto MT" w:hAnsi="Calisto MT" w:cstheme="minorHAnsi"/>
              </w:rPr>
              <w:t>, Graduate Assistant, Tampa FL</w:t>
            </w:r>
          </w:p>
          <w:p w14:paraId="64A0F547" w14:textId="77777777" w:rsidR="008D6187" w:rsidRPr="00202F4C" w:rsidRDefault="008D6187" w:rsidP="008D6187">
            <w:pPr>
              <w:pStyle w:val="ListBullet"/>
              <w:numPr>
                <w:ilvl w:val="0"/>
                <w:numId w:val="13"/>
              </w:numPr>
              <w:spacing w:line="300" w:lineRule="exact"/>
              <w:rPr>
                <w:rFonts w:ascii="Calisto MT" w:hAnsi="Calisto MT" w:cstheme="minorHAnsi"/>
              </w:rPr>
            </w:pPr>
            <w:r w:rsidRPr="00202F4C">
              <w:rPr>
                <w:rFonts w:ascii="Calisto MT" w:hAnsi="Calisto MT" w:cstheme="minorHAnsi"/>
              </w:rPr>
              <w:t>Music Theory Department with Professor Ann Hawkins</w:t>
            </w:r>
            <w:r>
              <w:rPr>
                <w:rFonts w:ascii="Calisto MT" w:hAnsi="Calisto MT" w:cstheme="minorHAnsi"/>
              </w:rPr>
              <w:t>.</w:t>
            </w:r>
          </w:p>
          <w:p w14:paraId="0DEEA0BA" w14:textId="77777777" w:rsidR="008D6187" w:rsidRPr="00202F4C" w:rsidRDefault="008D6187" w:rsidP="008D6187">
            <w:pPr>
              <w:pStyle w:val="ListBullet"/>
              <w:numPr>
                <w:ilvl w:val="0"/>
                <w:numId w:val="13"/>
              </w:numPr>
              <w:spacing w:line="300" w:lineRule="exact"/>
              <w:rPr>
                <w:rFonts w:ascii="Calisto MT" w:hAnsi="Calisto MT" w:cstheme="minorHAnsi"/>
              </w:rPr>
            </w:pPr>
            <w:r w:rsidRPr="00202F4C">
              <w:rPr>
                <w:rFonts w:ascii="Calisto MT" w:hAnsi="Calisto MT" w:cstheme="minorHAnsi"/>
              </w:rPr>
              <w:t>Taught Undergraduate Music Theory Classes</w:t>
            </w:r>
            <w:r>
              <w:rPr>
                <w:rFonts w:ascii="Calisto MT" w:hAnsi="Calisto MT" w:cstheme="minorHAnsi"/>
              </w:rPr>
              <w:t>.</w:t>
            </w:r>
          </w:p>
          <w:p w14:paraId="1698C3AF" w14:textId="77777777" w:rsidR="008D6187" w:rsidRPr="00202F4C" w:rsidRDefault="008D6187" w:rsidP="008D6187">
            <w:pPr>
              <w:pStyle w:val="ListParagraph"/>
              <w:numPr>
                <w:ilvl w:val="0"/>
                <w:numId w:val="13"/>
              </w:numPr>
              <w:spacing w:after="160" w:line="300" w:lineRule="exact"/>
              <w:rPr>
                <w:rFonts w:ascii="Calisto MT" w:hAnsi="Calisto MT" w:cstheme="minorHAnsi"/>
                <w:sz w:val="24"/>
                <w:szCs w:val="24"/>
              </w:rPr>
            </w:pPr>
            <w:r w:rsidRPr="00202F4C">
              <w:rPr>
                <w:rFonts w:ascii="Calisto MT" w:hAnsi="Calisto MT" w:cstheme="minorHAnsi"/>
              </w:rPr>
              <w:t>Helped Develop the Computerized Aural Music Theory Training and Assessment Program</w:t>
            </w:r>
            <w:r>
              <w:rPr>
                <w:rFonts w:ascii="Calisto MT" w:hAnsi="Calisto MT" w:cstheme="minorHAnsi"/>
              </w:rPr>
              <w:t>.</w:t>
            </w:r>
          </w:p>
        </w:tc>
        <w:tc>
          <w:tcPr>
            <w:tcW w:w="145" w:type="pct"/>
          </w:tcPr>
          <w:p w14:paraId="7D97C851" w14:textId="77777777" w:rsidR="008D6187" w:rsidRPr="00202F4C" w:rsidRDefault="008D6187" w:rsidP="000C6F38">
            <w:pPr>
              <w:spacing w:line="300" w:lineRule="exact"/>
              <w:rPr>
                <w:rFonts w:ascii="Calisto MT" w:hAnsi="Calisto MT"/>
              </w:rPr>
            </w:pPr>
          </w:p>
        </w:tc>
        <w:tc>
          <w:tcPr>
            <w:tcW w:w="913" w:type="pct"/>
          </w:tcPr>
          <w:p w14:paraId="42ECD106" w14:textId="77777777" w:rsidR="008D6187" w:rsidRPr="00202F4C" w:rsidRDefault="008D6187" w:rsidP="000C6F38">
            <w:pPr>
              <w:pStyle w:val="Date"/>
              <w:spacing w:line="300" w:lineRule="exact"/>
              <w:rPr>
                <w:rFonts w:ascii="Calisto MT" w:hAnsi="Calisto MT"/>
              </w:rPr>
            </w:pPr>
            <w:r w:rsidRPr="00202F4C">
              <w:rPr>
                <w:rFonts w:ascii="Calisto MT" w:hAnsi="Calisto MT"/>
              </w:rPr>
              <w:t>1997 – 1998</w:t>
            </w:r>
          </w:p>
        </w:tc>
      </w:tr>
      <w:tr w:rsidR="008D6187" w:rsidRPr="00202F4C" w14:paraId="1B30F33C" w14:textId="77777777" w:rsidTr="000C6F38">
        <w:tc>
          <w:tcPr>
            <w:tcW w:w="3942" w:type="pct"/>
          </w:tcPr>
          <w:p w14:paraId="4A05F348" w14:textId="77777777" w:rsidR="008D6187" w:rsidRPr="00202F4C" w:rsidRDefault="008D6187" w:rsidP="008D6187">
            <w:pPr>
              <w:pStyle w:val="ListBullet"/>
              <w:numPr>
                <w:ilvl w:val="0"/>
                <w:numId w:val="11"/>
              </w:numPr>
              <w:spacing w:line="300" w:lineRule="exact"/>
              <w:rPr>
                <w:rFonts w:ascii="Calisto MT" w:hAnsi="Calisto MT" w:cstheme="minorHAnsi"/>
              </w:rPr>
            </w:pPr>
            <w:r w:rsidRPr="00202F4C">
              <w:rPr>
                <w:rFonts w:ascii="Calisto MT" w:hAnsi="Calisto MT" w:cstheme="minorHAnsi"/>
                <w:b/>
              </w:rPr>
              <w:t>Private Studio, Bassoon and Oboe Instruction</w:t>
            </w:r>
            <w:r w:rsidRPr="00202F4C">
              <w:rPr>
                <w:rFonts w:ascii="Calisto MT" w:hAnsi="Calisto MT" w:cstheme="minorHAnsi"/>
              </w:rPr>
              <w:t>, Hillsborough County FL</w:t>
            </w:r>
          </w:p>
          <w:p w14:paraId="6152F63C" w14:textId="77777777" w:rsidR="008D6187" w:rsidRPr="00202F4C" w:rsidRDefault="008D6187" w:rsidP="008D6187">
            <w:pPr>
              <w:pStyle w:val="ListBullet"/>
              <w:numPr>
                <w:ilvl w:val="0"/>
                <w:numId w:val="12"/>
              </w:numPr>
              <w:spacing w:line="300" w:lineRule="exact"/>
              <w:rPr>
                <w:rFonts w:ascii="Calisto MT" w:hAnsi="Calisto MT" w:cstheme="minorHAnsi"/>
              </w:rPr>
            </w:pPr>
            <w:r w:rsidRPr="00202F4C">
              <w:rPr>
                <w:rFonts w:ascii="Calisto MT" w:hAnsi="Calisto MT" w:cstheme="minorHAnsi"/>
              </w:rPr>
              <w:t>Students were taught the mechanics of their instruments, expression, musicianship, and reed</w:t>
            </w:r>
            <w:r>
              <w:rPr>
                <w:rFonts w:ascii="Calisto MT" w:hAnsi="Calisto MT" w:cstheme="minorHAnsi"/>
              </w:rPr>
              <w:t>-</w:t>
            </w:r>
            <w:r w:rsidRPr="00202F4C">
              <w:rPr>
                <w:rFonts w:ascii="Calisto MT" w:hAnsi="Calisto MT" w:cstheme="minorHAnsi"/>
              </w:rPr>
              <w:t>making</w:t>
            </w:r>
            <w:r>
              <w:rPr>
                <w:rFonts w:ascii="Calisto MT" w:hAnsi="Calisto MT" w:cstheme="minorHAnsi"/>
              </w:rPr>
              <w:t>.</w:t>
            </w:r>
          </w:p>
          <w:p w14:paraId="46BD36E9" w14:textId="77777777" w:rsidR="008D6187" w:rsidRPr="00202F4C" w:rsidRDefault="008D6187" w:rsidP="008D6187">
            <w:pPr>
              <w:pStyle w:val="ListParagraph"/>
              <w:numPr>
                <w:ilvl w:val="0"/>
                <w:numId w:val="12"/>
              </w:numPr>
              <w:spacing w:after="160" w:line="300" w:lineRule="exact"/>
              <w:rPr>
                <w:rFonts w:ascii="Calisto MT" w:hAnsi="Calisto MT" w:cstheme="minorHAnsi"/>
              </w:rPr>
            </w:pPr>
            <w:r w:rsidRPr="00202F4C">
              <w:rPr>
                <w:rFonts w:ascii="Calisto MT" w:hAnsi="Calisto MT" w:cstheme="minorHAnsi"/>
              </w:rPr>
              <w:t>In addition to meeting students at the studio, travelled to various local schools to assist band directors with their double reed students and sections</w:t>
            </w:r>
            <w:r>
              <w:rPr>
                <w:rFonts w:ascii="Calisto MT" w:hAnsi="Calisto MT" w:cstheme="minorHAnsi"/>
              </w:rPr>
              <w:t>.</w:t>
            </w:r>
          </w:p>
        </w:tc>
        <w:tc>
          <w:tcPr>
            <w:tcW w:w="145" w:type="pct"/>
          </w:tcPr>
          <w:p w14:paraId="63F05DB0" w14:textId="77777777" w:rsidR="008D6187" w:rsidRPr="00202F4C" w:rsidRDefault="008D6187" w:rsidP="000C6F38">
            <w:pPr>
              <w:spacing w:line="300" w:lineRule="exact"/>
              <w:rPr>
                <w:rFonts w:ascii="Calisto MT" w:hAnsi="Calisto MT"/>
              </w:rPr>
            </w:pPr>
          </w:p>
        </w:tc>
        <w:tc>
          <w:tcPr>
            <w:tcW w:w="913" w:type="pct"/>
          </w:tcPr>
          <w:p w14:paraId="17470900" w14:textId="77777777" w:rsidR="008D6187" w:rsidRPr="00202F4C" w:rsidRDefault="008D6187" w:rsidP="000C6F38">
            <w:pPr>
              <w:pStyle w:val="Date"/>
              <w:spacing w:line="300" w:lineRule="exact"/>
              <w:rPr>
                <w:rFonts w:ascii="Calisto MT" w:hAnsi="Calisto MT"/>
              </w:rPr>
            </w:pPr>
            <w:r w:rsidRPr="00202F4C">
              <w:rPr>
                <w:rFonts w:ascii="Calisto MT" w:hAnsi="Calisto MT"/>
              </w:rPr>
              <w:t>1994 – 2003</w:t>
            </w:r>
          </w:p>
        </w:tc>
      </w:tr>
    </w:tbl>
    <w:p w14:paraId="02E43113" w14:textId="77777777" w:rsidR="008D6187" w:rsidRPr="008C6C24" w:rsidRDefault="008D6187" w:rsidP="008D6187">
      <w:pPr>
        <w:pStyle w:val="Heading1"/>
        <w:spacing w:line="300" w:lineRule="exact"/>
        <w:rPr>
          <w:b w:val="0"/>
          <w:color w:val="FF0000"/>
        </w:rPr>
      </w:pPr>
      <w:r w:rsidRPr="00E2067F">
        <w:rPr>
          <w:rFonts w:ascii="Perpetua Titling MT" w:hAnsi="Perpetua Titling MT"/>
          <w:color w:val="176612"/>
        </w:rPr>
        <w:t>SCHOLARSHIP</w:t>
      </w:r>
      <w:r>
        <w:rPr>
          <w:rFonts w:ascii="Perpetua Titling MT" w:hAnsi="Perpetua Titling MT"/>
          <w:color w:val="176612"/>
        </w:rPr>
        <w:t>:  STUDY in progress</w:t>
      </w:r>
    </w:p>
    <w:tbl>
      <w:tblPr>
        <w:tblStyle w:val="CVDetails"/>
        <w:tblW w:w="4983" w:type="pct"/>
        <w:tblLook w:val="04A0" w:firstRow="1" w:lastRow="0" w:firstColumn="1" w:lastColumn="0" w:noHBand="0" w:noVBand="1"/>
      </w:tblPr>
      <w:tblGrid>
        <w:gridCol w:w="6471"/>
        <w:gridCol w:w="360"/>
        <w:gridCol w:w="2641"/>
      </w:tblGrid>
      <w:tr w:rsidR="008D6187" w:rsidRPr="00E2067F" w14:paraId="25BC34CD" w14:textId="77777777" w:rsidTr="000C6F38">
        <w:trPr>
          <w:trHeight w:val="514"/>
        </w:trPr>
        <w:sdt>
          <w:sdtPr>
            <w:rPr>
              <w:rFonts w:ascii="Calisto MT" w:hAnsi="Calisto MT"/>
            </w:rPr>
            <w:id w:val="-1411389620"/>
            <w:placeholder>
              <w:docPart w:val="89D46C83C20D49FE891C3D03F2FF2574"/>
            </w:placeholder>
          </w:sdtPr>
          <w:sdtEndPr>
            <w:rPr>
              <w:rFonts w:asciiTheme="minorHAnsi" w:hAnsiTheme="minorHAnsi"/>
            </w:rPr>
          </w:sdtEndPr>
          <w:sdtContent>
            <w:tc>
              <w:tcPr>
                <w:tcW w:w="3416" w:type="pct"/>
              </w:tcPr>
              <w:p w14:paraId="073B6991" w14:textId="7C01B658" w:rsidR="008D6187" w:rsidRPr="0022648F" w:rsidRDefault="008D6187" w:rsidP="008D6187">
                <w:pPr>
                  <w:pStyle w:val="ListBullet"/>
                  <w:numPr>
                    <w:ilvl w:val="0"/>
                    <w:numId w:val="22"/>
                  </w:numPr>
                  <w:spacing w:line="300" w:lineRule="exact"/>
                  <w:rPr>
                    <w:rFonts w:ascii="Calisto MT" w:hAnsi="Calisto MT"/>
                  </w:rPr>
                </w:pPr>
                <w:r>
                  <w:rPr>
                    <w:rFonts w:ascii="Calisto MT" w:hAnsi="Calisto MT"/>
                  </w:rPr>
                  <w:t xml:space="preserve">“Musical Discrimination and Skills Task: The pilot study of an aptitude instrument for elementary music students.” (STUDY IN PROGRESS).       </w:t>
                </w:r>
                <w:hyperlink r:id="rId10" w:history="1">
                  <w:r w:rsidR="001D402D" w:rsidRPr="00BB7589">
                    <w:rPr>
                      <w:rStyle w:val="Hyperlink"/>
                      <w:rFonts w:ascii="Times New Roman" w:hAnsi="Times New Roman" w:cs="Times New Roman"/>
                      <w:sz w:val="24"/>
                      <w:szCs w:val="24"/>
                    </w:rPr>
                    <w:t>www.mdast.online</w:t>
                  </w:r>
                </w:hyperlink>
                <w:r w:rsidR="001D402D">
                  <w:rPr>
                    <w:rFonts w:ascii="Times New Roman" w:hAnsi="Times New Roman" w:cs="Times New Roman"/>
                    <w:sz w:val="24"/>
                    <w:szCs w:val="24"/>
                  </w:rPr>
                  <w:t xml:space="preserve"> </w:t>
                </w:r>
              </w:p>
            </w:tc>
          </w:sdtContent>
        </w:sdt>
        <w:tc>
          <w:tcPr>
            <w:tcW w:w="190" w:type="pct"/>
          </w:tcPr>
          <w:p w14:paraId="0D4D93FB" w14:textId="77777777" w:rsidR="008D6187" w:rsidRPr="00E2067F" w:rsidRDefault="008D6187" w:rsidP="000C6F38">
            <w:pPr>
              <w:spacing w:line="300" w:lineRule="exact"/>
              <w:rPr>
                <w:rFonts w:ascii="Calisto MT" w:hAnsi="Calisto MT"/>
              </w:rPr>
            </w:pPr>
          </w:p>
        </w:tc>
        <w:tc>
          <w:tcPr>
            <w:tcW w:w="1394" w:type="pct"/>
          </w:tcPr>
          <w:p w14:paraId="7432C668" w14:textId="5AF94F15" w:rsidR="008D6187" w:rsidRPr="00D850B3" w:rsidRDefault="001470D3" w:rsidP="000C6F38">
            <w:pPr>
              <w:pStyle w:val="Date"/>
              <w:spacing w:line="300" w:lineRule="exact"/>
              <w:rPr>
                <w:rFonts w:ascii="Calisto MT" w:hAnsi="Calisto MT"/>
              </w:rPr>
            </w:pPr>
            <w:r>
              <w:rPr>
                <w:rFonts w:ascii="Calisto MT" w:hAnsi="Calisto MT"/>
              </w:rPr>
              <w:t>A</w:t>
            </w:r>
            <w:r w:rsidR="00FF467D">
              <w:rPr>
                <w:rFonts w:ascii="Calisto MT" w:hAnsi="Calisto MT"/>
              </w:rPr>
              <w:t>pril</w:t>
            </w:r>
            <w:r w:rsidR="008D6187">
              <w:rPr>
                <w:rFonts w:ascii="Calisto MT" w:hAnsi="Calisto MT"/>
              </w:rPr>
              <w:t xml:space="preserve"> 2021</w:t>
            </w:r>
          </w:p>
          <w:p w14:paraId="5AF28A9B" w14:textId="77777777" w:rsidR="008D6187" w:rsidRPr="00E2067F" w:rsidRDefault="008D6187" w:rsidP="000C6F38">
            <w:pPr>
              <w:pStyle w:val="Date"/>
              <w:spacing w:line="300" w:lineRule="exact"/>
              <w:rPr>
                <w:rFonts w:ascii="Calisto MT" w:hAnsi="Calisto MT"/>
              </w:rPr>
            </w:pPr>
          </w:p>
        </w:tc>
      </w:tr>
    </w:tbl>
    <w:p w14:paraId="164EDEA6" w14:textId="6AC0417F" w:rsidR="008D6187" w:rsidRDefault="008D6187" w:rsidP="008D6187">
      <w:pPr>
        <w:rPr>
          <w:rStyle w:val="Hyperlink"/>
          <w:rFonts w:ascii="Times New Roman" w:hAnsi="Times New Roman" w:cs="Times New Roman"/>
        </w:rPr>
      </w:pPr>
    </w:p>
    <w:p w14:paraId="1A3F25E3" w14:textId="7B030296" w:rsidR="0023492B" w:rsidRPr="008C6C24" w:rsidRDefault="0023492B" w:rsidP="0023492B">
      <w:pPr>
        <w:pStyle w:val="Heading1"/>
        <w:spacing w:line="300" w:lineRule="exact"/>
        <w:rPr>
          <w:b w:val="0"/>
          <w:color w:val="FF0000"/>
        </w:rPr>
      </w:pPr>
      <w:r w:rsidRPr="00E2067F">
        <w:rPr>
          <w:rFonts w:ascii="Perpetua Titling MT" w:hAnsi="Perpetua Titling MT"/>
          <w:color w:val="176612"/>
        </w:rPr>
        <w:t>SCHOLARSHIP</w:t>
      </w:r>
      <w:r>
        <w:rPr>
          <w:rFonts w:ascii="Perpetua Titling MT" w:hAnsi="Perpetua Titling MT"/>
          <w:color w:val="176612"/>
        </w:rPr>
        <w:t xml:space="preserve">:  </w:t>
      </w:r>
      <w:r w:rsidR="005B4973">
        <w:rPr>
          <w:rFonts w:ascii="Perpetua Titling MT" w:hAnsi="Perpetua Titling MT"/>
          <w:color w:val="176612"/>
        </w:rPr>
        <w:t>publications</w:t>
      </w:r>
    </w:p>
    <w:tbl>
      <w:tblPr>
        <w:tblStyle w:val="CVDetails"/>
        <w:tblW w:w="4983" w:type="pct"/>
        <w:tblLook w:val="04A0" w:firstRow="1" w:lastRow="0" w:firstColumn="1" w:lastColumn="0" w:noHBand="0" w:noVBand="1"/>
      </w:tblPr>
      <w:tblGrid>
        <w:gridCol w:w="6471"/>
        <w:gridCol w:w="360"/>
        <w:gridCol w:w="2641"/>
      </w:tblGrid>
      <w:tr w:rsidR="0023492B" w:rsidRPr="00E2067F" w14:paraId="0F1D692C" w14:textId="77777777" w:rsidTr="00C20E3F">
        <w:trPr>
          <w:trHeight w:val="514"/>
        </w:trPr>
        <w:tc>
          <w:tcPr>
            <w:tcW w:w="3416" w:type="pct"/>
          </w:tcPr>
          <w:p w14:paraId="039D263F" w14:textId="17622A9C" w:rsidR="0023492B" w:rsidRPr="00FE6B3E" w:rsidRDefault="0023492B" w:rsidP="00C20E3F">
            <w:pPr>
              <w:pStyle w:val="ListParagraph"/>
              <w:numPr>
                <w:ilvl w:val="0"/>
                <w:numId w:val="22"/>
              </w:numPr>
              <w:rPr>
                <w:rFonts w:ascii="Times New Roman" w:eastAsiaTheme="minorHAnsi" w:hAnsi="Times New Roman" w:cs="Times New Roman"/>
                <w:color w:val="000000"/>
                <w:sz w:val="24"/>
                <w:szCs w:val="24"/>
              </w:rPr>
            </w:pPr>
            <w:r w:rsidRPr="00FE6B3E">
              <w:rPr>
                <w:rFonts w:ascii="Calisto MT" w:hAnsi="Calisto MT"/>
              </w:rPr>
              <w:t>Mitchell White, D</w:t>
            </w:r>
            <w:r w:rsidR="004C15F8">
              <w:rPr>
                <w:rFonts w:ascii="Calisto MT" w:hAnsi="Calisto MT"/>
              </w:rPr>
              <w:t>. (2021)</w:t>
            </w:r>
            <w:r w:rsidRPr="00FE6B3E">
              <w:rPr>
                <w:rFonts w:ascii="Calisto MT" w:hAnsi="Calisto MT"/>
              </w:rPr>
              <w:t xml:space="preserve">. </w:t>
            </w:r>
            <w:r w:rsidR="00414086">
              <w:rPr>
                <w:rFonts w:ascii="Calisto MT" w:hAnsi="Calisto MT"/>
              </w:rPr>
              <w:t>3 ways m</w:t>
            </w:r>
            <w:r w:rsidR="004F725B">
              <w:rPr>
                <w:rFonts w:ascii="Calisto MT" w:hAnsi="Calisto MT"/>
              </w:rPr>
              <w:t>usic educat</w:t>
            </w:r>
            <w:r w:rsidR="006F5978">
              <w:rPr>
                <w:rFonts w:ascii="Calisto MT" w:hAnsi="Calisto MT"/>
              </w:rPr>
              <w:t>ors can</w:t>
            </w:r>
            <w:r w:rsidR="004F725B">
              <w:rPr>
                <w:rFonts w:ascii="Calisto MT" w:hAnsi="Calisto MT"/>
              </w:rPr>
              <w:t xml:space="preserve"> help students with autism </w:t>
            </w:r>
            <w:r w:rsidR="004B11C0">
              <w:rPr>
                <w:rFonts w:ascii="Calisto MT" w:hAnsi="Calisto MT"/>
              </w:rPr>
              <w:t>develop</w:t>
            </w:r>
            <w:r w:rsidR="006F5978">
              <w:rPr>
                <w:rFonts w:ascii="Calisto MT" w:hAnsi="Calisto MT"/>
              </w:rPr>
              <w:t xml:space="preserve"> their</w:t>
            </w:r>
            <w:r w:rsidR="004F725B">
              <w:rPr>
                <w:rFonts w:ascii="Calisto MT" w:hAnsi="Calisto MT"/>
              </w:rPr>
              <w:t xml:space="preserve"> emotions.</w:t>
            </w:r>
            <w:r w:rsidRPr="00FE6B3E">
              <w:rPr>
                <w:rFonts w:ascii="Calisto MT" w:hAnsi="Calisto MT"/>
              </w:rPr>
              <w:t xml:space="preserve"> </w:t>
            </w:r>
            <w:r w:rsidR="00991D0D" w:rsidRPr="00991D0D">
              <w:rPr>
                <w:rFonts w:ascii="Calisto MT" w:hAnsi="Calisto MT"/>
                <w:i/>
                <w:iCs/>
              </w:rPr>
              <w:t>The Conversation</w:t>
            </w:r>
            <w:r w:rsidR="00A4082C">
              <w:rPr>
                <w:rFonts w:ascii="Calisto MT" w:hAnsi="Calisto MT"/>
                <w:i/>
                <w:iCs/>
              </w:rPr>
              <w:t xml:space="preserve"> US</w:t>
            </w:r>
            <w:r w:rsidR="00991D0D" w:rsidRPr="00991D0D">
              <w:rPr>
                <w:rFonts w:ascii="Calisto MT" w:hAnsi="Calisto MT"/>
                <w:i/>
                <w:iCs/>
              </w:rPr>
              <w:t>.</w:t>
            </w:r>
            <w:r w:rsidR="00991D0D">
              <w:rPr>
                <w:rFonts w:ascii="Calisto MT" w:hAnsi="Calisto MT"/>
              </w:rPr>
              <w:t xml:space="preserve"> </w:t>
            </w:r>
          </w:p>
        </w:tc>
        <w:tc>
          <w:tcPr>
            <w:tcW w:w="190" w:type="pct"/>
          </w:tcPr>
          <w:p w14:paraId="3ED0FBE1" w14:textId="77777777" w:rsidR="0023492B" w:rsidRPr="00E2067F" w:rsidRDefault="0023492B" w:rsidP="00C20E3F">
            <w:pPr>
              <w:spacing w:line="300" w:lineRule="exact"/>
              <w:rPr>
                <w:rFonts w:ascii="Calisto MT" w:hAnsi="Calisto MT"/>
              </w:rPr>
            </w:pPr>
          </w:p>
        </w:tc>
        <w:tc>
          <w:tcPr>
            <w:tcW w:w="1394" w:type="pct"/>
          </w:tcPr>
          <w:p w14:paraId="725BBB08" w14:textId="2126BEAE" w:rsidR="0023492B" w:rsidRPr="00D850B3" w:rsidRDefault="00D727A0" w:rsidP="00C20E3F">
            <w:pPr>
              <w:pStyle w:val="Date"/>
              <w:spacing w:line="300" w:lineRule="exact"/>
              <w:rPr>
                <w:rFonts w:ascii="Calisto MT" w:hAnsi="Calisto MT"/>
              </w:rPr>
            </w:pPr>
            <w:r>
              <w:rPr>
                <w:rFonts w:ascii="Calisto MT" w:hAnsi="Calisto MT"/>
              </w:rPr>
              <w:t>April</w:t>
            </w:r>
            <w:r w:rsidR="0023492B">
              <w:rPr>
                <w:rFonts w:ascii="Calisto MT" w:hAnsi="Calisto MT"/>
              </w:rPr>
              <w:t xml:space="preserve"> </w:t>
            </w:r>
            <w:r w:rsidR="009E30CE">
              <w:rPr>
                <w:rFonts w:ascii="Calisto MT" w:hAnsi="Calisto MT"/>
              </w:rPr>
              <w:t xml:space="preserve">9, </w:t>
            </w:r>
            <w:r w:rsidR="0023492B">
              <w:rPr>
                <w:rFonts w:ascii="Calisto MT" w:hAnsi="Calisto MT"/>
              </w:rPr>
              <w:t>2021</w:t>
            </w:r>
          </w:p>
          <w:p w14:paraId="44230902" w14:textId="77777777" w:rsidR="0023492B" w:rsidRPr="00E2067F" w:rsidRDefault="0023492B" w:rsidP="00C20E3F">
            <w:pPr>
              <w:pStyle w:val="Date"/>
              <w:spacing w:line="300" w:lineRule="exact"/>
              <w:rPr>
                <w:rFonts w:ascii="Calisto MT" w:hAnsi="Calisto MT"/>
              </w:rPr>
            </w:pPr>
          </w:p>
        </w:tc>
      </w:tr>
    </w:tbl>
    <w:p w14:paraId="73F72DA4" w14:textId="77777777" w:rsidR="008D6187" w:rsidRPr="008C6C24" w:rsidRDefault="008D6187" w:rsidP="008D6187">
      <w:pPr>
        <w:pStyle w:val="Heading1"/>
        <w:spacing w:line="300" w:lineRule="exact"/>
        <w:rPr>
          <w:b w:val="0"/>
          <w:color w:val="FF0000"/>
        </w:rPr>
      </w:pPr>
      <w:r w:rsidRPr="00E2067F">
        <w:rPr>
          <w:rFonts w:ascii="Perpetua Titling MT" w:hAnsi="Perpetua Titling MT"/>
          <w:color w:val="176612"/>
        </w:rPr>
        <w:lastRenderedPageBreak/>
        <w:t>SCHOLARSHIP</w:t>
      </w:r>
      <w:r>
        <w:rPr>
          <w:rFonts w:ascii="Perpetua Titling MT" w:hAnsi="Perpetua Titling MT"/>
          <w:color w:val="176612"/>
        </w:rPr>
        <w:t>:  book chapter</w:t>
      </w:r>
    </w:p>
    <w:tbl>
      <w:tblPr>
        <w:tblStyle w:val="CVDetails"/>
        <w:tblW w:w="4983" w:type="pct"/>
        <w:tblLook w:val="04A0" w:firstRow="1" w:lastRow="0" w:firstColumn="1" w:lastColumn="0" w:noHBand="0" w:noVBand="1"/>
      </w:tblPr>
      <w:tblGrid>
        <w:gridCol w:w="6471"/>
        <w:gridCol w:w="360"/>
        <w:gridCol w:w="2641"/>
      </w:tblGrid>
      <w:tr w:rsidR="008D6187" w:rsidRPr="00E2067F" w14:paraId="7E6AEFFB" w14:textId="77777777" w:rsidTr="000C6F38">
        <w:trPr>
          <w:trHeight w:val="514"/>
        </w:trPr>
        <w:tc>
          <w:tcPr>
            <w:tcW w:w="3416" w:type="pct"/>
          </w:tcPr>
          <w:p w14:paraId="6C9EE164" w14:textId="77777777" w:rsidR="008D6187" w:rsidRPr="00FE6B3E" w:rsidRDefault="008D6187" w:rsidP="008D6187">
            <w:pPr>
              <w:pStyle w:val="ListParagraph"/>
              <w:numPr>
                <w:ilvl w:val="0"/>
                <w:numId w:val="22"/>
              </w:numPr>
              <w:rPr>
                <w:rFonts w:ascii="Times New Roman" w:eastAsiaTheme="minorHAnsi" w:hAnsi="Times New Roman" w:cs="Times New Roman"/>
                <w:color w:val="000000"/>
                <w:sz w:val="24"/>
                <w:szCs w:val="24"/>
              </w:rPr>
            </w:pPr>
            <w:r w:rsidRPr="00FE6B3E">
              <w:rPr>
                <w:rFonts w:ascii="Calisto MT" w:hAnsi="Calisto MT"/>
              </w:rPr>
              <w:t xml:space="preserve">Mitchell White, D., Alderman, A., Lamrani, D., Randles, C., &amp; Sargeant, T. (writing). Research and Teacher Education.  In Randles, C. (Ed.). </w:t>
            </w:r>
            <w:r w:rsidRPr="00FE6B3E">
              <w:rPr>
                <w:rFonts w:ascii="Calisto MT" w:hAnsi="Calisto MT"/>
                <w:i/>
                <w:iCs/>
              </w:rPr>
              <w:t>Crisis and crossroads: Viewing music education through the lens of the COVID-19 pandemic</w:t>
            </w:r>
            <w:r w:rsidRPr="00FE6B3E">
              <w:rPr>
                <w:rFonts w:ascii="Calisto MT" w:hAnsi="Calisto MT"/>
              </w:rPr>
              <w:t>. New York: Routledge.</w:t>
            </w:r>
          </w:p>
        </w:tc>
        <w:tc>
          <w:tcPr>
            <w:tcW w:w="190" w:type="pct"/>
          </w:tcPr>
          <w:p w14:paraId="26399A10" w14:textId="77777777" w:rsidR="008D6187" w:rsidRPr="00E2067F" w:rsidRDefault="008D6187" w:rsidP="000C6F38">
            <w:pPr>
              <w:spacing w:line="300" w:lineRule="exact"/>
              <w:rPr>
                <w:rFonts w:ascii="Calisto MT" w:hAnsi="Calisto MT"/>
              </w:rPr>
            </w:pPr>
          </w:p>
        </w:tc>
        <w:tc>
          <w:tcPr>
            <w:tcW w:w="1394" w:type="pct"/>
          </w:tcPr>
          <w:p w14:paraId="0AD81E79" w14:textId="77777777" w:rsidR="008D6187" w:rsidRPr="00D850B3" w:rsidRDefault="008D6187" w:rsidP="000C6F38">
            <w:pPr>
              <w:pStyle w:val="Date"/>
              <w:spacing w:line="300" w:lineRule="exact"/>
              <w:rPr>
                <w:rFonts w:ascii="Calisto MT" w:hAnsi="Calisto MT"/>
              </w:rPr>
            </w:pPr>
            <w:r>
              <w:rPr>
                <w:rFonts w:ascii="Calisto MT" w:hAnsi="Calisto MT"/>
              </w:rPr>
              <w:t>March 2021</w:t>
            </w:r>
          </w:p>
          <w:p w14:paraId="2015C673" w14:textId="77777777" w:rsidR="008D6187" w:rsidRPr="00E2067F" w:rsidRDefault="008D6187" w:rsidP="000C6F38">
            <w:pPr>
              <w:pStyle w:val="Date"/>
              <w:spacing w:line="300" w:lineRule="exact"/>
              <w:rPr>
                <w:rFonts w:ascii="Calisto MT" w:hAnsi="Calisto MT"/>
              </w:rPr>
            </w:pPr>
          </w:p>
        </w:tc>
      </w:tr>
    </w:tbl>
    <w:p w14:paraId="76B5106C" w14:textId="77777777" w:rsidR="008D6187" w:rsidRPr="008C6C24" w:rsidRDefault="008D6187" w:rsidP="008D6187">
      <w:pPr>
        <w:pStyle w:val="Heading1"/>
        <w:spacing w:line="300" w:lineRule="exact"/>
        <w:rPr>
          <w:b w:val="0"/>
          <w:color w:val="FF0000"/>
        </w:rPr>
      </w:pPr>
      <w:r w:rsidRPr="00E2067F">
        <w:rPr>
          <w:rFonts w:ascii="Perpetua Titling MT" w:hAnsi="Perpetua Titling MT"/>
          <w:color w:val="176612"/>
        </w:rPr>
        <w:t>SCHOLARSHIP</w:t>
      </w:r>
      <w:r>
        <w:rPr>
          <w:rFonts w:ascii="Perpetua Titling MT" w:hAnsi="Perpetua Titling MT"/>
          <w:color w:val="176612"/>
        </w:rPr>
        <w:t>:  ARTICLES, AND PAPERS</w:t>
      </w:r>
    </w:p>
    <w:tbl>
      <w:tblPr>
        <w:tblStyle w:val="CVDetails"/>
        <w:tblW w:w="5000" w:type="pct"/>
        <w:tblLook w:val="04A0" w:firstRow="1" w:lastRow="0" w:firstColumn="1" w:lastColumn="0" w:noHBand="0" w:noVBand="1"/>
      </w:tblPr>
      <w:tblGrid>
        <w:gridCol w:w="6489"/>
        <w:gridCol w:w="365"/>
        <w:gridCol w:w="2650"/>
      </w:tblGrid>
      <w:tr w:rsidR="008D6187" w:rsidRPr="00E2067F" w14:paraId="4AFE981E" w14:textId="77777777" w:rsidTr="000C6F38">
        <w:sdt>
          <w:sdtPr>
            <w:rPr>
              <w:rFonts w:ascii="Calisto MT" w:hAnsi="Calisto MT"/>
            </w:rPr>
            <w:id w:val="-2024004375"/>
            <w:placeholder>
              <w:docPart w:val="9C9A04DA524947E3BA23E71614511F9A"/>
            </w:placeholder>
          </w:sdtPr>
          <w:sdtEndPr/>
          <w:sdtContent>
            <w:tc>
              <w:tcPr>
                <w:tcW w:w="3414" w:type="pct"/>
              </w:tcPr>
              <w:p w14:paraId="1B43F8D8" w14:textId="77777777" w:rsidR="008D6187" w:rsidRDefault="008D6187" w:rsidP="008D6187">
                <w:pPr>
                  <w:pStyle w:val="ListBullet"/>
                  <w:numPr>
                    <w:ilvl w:val="0"/>
                    <w:numId w:val="22"/>
                  </w:numPr>
                  <w:spacing w:line="300" w:lineRule="exact"/>
                  <w:rPr>
                    <w:rFonts w:ascii="Calisto MT" w:hAnsi="Calisto MT"/>
                  </w:rPr>
                </w:pPr>
                <w:r>
                  <w:rPr>
                    <w:rFonts w:ascii="Calisto MT" w:hAnsi="Calisto MT"/>
                  </w:rPr>
                  <w:t>“Musical Discrimination and Skills Task: The development of an aptitude instrument for elementary music students.” (UNPUBLISHED MANUSCRIPT)</w:t>
                </w:r>
              </w:p>
              <w:p w14:paraId="19AE48D1" w14:textId="77777777" w:rsidR="008D6187" w:rsidRPr="00E2067F" w:rsidRDefault="008D6187" w:rsidP="008D6187">
                <w:pPr>
                  <w:pStyle w:val="ListBullet"/>
                  <w:numPr>
                    <w:ilvl w:val="0"/>
                    <w:numId w:val="22"/>
                  </w:numPr>
                  <w:spacing w:line="300" w:lineRule="exact"/>
                  <w:rPr>
                    <w:rFonts w:ascii="Calisto MT" w:hAnsi="Calisto MT"/>
                  </w:rPr>
                </w:pPr>
                <w:r w:rsidRPr="00927BAE">
                  <w:rPr>
                    <w:rFonts w:ascii="Calisto MT" w:hAnsi="Calisto MT"/>
                  </w:rPr>
                  <w:t>“The Milky Way and Golden Ratio: Juxtaposing metaphorical model formulae with multi-generational musical diversity.”</w:t>
                </w:r>
                <w:r w:rsidRPr="00E2067F">
                  <w:rPr>
                    <w:rFonts w:ascii="Calisto MT" w:hAnsi="Calisto MT"/>
                  </w:rPr>
                  <w:t xml:space="preserve">  </w:t>
                </w:r>
                <w:r>
                  <w:rPr>
                    <w:rFonts w:ascii="Calisto MT" w:hAnsi="Calisto MT"/>
                  </w:rPr>
                  <w:t>(UNPUBLISHED MANUSCRIPT)</w:t>
                </w:r>
              </w:p>
              <w:p w14:paraId="4E2C454E" w14:textId="3FCBB4CE" w:rsidR="008D6187" w:rsidRPr="00E2067F" w:rsidRDefault="008D6187" w:rsidP="008D6187">
                <w:pPr>
                  <w:pStyle w:val="ListParagraph"/>
                  <w:numPr>
                    <w:ilvl w:val="0"/>
                    <w:numId w:val="22"/>
                  </w:numPr>
                  <w:spacing w:line="300" w:lineRule="exact"/>
                  <w:rPr>
                    <w:rFonts w:ascii="Calisto MT" w:hAnsi="Calisto MT" w:cs="Times New Roman"/>
                  </w:rPr>
                </w:pPr>
                <w:r w:rsidRPr="00927BAE">
                  <w:rPr>
                    <w:rFonts w:ascii="Calisto MT" w:hAnsi="Calisto MT" w:cs="Times New Roman"/>
                  </w:rPr>
                  <w:t>“A review of the effects of rhythm on communication and emotional processing in Parkinson’s disease.”</w:t>
                </w:r>
                <w:r w:rsidR="00C303B8">
                  <w:rPr>
                    <w:rFonts w:ascii="Calisto MT" w:hAnsi="Calisto MT" w:cs="Times New Roman"/>
                  </w:rPr>
                  <w:t xml:space="preserve"> </w:t>
                </w:r>
                <w:r w:rsidRPr="00E2067F">
                  <w:rPr>
                    <w:rFonts w:ascii="Calisto MT" w:hAnsi="Calisto MT" w:cs="Times New Roman"/>
                  </w:rPr>
                  <w:t xml:space="preserve"> (</w:t>
                </w:r>
                <w:r>
                  <w:rPr>
                    <w:rFonts w:ascii="Calisto MT" w:hAnsi="Calisto MT" w:cs="Times New Roman"/>
                  </w:rPr>
                  <w:t>UN</w:t>
                </w:r>
                <w:r w:rsidR="005574AB">
                  <w:rPr>
                    <w:rFonts w:ascii="Calisto MT" w:hAnsi="Calisto MT" w:cs="Times New Roman"/>
                  </w:rPr>
                  <w:t xml:space="preserve">PUBLISHED </w:t>
                </w:r>
                <w:r w:rsidR="00C303B8">
                  <w:rPr>
                    <w:rFonts w:ascii="Calisto MT" w:hAnsi="Calisto MT" w:cs="Times New Roman"/>
                  </w:rPr>
                  <w:t>MANUSCRIPT</w:t>
                </w:r>
                <w:r w:rsidRPr="00E2067F">
                  <w:rPr>
                    <w:rFonts w:ascii="Calisto MT" w:hAnsi="Calisto MT" w:cs="Times New Roman"/>
                  </w:rPr>
                  <w:t xml:space="preserve">) </w:t>
                </w:r>
              </w:p>
            </w:tc>
          </w:sdtContent>
        </w:sdt>
        <w:tc>
          <w:tcPr>
            <w:tcW w:w="192" w:type="pct"/>
          </w:tcPr>
          <w:p w14:paraId="136B90D7" w14:textId="77777777" w:rsidR="008D6187" w:rsidRPr="00E2067F" w:rsidRDefault="008D6187" w:rsidP="000C6F38">
            <w:pPr>
              <w:spacing w:line="300" w:lineRule="exact"/>
              <w:rPr>
                <w:rFonts w:ascii="Calisto MT" w:hAnsi="Calisto MT"/>
              </w:rPr>
            </w:pPr>
          </w:p>
        </w:tc>
        <w:tc>
          <w:tcPr>
            <w:tcW w:w="1394" w:type="pct"/>
          </w:tcPr>
          <w:p w14:paraId="20A030DE" w14:textId="77777777" w:rsidR="008D6187" w:rsidRDefault="008D6187" w:rsidP="000C6F38">
            <w:pPr>
              <w:pStyle w:val="Date"/>
              <w:spacing w:line="300" w:lineRule="exact"/>
              <w:rPr>
                <w:rFonts w:ascii="Calisto MT" w:hAnsi="Calisto MT"/>
              </w:rPr>
            </w:pPr>
            <w:r>
              <w:rPr>
                <w:rFonts w:ascii="Calisto MT" w:hAnsi="Calisto MT"/>
              </w:rPr>
              <w:t>December 2020</w:t>
            </w:r>
          </w:p>
          <w:p w14:paraId="3C7F874B" w14:textId="77777777" w:rsidR="008D6187" w:rsidRDefault="008D6187" w:rsidP="000C6F38">
            <w:pPr>
              <w:spacing w:line="300" w:lineRule="exact"/>
            </w:pPr>
          </w:p>
          <w:p w14:paraId="03762F80" w14:textId="77777777" w:rsidR="008D6187" w:rsidRDefault="008D6187" w:rsidP="000C6F38">
            <w:pPr>
              <w:spacing w:line="300" w:lineRule="exact"/>
            </w:pPr>
          </w:p>
          <w:p w14:paraId="68090083" w14:textId="77777777" w:rsidR="008D6187" w:rsidRPr="0022648F" w:rsidRDefault="008D6187" w:rsidP="000C6F38">
            <w:pPr>
              <w:spacing w:line="300" w:lineRule="exact"/>
            </w:pPr>
          </w:p>
          <w:p w14:paraId="3C659894" w14:textId="77777777" w:rsidR="008D6187" w:rsidRPr="00E2067F" w:rsidRDefault="008D6187" w:rsidP="000C6F38">
            <w:pPr>
              <w:pStyle w:val="Date"/>
              <w:spacing w:line="300" w:lineRule="exact"/>
              <w:rPr>
                <w:rFonts w:ascii="Calisto MT" w:hAnsi="Calisto MT"/>
              </w:rPr>
            </w:pPr>
            <w:r>
              <w:rPr>
                <w:rFonts w:ascii="Calisto MT" w:hAnsi="Calisto MT"/>
              </w:rPr>
              <w:t>December 2019</w:t>
            </w:r>
            <w:r w:rsidRPr="00E2067F">
              <w:rPr>
                <w:rFonts w:ascii="Calisto MT" w:hAnsi="Calisto MT"/>
              </w:rPr>
              <w:t xml:space="preserve">                  </w:t>
            </w:r>
          </w:p>
          <w:p w14:paraId="209B2A54" w14:textId="77777777" w:rsidR="008D6187" w:rsidRPr="00E2067F" w:rsidRDefault="008D6187" w:rsidP="000C6F38">
            <w:pPr>
              <w:pStyle w:val="Date"/>
              <w:spacing w:line="300" w:lineRule="exact"/>
              <w:rPr>
                <w:rFonts w:ascii="Calisto MT" w:hAnsi="Calisto MT"/>
              </w:rPr>
            </w:pPr>
          </w:p>
          <w:p w14:paraId="7BB393B5" w14:textId="77777777" w:rsidR="008D6187" w:rsidRPr="00E2067F" w:rsidRDefault="008D6187" w:rsidP="000C6F38">
            <w:pPr>
              <w:pStyle w:val="Date"/>
              <w:spacing w:line="300" w:lineRule="exact"/>
              <w:rPr>
                <w:rFonts w:ascii="Calisto MT" w:hAnsi="Calisto MT"/>
              </w:rPr>
            </w:pPr>
          </w:p>
          <w:p w14:paraId="333673A0" w14:textId="77777777" w:rsidR="008D6187" w:rsidRPr="00E2067F" w:rsidRDefault="008D6187" w:rsidP="000C6F38">
            <w:pPr>
              <w:pStyle w:val="Date"/>
              <w:spacing w:line="300" w:lineRule="exact"/>
              <w:jc w:val="left"/>
              <w:rPr>
                <w:rFonts w:ascii="Calisto MT" w:hAnsi="Calisto MT"/>
              </w:rPr>
            </w:pPr>
            <w:r>
              <w:rPr>
                <w:rFonts w:ascii="Calisto MT" w:hAnsi="Calisto MT"/>
              </w:rPr>
              <w:t xml:space="preserve">                             May</w:t>
            </w:r>
            <w:r w:rsidRPr="00E2067F">
              <w:rPr>
                <w:rFonts w:ascii="Calisto MT" w:hAnsi="Calisto MT"/>
              </w:rPr>
              <w:t xml:space="preserve"> 202</w:t>
            </w:r>
            <w:r>
              <w:rPr>
                <w:rFonts w:ascii="Calisto MT" w:hAnsi="Calisto MT"/>
              </w:rPr>
              <w:t>0</w:t>
            </w:r>
          </w:p>
        </w:tc>
      </w:tr>
      <w:tr w:rsidR="008D6187" w:rsidRPr="00E2067F" w14:paraId="510A3B54" w14:textId="77777777" w:rsidTr="000C6F38">
        <w:sdt>
          <w:sdtPr>
            <w:rPr>
              <w:rFonts w:ascii="Calisto MT" w:hAnsi="Calisto MT"/>
            </w:rPr>
            <w:id w:val="1366792286"/>
            <w:placeholder>
              <w:docPart w:val="A1283467C2184750B59736A5CEC1E2D4"/>
            </w:placeholder>
          </w:sdtPr>
          <w:sdtEndPr/>
          <w:sdtContent>
            <w:tc>
              <w:tcPr>
                <w:tcW w:w="3414" w:type="pct"/>
              </w:tcPr>
              <w:p w14:paraId="241E8C52" w14:textId="3E5EDE3B" w:rsidR="008D6187" w:rsidRPr="00E2067F" w:rsidRDefault="008D6187" w:rsidP="008D6187">
                <w:pPr>
                  <w:pStyle w:val="ListBullet"/>
                  <w:numPr>
                    <w:ilvl w:val="0"/>
                    <w:numId w:val="22"/>
                  </w:numPr>
                  <w:spacing w:line="300" w:lineRule="exact"/>
                  <w:rPr>
                    <w:rFonts w:ascii="Calisto MT" w:hAnsi="Calisto MT"/>
                  </w:rPr>
                </w:pPr>
                <w:r w:rsidRPr="00927BAE">
                  <w:rPr>
                    <w:rFonts w:ascii="Calisto MT" w:hAnsi="Calisto MT"/>
                  </w:rPr>
                  <w:t>“Autism, emotion, and musical elements: A review with implications for music educators.”</w:t>
                </w:r>
                <w:r w:rsidRPr="00E2067F">
                  <w:rPr>
                    <w:rFonts w:ascii="Calisto MT" w:hAnsi="Calisto MT"/>
                  </w:rPr>
                  <w:t xml:space="preserve"> </w:t>
                </w:r>
                <w:r w:rsidR="0099159E">
                  <w:rPr>
                    <w:rFonts w:ascii="Calisto MT" w:hAnsi="Calisto MT"/>
                  </w:rPr>
                  <w:t xml:space="preserve">                   </w:t>
                </w:r>
                <w:r>
                  <w:rPr>
                    <w:rFonts w:ascii="Calisto MT" w:hAnsi="Calisto MT"/>
                  </w:rPr>
                  <w:t>(UN</w:t>
                </w:r>
                <w:r w:rsidR="00C303B8">
                  <w:rPr>
                    <w:rFonts w:ascii="Calisto MT" w:hAnsi="Calisto MT"/>
                  </w:rPr>
                  <w:t>PUBLISHED MANUSCRIPT</w:t>
                </w:r>
                <w:r>
                  <w:rPr>
                    <w:rFonts w:ascii="Calisto MT" w:hAnsi="Calisto MT"/>
                  </w:rPr>
                  <w:t>)</w:t>
                </w:r>
              </w:p>
            </w:tc>
          </w:sdtContent>
        </w:sdt>
        <w:tc>
          <w:tcPr>
            <w:tcW w:w="192" w:type="pct"/>
          </w:tcPr>
          <w:p w14:paraId="42F9DBF6" w14:textId="77777777" w:rsidR="008D6187" w:rsidRPr="00E2067F" w:rsidRDefault="008D6187" w:rsidP="000C6F38">
            <w:pPr>
              <w:spacing w:line="300" w:lineRule="exact"/>
              <w:rPr>
                <w:rFonts w:ascii="Calisto MT" w:hAnsi="Calisto MT"/>
              </w:rPr>
            </w:pPr>
          </w:p>
        </w:tc>
        <w:tc>
          <w:tcPr>
            <w:tcW w:w="1394" w:type="pct"/>
          </w:tcPr>
          <w:p w14:paraId="067852B9" w14:textId="77777777" w:rsidR="008D6187" w:rsidRPr="00E2067F" w:rsidRDefault="008D6187" w:rsidP="000C6F38">
            <w:pPr>
              <w:pStyle w:val="Date"/>
              <w:spacing w:line="300" w:lineRule="exact"/>
              <w:rPr>
                <w:rFonts w:ascii="Calisto MT" w:hAnsi="Calisto MT"/>
              </w:rPr>
            </w:pPr>
            <w:r>
              <w:rPr>
                <w:rFonts w:ascii="Calisto MT" w:hAnsi="Calisto MT"/>
              </w:rPr>
              <w:t>May</w:t>
            </w:r>
            <w:r w:rsidRPr="00E2067F">
              <w:rPr>
                <w:rFonts w:ascii="Calisto MT" w:hAnsi="Calisto MT"/>
              </w:rPr>
              <w:t xml:space="preserve"> 202</w:t>
            </w:r>
            <w:r>
              <w:rPr>
                <w:rFonts w:ascii="Calisto MT" w:hAnsi="Calisto MT"/>
              </w:rPr>
              <w:t>0</w:t>
            </w:r>
          </w:p>
        </w:tc>
      </w:tr>
      <w:tr w:rsidR="008D6187" w:rsidRPr="00E2067F" w14:paraId="15FF8599" w14:textId="77777777" w:rsidTr="000C6F38">
        <w:sdt>
          <w:sdtPr>
            <w:rPr>
              <w:rFonts w:ascii="Calisto MT" w:hAnsi="Calisto MT"/>
            </w:rPr>
            <w:id w:val="-1100028192"/>
            <w:placeholder>
              <w:docPart w:val="BD04B1C293C7427C8E929FBB630FB0EF"/>
            </w:placeholder>
          </w:sdtPr>
          <w:sdtEndPr/>
          <w:sdtContent>
            <w:sdt>
              <w:sdtPr>
                <w:rPr>
                  <w:rFonts w:ascii="Calisto MT" w:hAnsi="Calisto MT"/>
                </w:rPr>
                <w:id w:val="-1035193256"/>
                <w:placeholder>
                  <w:docPart w:val="4CBEB48C98ED4CD3A9276C9F3C73F754"/>
                </w:placeholder>
              </w:sdtPr>
              <w:sdtEndPr/>
              <w:sdtContent>
                <w:sdt>
                  <w:sdtPr>
                    <w:rPr>
                      <w:rFonts w:ascii="Calisto MT" w:hAnsi="Calisto MT"/>
                    </w:rPr>
                    <w:id w:val="1658645087"/>
                    <w:placeholder>
                      <w:docPart w:val="C9284E3783D34D1E83617F5991930312"/>
                    </w:placeholder>
                  </w:sdtPr>
                  <w:sdtEndPr/>
                  <w:sdtContent>
                    <w:tc>
                      <w:tcPr>
                        <w:tcW w:w="3414" w:type="pct"/>
                      </w:tcPr>
                      <w:p w14:paraId="1092E13B" w14:textId="77777777" w:rsidR="008D6187" w:rsidRPr="00E2067F" w:rsidRDefault="008D6187" w:rsidP="008D6187">
                        <w:pPr>
                          <w:pStyle w:val="ListBullet"/>
                          <w:numPr>
                            <w:ilvl w:val="0"/>
                            <w:numId w:val="22"/>
                          </w:numPr>
                          <w:spacing w:line="300" w:lineRule="exact"/>
                          <w:rPr>
                            <w:rFonts w:ascii="Calisto MT" w:hAnsi="Calisto MT"/>
                          </w:rPr>
                        </w:pPr>
                        <w:r w:rsidRPr="00927BAE">
                          <w:rPr>
                            <w:rFonts w:ascii="Calisto MT" w:hAnsi="Calisto MT"/>
                          </w:rPr>
                          <w:t>“On the Spectrum: the musical experiences of two young adult brothers.”</w:t>
                        </w:r>
                        <w:r w:rsidRPr="00E2067F">
                          <w:rPr>
                            <w:rFonts w:ascii="Calisto MT" w:hAnsi="Calisto MT"/>
                          </w:rPr>
                          <w:t xml:space="preserve"> </w:t>
                        </w:r>
                        <w:r>
                          <w:rPr>
                            <w:rFonts w:ascii="Calisto MT" w:hAnsi="Calisto MT"/>
                          </w:rPr>
                          <w:t>(UNPUBLISHED MANUSCRIPT)</w:t>
                        </w:r>
                      </w:p>
                    </w:tc>
                  </w:sdtContent>
                </w:sdt>
              </w:sdtContent>
            </w:sdt>
          </w:sdtContent>
        </w:sdt>
        <w:tc>
          <w:tcPr>
            <w:tcW w:w="192" w:type="pct"/>
          </w:tcPr>
          <w:p w14:paraId="6DD7547F" w14:textId="77777777" w:rsidR="008D6187" w:rsidRPr="00E2067F" w:rsidRDefault="008D6187" w:rsidP="000C6F38">
            <w:pPr>
              <w:spacing w:line="300" w:lineRule="exact"/>
              <w:rPr>
                <w:rFonts w:ascii="Calisto MT" w:hAnsi="Calisto MT"/>
              </w:rPr>
            </w:pPr>
          </w:p>
        </w:tc>
        <w:tc>
          <w:tcPr>
            <w:tcW w:w="1394" w:type="pct"/>
          </w:tcPr>
          <w:p w14:paraId="78D17196" w14:textId="77777777" w:rsidR="008D6187" w:rsidRPr="00E2067F" w:rsidRDefault="008D6187" w:rsidP="000C6F38">
            <w:pPr>
              <w:pStyle w:val="Date"/>
              <w:spacing w:line="300" w:lineRule="exact"/>
              <w:rPr>
                <w:rFonts w:ascii="Calisto MT" w:hAnsi="Calisto MT"/>
              </w:rPr>
            </w:pPr>
            <w:r>
              <w:rPr>
                <w:rFonts w:ascii="Calisto MT" w:hAnsi="Calisto MT"/>
              </w:rPr>
              <w:t>December</w:t>
            </w:r>
            <w:r w:rsidRPr="00E2067F">
              <w:rPr>
                <w:rFonts w:ascii="Calisto MT" w:hAnsi="Calisto MT"/>
              </w:rPr>
              <w:t xml:space="preserve"> 202</w:t>
            </w:r>
            <w:r>
              <w:rPr>
                <w:rFonts w:ascii="Calisto MT" w:hAnsi="Calisto MT"/>
              </w:rPr>
              <w:t>0</w:t>
            </w:r>
          </w:p>
        </w:tc>
      </w:tr>
      <w:tr w:rsidR="008D6187" w:rsidRPr="00E2067F" w14:paraId="2E7F76E4" w14:textId="77777777" w:rsidTr="000C6F38">
        <w:tc>
          <w:tcPr>
            <w:tcW w:w="3414" w:type="pct"/>
          </w:tcPr>
          <w:p w14:paraId="06B50D09" w14:textId="77777777" w:rsidR="008D6187" w:rsidRPr="00E2067F" w:rsidRDefault="008D6187" w:rsidP="008D6187">
            <w:pPr>
              <w:pStyle w:val="ListParagraph"/>
              <w:numPr>
                <w:ilvl w:val="0"/>
                <w:numId w:val="22"/>
              </w:numPr>
              <w:spacing w:line="300" w:lineRule="exact"/>
              <w:rPr>
                <w:rFonts w:ascii="Calisto MT" w:hAnsi="Calisto MT" w:cs="Times New Roman"/>
              </w:rPr>
            </w:pPr>
            <w:r w:rsidRPr="008E12EE">
              <w:rPr>
                <w:rFonts w:ascii="Calisto MT" w:hAnsi="Calisto MT" w:cs="Times New Roman"/>
              </w:rPr>
              <w:t>“Parkinson’s disease: A review of rhythmic interventions.”</w:t>
            </w:r>
            <w:r w:rsidRPr="00E2067F">
              <w:rPr>
                <w:rFonts w:ascii="Calisto MT" w:hAnsi="Calisto MT" w:cs="Times New Roman"/>
              </w:rPr>
              <w:t xml:space="preserve">   </w:t>
            </w:r>
            <w:r>
              <w:rPr>
                <w:rFonts w:ascii="Calisto MT" w:hAnsi="Calisto MT" w:cs="Times New Roman"/>
              </w:rPr>
              <w:t>(UNPUBLISHED MANUSCRIPT)</w:t>
            </w:r>
          </w:p>
        </w:tc>
        <w:tc>
          <w:tcPr>
            <w:tcW w:w="192" w:type="pct"/>
          </w:tcPr>
          <w:p w14:paraId="6AC1CC90" w14:textId="77777777" w:rsidR="008D6187" w:rsidRPr="00E2067F" w:rsidRDefault="008D6187" w:rsidP="000C6F38">
            <w:pPr>
              <w:spacing w:line="300" w:lineRule="exact"/>
              <w:rPr>
                <w:rFonts w:ascii="Calisto MT" w:hAnsi="Calisto MT"/>
              </w:rPr>
            </w:pPr>
            <w:r w:rsidRPr="00E2067F">
              <w:rPr>
                <w:rFonts w:ascii="Calisto MT" w:hAnsi="Calisto MT"/>
              </w:rPr>
              <w:t xml:space="preserve">                       </w:t>
            </w:r>
          </w:p>
        </w:tc>
        <w:tc>
          <w:tcPr>
            <w:tcW w:w="1394" w:type="pct"/>
          </w:tcPr>
          <w:p w14:paraId="27D1964B" w14:textId="77777777" w:rsidR="008D6187" w:rsidRPr="00E2067F" w:rsidRDefault="008D6187" w:rsidP="000C6F38">
            <w:pPr>
              <w:pStyle w:val="Date"/>
              <w:spacing w:line="300" w:lineRule="exact"/>
              <w:rPr>
                <w:rFonts w:ascii="Calisto MT" w:hAnsi="Calisto MT"/>
              </w:rPr>
            </w:pPr>
            <w:r>
              <w:rPr>
                <w:rFonts w:ascii="Calisto MT" w:hAnsi="Calisto MT"/>
              </w:rPr>
              <w:t>May</w:t>
            </w:r>
            <w:r w:rsidRPr="00E2067F">
              <w:rPr>
                <w:rFonts w:ascii="Calisto MT" w:hAnsi="Calisto MT"/>
              </w:rPr>
              <w:t xml:space="preserve"> 2020</w:t>
            </w:r>
          </w:p>
        </w:tc>
      </w:tr>
    </w:tbl>
    <w:p w14:paraId="0ABB639C" w14:textId="77777777" w:rsidR="008D6187" w:rsidRPr="008C6C24" w:rsidRDefault="008D6187" w:rsidP="008D6187">
      <w:pPr>
        <w:pStyle w:val="Heading1"/>
        <w:spacing w:line="300" w:lineRule="exact"/>
        <w:rPr>
          <w:b w:val="0"/>
          <w:color w:val="FF0000"/>
        </w:rPr>
      </w:pPr>
      <w:r w:rsidRPr="00E2067F">
        <w:rPr>
          <w:rFonts w:ascii="Perpetua Titling MT" w:hAnsi="Perpetua Titling MT"/>
          <w:color w:val="176612"/>
        </w:rPr>
        <w:t>SCHOLARSHIP</w:t>
      </w:r>
      <w:r>
        <w:rPr>
          <w:rFonts w:ascii="Perpetua Titling MT" w:hAnsi="Perpetua Titling MT"/>
          <w:color w:val="176612"/>
        </w:rPr>
        <w:t xml:space="preserve">:  </w:t>
      </w:r>
      <w:r w:rsidRPr="00E2067F">
        <w:rPr>
          <w:rFonts w:ascii="Perpetua Titling MT" w:hAnsi="Perpetua Titling MT"/>
          <w:color w:val="176612"/>
        </w:rPr>
        <w:t>PRESENTATIONS</w:t>
      </w:r>
    </w:p>
    <w:tbl>
      <w:tblPr>
        <w:tblStyle w:val="CVDetails"/>
        <w:tblW w:w="5000" w:type="pct"/>
        <w:tblLook w:val="04A0" w:firstRow="1" w:lastRow="0" w:firstColumn="1" w:lastColumn="0" w:noHBand="0" w:noVBand="1"/>
      </w:tblPr>
      <w:tblGrid>
        <w:gridCol w:w="6489"/>
        <w:gridCol w:w="365"/>
        <w:gridCol w:w="2650"/>
      </w:tblGrid>
      <w:tr w:rsidR="008D6187" w:rsidRPr="00E2067F" w14:paraId="7535A3C0" w14:textId="77777777" w:rsidTr="000C6F38">
        <w:sdt>
          <w:sdtPr>
            <w:rPr>
              <w:rFonts w:ascii="Calisto MT" w:hAnsi="Calisto MT"/>
            </w:rPr>
            <w:id w:val="1503238626"/>
            <w:placeholder>
              <w:docPart w:val="EAD05F3A631D4385A25437503F20A418"/>
            </w:placeholder>
          </w:sdtPr>
          <w:sdtEndPr>
            <w:rPr>
              <w:rFonts w:asciiTheme="minorHAnsi" w:hAnsiTheme="minorHAnsi"/>
            </w:rPr>
          </w:sdtEndPr>
          <w:sdtContent>
            <w:tc>
              <w:tcPr>
                <w:tcW w:w="3414" w:type="pct"/>
              </w:tcPr>
              <w:p w14:paraId="51E8FBCA" w14:textId="77777777" w:rsidR="008D6187" w:rsidRDefault="008D6187" w:rsidP="008D6187">
                <w:pPr>
                  <w:pStyle w:val="ListBullet"/>
                  <w:numPr>
                    <w:ilvl w:val="0"/>
                    <w:numId w:val="22"/>
                  </w:numPr>
                  <w:spacing w:line="300" w:lineRule="exact"/>
                  <w:rPr>
                    <w:rFonts w:ascii="Calisto MT" w:hAnsi="Calisto MT"/>
                  </w:rPr>
                </w:pPr>
                <w:r w:rsidRPr="00E2067F">
                  <w:rPr>
                    <w:rFonts w:ascii="Calisto MT" w:hAnsi="Calisto MT"/>
                  </w:rPr>
                  <w:t>“</w:t>
                </w:r>
                <w:r w:rsidRPr="00E2067F">
                  <w:rPr>
                    <w:rFonts w:ascii="Calisto MT" w:hAnsi="Calisto MT"/>
                    <w:i/>
                    <w:iCs/>
                  </w:rPr>
                  <w:t>The Milky Way and Golden Ratio: Juxtaposing metaphorical model formulae with multi-generational musical diversity</w:t>
                </w:r>
                <w:r w:rsidRPr="00E2067F">
                  <w:rPr>
                    <w:rFonts w:ascii="Calisto MT" w:hAnsi="Calisto MT"/>
                  </w:rPr>
                  <w:t>.”  International Society for Philosophy in Music Education Conference, roundtable discussion</w:t>
                </w:r>
              </w:p>
              <w:p w14:paraId="4A024A5D" w14:textId="79EA7FEF" w:rsidR="00BA0CF0" w:rsidRPr="00BA0CF0" w:rsidRDefault="007B3043" w:rsidP="008D6187">
                <w:pPr>
                  <w:pStyle w:val="ListBullet"/>
                  <w:numPr>
                    <w:ilvl w:val="0"/>
                    <w:numId w:val="22"/>
                  </w:numPr>
                  <w:spacing w:line="300" w:lineRule="exact"/>
                  <w:rPr>
                    <w:rFonts w:ascii="Calisto MT" w:hAnsi="Calisto MT"/>
                  </w:rPr>
                </w:pPr>
                <w:r>
                  <w:rPr>
                    <w:rFonts w:ascii="Calisto MT" w:hAnsi="Calisto MT"/>
                    <w:i/>
                    <w:iCs/>
                  </w:rPr>
                  <w:t xml:space="preserve">“Musical Discrimination and Styles Task: </w:t>
                </w:r>
                <w:r w:rsidR="0082617B">
                  <w:rPr>
                    <w:rFonts w:ascii="Calisto MT" w:hAnsi="Calisto MT"/>
                    <w:i/>
                    <w:iCs/>
                  </w:rPr>
                  <w:t>The development of an aptitude instrument for elementary music students</w:t>
                </w:r>
                <w:r w:rsidR="00B40A19">
                  <w:rPr>
                    <w:rFonts w:ascii="Calisto MT" w:hAnsi="Calisto MT"/>
                    <w:i/>
                    <w:iCs/>
                  </w:rPr>
                  <w:t>.”</w:t>
                </w:r>
                <w:r w:rsidR="00B40A19">
                  <w:rPr>
                    <w:rFonts w:ascii="Calisto MT" w:hAnsi="Calisto MT"/>
                  </w:rPr>
                  <w:t xml:space="preserve">  2021 USF Graduate </w:t>
                </w:r>
                <w:r w:rsidR="00634DB8">
                  <w:rPr>
                    <w:rFonts w:ascii="Calisto MT" w:hAnsi="Calisto MT"/>
                  </w:rPr>
                  <w:t>Research Symposium</w:t>
                </w:r>
              </w:p>
              <w:p w14:paraId="7210487D" w14:textId="031EA73C" w:rsidR="008D6187" w:rsidRPr="008C2E44" w:rsidRDefault="008D6187" w:rsidP="008D6187">
                <w:pPr>
                  <w:pStyle w:val="ListBullet"/>
                  <w:numPr>
                    <w:ilvl w:val="0"/>
                    <w:numId w:val="22"/>
                  </w:numPr>
                  <w:spacing w:line="300" w:lineRule="exact"/>
                  <w:rPr>
                    <w:rFonts w:ascii="Calisto MT" w:hAnsi="Calisto MT"/>
                  </w:rPr>
                </w:pPr>
                <w:r w:rsidRPr="00927BAE">
                  <w:rPr>
                    <w:rFonts w:ascii="Calisto MT" w:hAnsi="Calisto MT"/>
                    <w:i/>
                    <w:iCs/>
                  </w:rPr>
                  <w:t xml:space="preserve">“Using aptitudes to teach music to students with disabilities.” </w:t>
                </w:r>
                <w:r>
                  <w:rPr>
                    <w:rFonts w:ascii="Calisto MT" w:hAnsi="Calisto MT"/>
                  </w:rPr>
                  <w:t xml:space="preserve"> Lecture series, University of South Florida School of Music</w:t>
                </w:r>
              </w:p>
            </w:tc>
          </w:sdtContent>
        </w:sdt>
        <w:tc>
          <w:tcPr>
            <w:tcW w:w="192" w:type="pct"/>
          </w:tcPr>
          <w:p w14:paraId="75B9CC4F" w14:textId="77777777" w:rsidR="008D6187" w:rsidRPr="00E2067F" w:rsidRDefault="008D6187" w:rsidP="000C6F38">
            <w:pPr>
              <w:spacing w:line="300" w:lineRule="exact"/>
              <w:rPr>
                <w:rFonts w:ascii="Calisto MT" w:hAnsi="Calisto MT"/>
              </w:rPr>
            </w:pPr>
          </w:p>
        </w:tc>
        <w:tc>
          <w:tcPr>
            <w:tcW w:w="1394" w:type="pct"/>
          </w:tcPr>
          <w:p w14:paraId="73DFD7ED" w14:textId="77777777" w:rsidR="008D6187" w:rsidRDefault="008D6187" w:rsidP="000C6F38">
            <w:pPr>
              <w:pStyle w:val="Date"/>
              <w:spacing w:line="300" w:lineRule="exact"/>
              <w:rPr>
                <w:rFonts w:ascii="Calisto MT" w:hAnsi="Calisto MT"/>
              </w:rPr>
            </w:pPr>
            <w:r w:rsidRPr="00E2067F">
              <w:rPr>
                <w:rFonts w:ascii="Calisto MT" w:hAnsi="Calisto MT"/>
              </w:rPr>
              <w:t>To be June 14, 2021</w:t>
            </w:r>
            <w:r>
              <w:rPr>
                <w:rFonts w:ascii="Calisto MT" w:hAnsi="Calisto MT"/>
              </w:rPr>
              <w:t xml:space="preserve">    </w:t>
            </w:r>
          </w:p>
          <w:p w14:paraId="6D6B8838" w14:textId="77777777" w:rsidR="008D6187" w:rsidRDefault="008D6187" w:rsidP="000C6F38">
            <w:pPr>
              <w:pStyle w:val="Date"/>
              <w:spacing w:line="300" w:lineRule="exact"/>
              <w:rPr>
                <w:rFonts w:ascii="Calisto MT" w:hAnsi="Calisto MT"/>
              </w:rPr>
            </w:pPr>
          </w:p>
          <w:p w14:paraId="5155C68D" w14:textId="77777777" w:rsidR="008D6187" w:rsidRDefault="008D6187" w:rsidP="000C6F38">
            <w:pPr>
              <w:pStyle w:val="Date"/>
              <w:spacing w:line="300" w:lineRule="exact"/>
              <w:rPr>
                <w:rFonts w:ascii="Calisto MT" w:hAnsi="Calisto MT"/>
              </w:rPr>
            </w:pPr>
          </w:p>
          <w:p w14:paraId="62AEF2F3" w14:textId="77777777" w:rsidR="008D6187" w:rsidRDefault="008D6187" w:rsidP="000C6F38">
            <w:pPr>
              <w:pStyle w:val="Date"/>
              <w:spacing w:line="300" w:lineRule="exact"/>
              <w:rPr>
                <w:rFonts w:ascii="Calisto MT" w:hAnsi="Calisto MT"/>
              </w:rPr>
            </w:pPr>
          </w:p>
          <w:p w14:paraId="40771D2E" w14:textId="47F532F2" w:rsidR="00CE5A15" w:rsidRDefault="00CE5A15" w:rsidP="0099159E">
            <w:pPr>
              <w:pStyle w:val="Date"/>
              <w:spacing w:line="300" w:lineRule="exact"/>
              <w:rPr>
                <w:rFonts w:ascii="Calisto MT" w:hAnsi="Calisto MT"/>
              </w:rPr>
            </w:pPr>
            <w:r>
              <w:rPr>
                <w:rFonts w:ascii="Calisto MT" w:hAnsi="Calisto MT"/>
              </w:rPr>
              <w:t>April 9, 2021</w:t>
            </w:r>
          </w:p>
          <w:p w14:paraId="3D1EA7EE" w14:textId="77777777" w:rsidR="00FF3A46" w:rsidRDefault="008D6187" w:rsidP="0099159E">
            <w:pPr>
              <w:pStyle w:val="Date"/>
              <w:spacing w:line="300" w:lineRule="exact"/>
              <w:rPr>
                <w:rFonts w:ascii="Calisto MT" w:hAnsi="Calisto MT"/>
              </w:rPr>
            </w:pPr>
            <w:r>
              <w:rPr>
                <w:rFonts w:ascii="Calisto MT" w:hAnsi="Calisto MT"/>
              </w:rPr>
              <w:t xml:space="preserve"> </w:t>
            </w:r>
          </w:p>
          <w:p w14:paraId="67E000CE" w14:textId="77777777" w:rsidR="00FF3A46" w:rsidRDefault="00FF3A46" w:rsidP="0099159E">
            <w:pPr>
              <w:pStyle w:val="Date"/>
              <w:spacing w:line="300" w:lineRule="exact"/>
              <w:rPr>
                <w:rFonts w:ascii="Calisto MT" w:hAnsi="Calisto MT"/>
              </w:rPr>
            </w:pPr>
          </w:p>
          <w:p w14:paraId="0278F402" w14:textId="6FE78837" w:rsidR="008D6187" w:rsidRPr="00E2067F" w:rsidRDefault="008D6187" w:rsidP="0099159E">
            <w:pPr>
              <w:pStyle w:val="Date"/>
              <w:spacing w:line="300" w:lineRule="exact"/>
              <w:rPr>
                <w:rFonts w:ascii="Calisto MT" w:hAnsi="Calisto MT"/>
              </w:rPr>
            </w:pPr>
            <w:r>
              <w:rPr>
                <w:rFonts w:ascii="Calisto MT" w:hAnsi="Calisto MT"/>
              </w:rPr>
              <w:t>March</w:t>
            </w:r>
            <w:r w:rsidR="00FF3A46">
              <w:rPr>
                <w:rFonts w:ascii="Calisto MT" w:hAnsi="Calisto MT"/>
              </w:rPr>
              <w:t xml:space="preserve"> 8 &amp; 11</w:t>
            </w:r>
            <w:r>
              <w:rPr>
                <w:rFonts w:ascii="Calisto MT" w:hAnsi="Calisto MT"/>
              </w:rPr>
              <w:t xml:space="preserve"> 2021</w:t>
            </w:r>
            <w:r w:rsidRPr="00E2067F">
              <w:rPr>
                <w:rFonts w:ascii="Calisto MT" w:hAnsi="Calisto MT"/>
              </w:rPr>
              <w:t xml:space="preserve">                  </w:t>
            </w:r>
          </w:p>
        </w:tc>
      </w:tr>
      <w:tr w:rsidR="008D6187" w:rsidRPr="00E2067F" w14:paraId="6BA2A342" w14:textId="77777777" w:rsidTr="000C6F38">
        <w:sdt>
          <w:sdtPr>
            <w:rPr>
              <w:rFonts w:ascii="Calisto MT" w:hAnsi="Calisto MT"/>
            </w:rPr>
            <w:id w:val="-894731570"/>
            <w:placeholder>
              <w:docPart w:val="DFC18A9A438F411A8A7A2715CFA26C5B"/>
            </w:placeholder>
          </w:sdtPr>
          <w:sdtEndPr/>
          <w:sdtContent>
            <w:tc>
              <w:tcPr>
                <w:tcW w:w="3414" w:type="pct"/>
              </w:tcPr>
              <w:p w14:paraId="25D7F158" w14:textId="77777777" w:rsidR="008D6187" w:rsidRPr="00E2067F" w:rsidRDefault="008D6187" w:rsidP="008D6187">
                <w:pPr>
                  <w:pStyle w:val="ListBullet"/>
                  <w:numPr>
                    <w:ilvl w:val="0"/>
                    <w:numId w:val="22"/>
                  </w:numPr>
                  <w:spacing w:line="300" w:lineRule="exact"/>
                  <w:rPr>
                    <w:rFonts w:ascii="Calisto MT" w:hAnsi="Calisto MT"/>
                  </w:rPr>
                </w:pPr>
                <w:r w:rsidRPr="00E2067F">
                  <w:rPr>
                    <w:rFonts w:ascii="Calisto MT" w:hAnsi="Calisto MT"/>
                  </w:rPr>
                  <w:t>“</w:t>
                </w:r>
                <w:r w:rsidRPr="00E2067F">
                  <w:rPr>
                    <w:rFonts w:ascii="Calisto MT" w:hAnsi="Calisto MT"/>
                    <w:i/>
                    <w:iCs/>
                  </w:rPr>
                  <w:t>Autism, emotion, and musical elements: A review with implications for music educators</w:t>
                </w:r>
                <w:r w:rsidRPr="00E2067F">
                  <w:rPr>
                    <w:rFonts w:ascii="Calisto MT" w:hAnsi="Calisto MT"/>
                  </w:rPr>
                  <w:t>.” – The 13</w:t>
                </w:r>
                <w:r w:rsidRPr="00E2067F">
                  <w:rPr>
                    <w:rFonts w:ascii="Calisto MT" w:hAnsi="Calisto MT"/>
                    <w:vertAlign w:val="superscript"/>
                  </w:rPr>
                  <w:t>th</w:t>
                </w:r>
                <w:r w:rsidRPr="00E2067F">
                  <w:rPr>
                    <w:rFonts w:ascii="Calisto MT" w:hAnsi="Calisto MT"/>
                  </w:rPr>
                  <w:t xml:space="preserve"> Suncoast Music Education Research Symposium, poster presentation</w:t>
                </w:r>
              </w:p>
            </w:tc>
          </w:sdtContent>
        </w:sdt>
        <w:tc>
          <w:tcPr>
            <w:tcW w:w="192" w:type="pct"/>
          </w:tcPr>
          <w:p w14:paraId="6852796F" w14:textId="77777777" w:rsidR="008D6187" w:rsidRPr="00E2067F" w:rsidRDefault="008D6187" w:rsidP="000C6F38">
            <w:pPr>
              <w:spacing w:line="300" w:lineRule="exact"/>
              <w:rPr>
                <w:rFonts w:ascii="Calisto MT" w:hAnsi="Calisto MT"/>
              </w:rPr>
            </w:pPr>
          </w:p>
        </w:tc>
        <w:tc>
          <w:tcPr>
            <w:tcW w:w="1394" w:type="pct"/>
          </w:tcPr>
          <w:p w14:paraId="3F098791" w14:textId="77777777" w:rsidR="008D6187" w:rsidRPr="00E2067F" w:rsidRDefault="008D6187" w:rsidP="000C6F38">
            <w:pPr>
              <w:pStyle w:val="Date"/>
              <w:spacing w:line="300" w:lineRule="exact"/>
              <w:rPr>
                <w:rFonts w:ascii="Calisto MT" w:hAnsi="Calisto MT"/>
              </w:rPr>
            </w:pPr>
            <w:r w:rsidRPr="00E2067F">
              <w:rPr>
                <w:rFonts w:ascii="Calisto MT" w:hAnsi="Calisto MT"/>
              </w:rPr>
              <w:t>January 30, 2021</w:t>
            </w:r>
          </w:p>
        </w:tc>
      </w:tr>
      <w:tr w:rsidR="008D6187" w:rsidRPr="00E2067F" w14:paraId="4C30B5EA" w14:textId="77777777" w:rsidTr="000C6F38">
        <w:sdt>
          <w:sdtPr>
            <w:rPr>
              <w:rFonts w:ascii="Calisto MT" w:hAnsi="Calisto MT"/>
            </w:rPr>
            <w:id w:val="-1841918234"/>
            <w:placeholder>
              <w:docPart w:val="965313C1A8C44BD4BEDCAAB609125771"/>
            </w:placeholder>
          </w:sdtPr>
          <w:sdtEndPr/>
          <w:sdtContent>
            <w:sdt>
              <w:sdtPr>
                <w:rPr>
                  <w:rFonts w:ascii="Calisto MT" w:hAnsi="Calisto MT"/>
                </w:rPr>
                <w:id w:val="1886066515"/>
                <w:placeholder>
                  <w:docPart w:val="C6AC27FD44F6455788C9A9CC00991742"/>
                </w:placeholder>
              </w:sdtPr>
              <w:sdtEndPr/>
              <w:sdtContent>
                <w:sdt>
                  <w:sdtPr>
                    <w:rPr>
                      <w:rFonts w:ascii="Calisto MT" w:hAnsi="Calisto MT"/>
                    </w:rPr>
                    <w:id w:val="490832841"/>
                    <w:placeholder>
                      <w:docPart w:val="13F4944CB2324905A6C2A5E94376E7FA"/>
                    </w:placeholder>
                  </w:sdtPr>
                  <w:sdtEndPr/>
                  <w:sdtContent>
                    <w:tc>
                      <w:tcPr>
                        <w:tcW w:w="3414" w:type="pct"/>
                      </w:tcPr>
                      <w:p w14:paraId="595E1628" w14:textId="77777777" w:rsidR="008D6187" w:rsidRPr="00E2067F" w:rsidRDefault="008D6187" w:rsidP="008D6187">
                        <w:pPr>
                          <w:pStyle w:val="ListBullet"/>
                          <w:numPr>
                            <w:ilvl w:val="0"/>
                            <w:numId w:val="22"/>
                          </w:numPr>
                          <w:spacing w:line="300" w:lineRule="exact"/>
                          <w:rPr>
                            <w:rFonts w:ascii="Calisto MT" w:hAnsi="Calisto MT"/>
                          </w:rPr>
                        </w:pPr>
                        <w:r w:rsidRPr="00E2067F">
                          <w:rPr>
                            <w:rFonts w:ascii="Calisto MT" w:hAnsi="Calisto MT"/>
                          </w:rPr>
                          <w:t>“</w:t>
                        </w:r>
                        <w:r w:rsidRPr="00E2067F">
                          <w:rPr>
                            <w:rFonts w:ascii="Calisto MT" w:hAnsi="Calisto MT"/>
                            <w:i/>
                            <w:iCs/>
                          </w:rPr>
                          <w:t>On the Spectrum: the musical experiences of two young adult brothers</w:t>
                        </w:r>
                        <w:r w:rsidRPr="00E2067F">
                          <w:rPr>
                            <w:rFonts w:ascii="Calisto MT" w:hAnsi="Calisto MT"/>
                          </w:rPr>
                          <w:t>.” – Florida Music Educators Association Professional Development Conference, poster presentation</w:t>
                        </w:r>
                      </w:p>
                    </w:tc>
                  </w:sdtContent>
                </w:sdt>
              </w:sdtContent>
            </w:sdt>
          </w:sdtContent>
        </w:sdt>
        <w:tc>
          <w:tcPr>
            <w:tcW w:w="192" w:type="pct"/>
          </w:tcPr>
          <w:p w14:paraId="0984EE0D" w14:textId="77777777" w:rsidR="008D6187" w:rsidRPr="00E2067F" w:rsidRDefault="008D6187" w:rsidP="000C6F38">
            <w:pPr>
              <w:spacing w:line="300" w:lineRule="exact"/>
              <w:rPr>
                <w:rFonts w:ascii="Calisto MT" w:hAnsi="Calisto MT"/>
              </w:rPr>
            </w:pPr>
          </w:p>
        </w:tc>
        <w:tc>
          <w:tcPr>
            <w:tcW w:w="1394" w:type="pct"/>
          </w:tcPr>
          <w:p w14:paraId="4BAD2351" w14:textId="77777777" w:rsidR="008D6187" w:rsidRPr="00E2067F" w:rsidRDefault="008D6187" w:rsidP="000C6F38">
            <w:pPr>
              <w:pStyle w:val="Date"/>
              <w:spacing w:line="300" w:lineRule="exact"/>
              <w:rPr>
                <w:rFonts w:ascii="Calisto MT" w:hAnsi="Calisto MT"/>
              </w:rPr>
            </w:pPr>
            <w:r w:rsidRPr="00E2067F">
              <w:rPr>
                <w:rFonts w:ascii="Calisto MT" w:hAnsi="Calisto MT"/>
              </w:rPr>
              <w:t>January 15, 2021</w:t>
            </w:r>
          </w:p>
        </w:tc>
      </w:tr>
      <w:tr w:rsidR="008D6187" w:rsidRPr="00E2067F" w14:paraId="08F15856" w14:textId="77777777" w:rsidTr="000C6F38">
        <w:sdt>
          <w:sdtPr>
            <w:rPr>
              <w:rFonts w:ascii="Calisto MT" w:hAnsi="Calisto MT"/>
            </w:rPr>
            <w:id w:val="292797298"/>
            <w:placeholder>
              <w:docPart w:val="FA5C7671F2054582A1B05866C1F8C343"/>
            </w:placeholder>
          </w:sdtPr>
          <w:sdtEndPr/>
          <w:sdtContent>
            <w:sdt>
              <w:sdtPr>
                <w:rPr>
                  <w:rFonts w:ascii="Calisto MT" w:hAnsi="Calisto MT"/>
                </w:rPr>
                <w:id w:val="1515349332"/>
                <w:placeholder>
                  <w:docPart w:val="B17D1E55D7394F7D9D563A54054A8BE3"/>
                </w:placeholder>
              </w:sdtPr>
              <w:sdtEndPr/>
              <w:sdtContent>
                <w:tc>
                  <w:tcPr>
                    <w:tcW w:w="3414" w:type="pct"/>
                  </w:tcPr>
                  <w:p w14:paraId="03BFA389" w14:textId="77777777" w:rsidR="008D6187" w:rsidRPr="00E2067F" w:rsidRDefault="008D6187" w:rsidP="008D6187">
                    <w:pPr>
                      <w:pStyle w:val="ListBullet"/>
                      <w:numPr>
                        <w:ilvl w:val="0"/>
                        <w:numId w:val="22"/>
                      </w:numPr>
                      <w:spacing w:line="300" w:lineRule="exact"/>
                      <w:rPr>
                        <w:rFonts w:ascii="Calisto MT" w:hAnsi="Calisto MT"/>
                      </w:rPr>
                    </w:pPr>
                    <w:r w:rsidRPr="00E2067F">
                      <w:rPr>
                        <w:rFonts w:ascii="Calisto MT" w:hAnsi="Calisto MT"/>
                      </w:rPr>
                      <w:t>“</w:t>
                    </w:r>
                    <w:r w:rsidRPr="00E2067F">
                      <w:rPr>
                        <w:rFonts w:ascii="Calisto MT" w:hAnsi="Calisto MT"/>
                        <w:i/>
                        <w:iCs/>
                      </w:rPr>
                      <w:t>On the Spectrum: the musical experiences of two young adult brothers</w:t>
                    </w:r>
                    <w:r w:rsidRPr="00E2067F">
                      <w:rPr>
                        <w:rFonts w:ascii="Calisto MT" w:hAnsi="Calisto MT"/>
                      </w:rPr>
                      <w:t>.” – Florida Music Educators Association Professional Development Conference, Graduate Research Presentation</w:t>
                    </w:r>
                  </w:p>
                </w:tc>
              </w:sdtContent>
            </w:sdt>
          </w:sdtContent>
        </w:sdt>
        <w:tc>
          <w:tcPr>
            <w:tcW w:w="192" w:type="pct"/>
          </w:tcPr>
          <w:p w14:paraId="69F163DB" w14:textId="77777777" w:rsidR="008D6187" w:rsidRPr="00E2067F" w:rsidRDefault="008D6187" w:rsidP="000C6F38">
            <w:pPr>
              <w:spacing w:line="300" w:lineRule="exact"/>
              <w:rPr>
                <w:rFonts w:ascii="Calisto MT" w:hAnsi="Calisto MT"/>
              </w:rPr>
            </w:pPr>
          </w:p>
        </w:tc>
        <w:tc>
          <w:tcPr>
            <w:tcW w:w="1394" w:type="pct"/>
          </w:tcPr>
          <w:p w14:paraId="6C90C563" w14:textId="77777777" w:rsidR="008D6187" w:rsidRPr="00E2067F" w:rsidRDefault="008D6187" w:rsidP="000C6F38">
            <w:pPr>
              <w:pStyle w:val="Date"/>
              <w:spacing w:line="300" w:lineRule="exact"/>
              <w:rPr>
                <w:rFonts w:ascii="Calisto MT" w:hAnsi="Calisto MT"/>
              </w:rPr>
            </w:pPr>
            <w:r w:rsidRPr="00E2067F">
              <w:rPr>
                <w:rFonts w:ascii="Calisto MT" w:hAnsi="Calisto MT"/>
              </w:rPr>
              <w:t>January 16, 2021</w:t>
            </w:r>
          </w:p>
        </w:tc>
      </w:tr>
      <w:tr w:rsidR="008D6187" w:rsidRPr="00E2067F" w14:paraId="22E9AFD9" w14:textId="77777777" w:rsidTr="000C6F38">
        <w:tc>
          <w:tcPr>
            <w:tcW w:w="3414" w:type="pct"/>
          </w:tcPr>
          <w:p w14:paraId="2DD687FA" w14:textId="77777777" w:rsidR="008D6187" w:rsidRPr="00E2067F" w:rsidRDefault="008D6187" w:rsidP="008D6187">
            <w:pPr>
              <w:pStyle w:val="ListParagraph"/>
              <w:numPr>
                <w:ilvl w:val="0"/>
                <w:numId w:val="22"/>
              </w:numPr>
              <w:spacing w:line="300" w:lineRule="exact"/>
              <w:rPr>
                <w:rFonts w:ascii="Calisto MT" w:hAnsi="Calisto MT" w:cs="Times New Roman"/>
              </w:rPr>
            </w:pPr>
            <w:r w:rsidRPr="00E2067F">
              <w:rPr>
                <w:rFonts w:ascii="Calisto MT" w:hAnsi="Calisto MT" w:cs="Times New Roman"/>
              </w:rPr>
              <w:t>“</w:t>
            </w:r>
            <w:r w:rsidRPr="00E2067F">
              <w:rPr>
                <w:rFonts w:ascii="Calisto MT" w:hAnsi="Calisto MT" w:cs="Times New Roman"/>
                <w:i/>
                <w:iCs/>
              </w:rPr>
              <w:t>A comparison study of cognitive functions: Double reed musicians, three-keyed musicians, and non-musicians</w:t>
            </w:r>
            <w:r w:rsidRPr="00E2067F">
              <w:rPr>
                <w:rFonts w:ascii="Calisto MT" w:hAnsi="Calisto MT" w:cs="Times New Roman"/>
              </w:rPr>
              <w:t>.” - USF Graduate Research Symposium: poster presentation.  Accepted but due to the coronavirus school closure, the symposium was cancelled.</w:t>
            </w:r>
          </w:p>
        </w:tc>
        <w:tc>
          <w:tcPr>
            <w:tcW w:w="192" w:type="pct"/>
          </w:tcPr>
          <w:p w14:paraId="1A2B4628" w14:textId="77777777" w:rsidR="008D6187" w:rsidRPr="00E2067F" w:rsidRDefault="008D6187" w:rsidP="000C6F38">
            <w:pPr>
              <w:spacing w:line="300" w:lineRule="exact"/>
              <w:rPr>
                <w:rFonts w:ascii="Calisto MT" w:hAnsi="Calisto MT"/>
              </w:rPr>
            </w:pPr>
          </w:p>
        </w:tc>
        <w:tc>
          <w:tcPr>
            <w:tcW w:w="1394" w:type="pct"/>
          </w:tcPr>
          <w:p w14:paraId="092F3930" w14:textId="77777777" w:rsidR="008D6187" w:rsidRPr="00E2067F" w:rsidRDefault="008D6187" w:rsidP="000C6F38">
            <w:pPr>
              <w:pStyle w:val="Date"/>
              <w:spacing w:line="300" w:lineRule="exact"/>
              <w:rPr>
                <w:rFonts w:ascii="Calisto MT" w:hAnsi="Calisto MT"/>
              </w:rPr>
            </w:pPr>
            <w:r w:rsidRPr="00E2067F">
              <w:rPr>
                <w:rFonts w:ascii="Calisto MT" w:hAnsi="Calisto MT"/>
              </w:rPr>
              <w:t>March 27, 2020</w:t>
            </w:r>
          </w:p>
          <w:p w14:paraId="73B192F1" w14:textId="77777777" w:rsidR="008D6187" w:rsidRPr="00E2067F" w:rsidRDefault="008D6187" w:rsidP="000C6F38">
            <w:pPr>
              <w:spacing w:line="300" w:lineRule="exact"/>
              <w:rPr>
                <w:rFonts w:ascii="Calisto MT" w:hAnsi="Calisto MT"/>
              </w:rPr>
            </w:pPr>
          </w:p>
          <w:p w14:paraId="7E5F23B4" w14:textId="77777777" w:rsidR="008D6187" w:rsidRPr="00E2067F" w:rsidRDefault="008D6187" w:rsidP="000C6F38">
            <w:pPr>
              <w:spacing w:line="300" w:lineRule="exact"/>
              <w:rPr>
                <w:rFonts w:ascii="Calisto MT" w:hAnsi="Calisto MT"/>
              </w:rPr>
            </w:pPr>
          </w:p>
        </w:tc>
      </w:tr>
    </w:tbl>
    <w:p w14:paraId="138B2211" w14:textId="77777777" w:rsidR="008D6187" w:rsidRPr="00F044DA" w:rsidRDefault="008D6187" w:rsidP="008D6187">
      <w:pPr>
        <w:pStyle w:val="Heading1"/>
        <w:spacing w:line="300" w:lineRule="exact"/>
        <w:rPr>
          <w:rFonts w:ascii="Perpetua Titling MT" w:hAnsi="Perpetua Titling MT"/>
          <w:color w:val="176612"/>
        </w:rPr>
      </w:pPr>
      <w:r w:rsidRPr="00F044DA">
        <w:rPr>
          <w:rFonts w:ascii="Perpetua Titling MT" w:hAnsi="Perpetua Titling MT"/>
          <w:color w:val="176612"/>
        </w:rPr>
        <w:t>performance Experience</w:t>
      </w:r>
    </w:p>
    <w:tbl>
      <w:tblPr>
        <w:tblStyle w:val="CVDetails"/>
        <w:tblW w:w="5000" w:type="pct"/>
        <w:tblLook w:val="04A0" w:firstRow="1" w:lastRow="0" w:firstColumn="1" w:lastColumn="0" w:noHBand="0" w:noVBand="1"/>
      </w:tblPr>
      <w:tblGrid>
        <w:gridCol w:w="6489"/>
        <w:gridCol w:w="365"/>
        <w:gridCol w:w="2650"/>
      </w:tblGrid>
      <w:tr w:rsidR="008D6187" w14:paraId="5CC0A54C" w14:textId="77777777" w:rsidTr="000C6F38">
        <w:sdt>
          <w:sdtPr>
            <w:rPr>
              <w:rFonts w:ascii="Calisto MT" w:hAnsi="Calisto MT"/>
            </w:rPr>
            <w:id w:val="17159767"/>
            <w:placeholder>
              <w:docPart w:val="7EBC3B56CCF647C293A678F317E5CBE9"/>
            </w:placeholder>
          </w:sdtPr>
          <w:sdtEndPr/>
          <w:sdtContent>
            <w:tc>
              <w:tcPr>
                <w:tcW w:w="3414" w:type="pct"/>
              </w:tcPr>
              <w:p w14:paraId="5BA6A018" w14:textId="77777777" w:rsidR="008D6187" w:rsidRPr="00F044DA" w:rsidRDefault="008D6187" w:rsidP="008D6187">
                <w:pPr>
                  <w:pStyle w:val="ListBullet"/>
                  <w:numPr>
                    <w:ilvl w:val="0"/>
                    <w:numId w:val="22"/>
                  </w:numPr>
                  <w:spacing w:line="300" w:lineRule="exact"/>
                  <w:rPr>
                    <w:rFonts w:ascii="Calisto MT" w:hAnsi="Calisto MT"/>
                  </w:rPr>
                </w:pPr>
                <w:r w:rsidRPr="00F044DA">
                  <w:rPr>
                    <w:rFonts w:ascii="Calisto MT" w:hAnsi="Calisto MT"/>
                  </w:rPr>
                  <w:t>Tampa Bay Symphony Orchestra – 1</w:t>
                </w:r>
                <w:r w:rsidRPr="00F044DA">
                  <w:rPr>
                    <w:rFonts w:ascii="Calisto MT" w:hAnsi="Calisto MT"/>
                    <w:vertAlign w:val="superscript"/>
                  </w:rPr>
                  <w:t>st</w:t>
                </w:r>
                <w:r w:rsidRPr="00F044DA">
                  <w:rPr>
                    <w:rFonts w:ascii="Calisto MT" w:hAnsi="Calisto MT"/>
                  </w:rPr>
                  <w:t xml:space="preserve"> Bassoon</w:t>
                </w:r>
              </w:p>
            </w:tc>
          </w:sdtContent>
        </w:sdt>
        <w:tc>
          <w:tcPr>
            <w:tcW w:w="192" w:type="pct"/>
          </w:tcPr>
          <w:p w14:paraId="2258A238" w14:textId="77777777" w:rsidR="008D6187" w:rsidRPr="00F044DA" w:rsidRDefault="008D6187" w:rsidP="000C6F38">
            <w:pPr>
              <w:spacing w:line="300" w:lineRule="exact"/>
              <w:rPr>
                <w:rFonts w:ascii="Calisto MT" w:hAnsi="Calisto MT"/>
              </w:rPr>
            </w:pPr>
          </w:p>
        </w:tc>
        <w:tc>
          <w:tcPr>
            <w:tcW w:w="1394" w:type="pct"/>
          </w:tcPr>
          <w:p w14:paraId="3D540E98" w14:textId="77777777" w:rsidR="008D6187" w:rsidRPr="00F044DA" w:rsidRDefault="008D6187" w:rsidP="000C6F38">
            <w:pPr>
              <w:pStyle w:val="Date"/>
              <w:spacing w:line="300" w:lineRule="exact"/>
              <w:rPr>
                <w:rFonts w:ascii="Calisto MT" w:hAnsi="Calisto MT"/>
              </w:rPr>
            </w:pPr>
            <w:r w:rsidRPr="00F044DA">
              <w:rPr>
                <w:rFonts w:ascii="Calisto MT" w:hAnsi="Calisto MT"/>
              </w:rPr>
              <w:t>1998 – 1999</w:t>
            </w:r>
          </w:p>
        </w:tc>
      </w:tr>
      <w:tr w:rsidR="008D6187" w14:paraId="11C9687F" w14:textId="77777777" w:rsidTr="000C6F38">
        <w:sdt>
          <w:sdtPr>
            <w:rPr>
              <w:rFonts w:ascii="Calisto MT" w:hAnsi="Calisto MT"/>
            </w:rPr>
            <w:id w:val="17159680"/>
            <w:placeholder>
              <w:docPart w:val="1E259F25ECBC43CC8AC49554A1F2A0E1"/>
            </w:placeholder>
          </w:sdtPr>
          <w:sdtEndPr/>
          <w:sdtContent>
            <w:tc>
              <w:tcPr>
                <w:tcW w:w="3414" w:type="pct"/>
              </w:tcPr>
              <w:p w14:paraId="65924AC5" w14:textId="77777777" w:rsidR="008D6187" w:rsidRPr="00F044DA" w:rsidRDefault="008D6187" w:rsidP="008D6187">
                <w:pPr>
                  <w:pStyle w:val="ListBullet"/>
                  <w:numPr>
                    <w:ilvl w:val="0"/>
                    <w:numId w:val="22"/>
                  </w:numPr>
                  <w:spacing w:line="300" w:lineRule="exact"/>
                  <w:rPr>
                    <w:rFonts w:ascii="Calisto MT" w:hAnsi="Calisto MT"/>
                  </w:rPr>
                </w:pPr>
                <w:r w:rsidRPr="00F044DA">
                  <w:rPr>
                    <w:rFonts w:ascii="Calisto MT" w:hAnsi="Calisto MT"/>
                  </w:rPr>
                  <w:t>Imperial Symphony Orchestra – 1</w:t>
                </w:r>
                <w:r w:rsidRPr="00F044DA">
                  <w:rPr>
                    <w:rFonts w:ascii="Calisto MT" w:hAnsi="Calisto MT"/>
                    <w:vertAlign w:val="superscript"/>
                  </w:rPr>
                  <w:t>st</w:t>
                </w:r>
                <w:r w:rsidRPr="00F044DA">
                  <w:rPr>
                    <w:rFonts w:ascii="Calisto MT" w:hAnsi="Calisto MT"/>
                  </w:rPr>
                  <w:t xml:space="preserve"> Bassoon</w:t>
                </w:r>
              </w:p>
            </w:tc>
          </w:sdtContent>
        </w:sdt>
        <w:tc>
          <w:tcPr>
            <w:tcW w:w="192" w:type="pct"/>
          </w:tcPr>
          <w:p w14:paraId="384B5291" w14:textId="77777777" w:rsidR="008D6187" w:rsidRPr="00F044DA" w:rsidRDefault="008D6187" w:rsidP="000C6F38">
            <w:pPr>
              <w:spacing w:line="300" w:lineRule="exact"/>
              <w:rPr>
                <w:rFonts w:ascii="Calisto MT" w:hAnsi="Calisto MT"/>
              </w:rPr>
            </w:pPr>
          </w:p>
        </w:tc>
        <w:tc>
          <w:tcPr>
            <w:tcW w:w="1394" w:type="pct"/>
          </w:tcPr>
          <w:p w14:paraId="3CAB46D7" w14:textId="77777777" w:rsidR="008D6187" w:rsidRPr="00F044DA" w:rsidRDefault="008D6187" w:rsidP="000C6F38">
            <w:pPr>
              <w:pStyle w:val="Date"/>
              <w:spacing w:line="300" w:lineRule="exact"/>
              <w:rPr>
                <w:rFonts w:ascii="Calisto MT" w:hAnsi="Calisto MT"/>
              </w:rPr>
            </w:pPr>
            <w:r w:rsidRPr="00F044DA">
              <w:rPr>
                <w:rFonts w:ascii="Calisto MT" w:hAnsi="Calisto MT"/>
              </w:rPr>
              <w:t>1997 – 1998</w:t>
            </w:r>
          </w:p>
        </w:tc>
      </w:tr>
      <w:tr w:rsidR="008D6187" w14:paraId="44E8CED9" w14:textId="77777777" w:rsidTr="000C6F38">
        <w:sdt>
          <w:sdtPr>
            <w:rPr>
              <w:rFonts w:ascii="Calisto MT" w:hAnsi="Calisto MT"/>
            </w:rPr>
            <w:id w:val="17159681"/>
            <w:placeholder>
              <w:docPart w:val="90190BCF9FF34E7FB08A058855B1D635"/>
            </w:placeholder>
          </w:sdtPr>
          <w:sdtEndPr/>
          <w:sdtContent>
            <w:tc>
              <w:tcPr>
                <w:tcW w:w="3414" w:type="pct"/>
              </w:tcPr>
              <w:p w14:paraId="76BA8110" w14:textId="77777777" w:rsidR="008D6187" w:rsidRPr="00F044DA" w:rsidRDefault="008D6187" w:rsidP="008D6187">
                <w:pPr>
                  <w:pStyle w:val="ListBullet"/>
                  <w:numPr>
                    <w:ilvl w:val="0"/>
                    <w:numId w:val="22"/>
                  </w:numPr>
                  <w:spacing w:line="300" w:lineRule="exact"/>
                  <w:rPr>
                    <w:rFonts w:ascii="Calisto MT" w:hAnsi="Calisto MT"/>
                  </w:rPr>
                </w:pPr>
                <w:r w:rsidRPr="00F044DA">
                  <w:rPr>
                    <w:rFonts w:ascii="Calisto MT" w:hAnsi="Calisto MT"/>
                  </w:rPr>
                  <w:t>Tampa Bay Symphony Orchestra – 2</w:t>
                </w:r>
                <w:r w:rsidRPr="00F044DA">
                  <w:rPr>
                    <w:rFonts w:ascii="Calisto MT" w:hAnsi="Calisto MT"/>
                    <w:vertAlign w:val="superscript"/>
                  </w:rPr>
                  <w:t>nd</w:t>
                </w:r>
                <w:r w:rsidRPr="00F044DA">
                  <w:rPr>
                    <w:rFonts w:ascii="Calisto MT" w:hAnsi="Calisto MT"/>
                  </w:rPr>
                  <w:t xml:space="preserve"> Bassoon</w:t>
                </w:r>
              </w:p>
            </w:tc>
          </w:sdtContent>
        </w:sdt>
        <w:tc>
          <w:tcPr>
            <w:tcW w:w="192" w:type="pct"/>
          </w:tcPr>
          <w:p w14:paraId="6BF6341A" w14:textId="77777777" w:rsidR="008D6187" w:rsidRPr="00F044DA" w:rsidRDefault="008D6187" w:rsidP="000C6F38">
            <w:pPr>
              <w:spacing w:line="300" w:lineRule="exact"/>
              <w:rPr>
                <w:rFonts w:ascii="Calisto MT" w:hAnsi="Calisto MT"/>
              </w:rPr>
            </w:pPr>
          </w:p>
        </w:tc>
        <w:tc>
          <w:tcPr>
            <w:tcW w:w="1394" w:type="pct"/>
          </w:tcPr>
          <w:p w14:paraId="5F39BBDC" w14:textId="77777777" w:rsidR="008D6187" w:rsidRPr="00F044DA" w:rsidRDefault="008D6187" w:rsidP="000C6F38">
            <w:pPr>
              <w:pStyle w:val="Date"/>
              <w:spacing w:line="300" w:lineRule="exact"/>
              <w:rPr>
                <w:rFonts w:ascii="Calisto MT" w:hAnsi="Calisto MT"/>
              </w:rPr>
            </w:pPr>
            <w:r w:rsidRPr="00F044DA">
              <w:rPr>
                <w:rFonts w:ascii="Calisto MT" w:hAnsi="Calisto MT"/>
              </w:rPr>
              <w:t>1996 – 1997</w:t>
            </w:r>
          </w:p>
        </w:tc>
      </w:tr>
      <w:tr w:rsidR="008D6187" w14:paraId="27E64C45" w14:textId="77777777" w:rsidTr="000C6F38">
        <w:sdt>
          <w:sdtPr>
            <w:rPr>
              <w:rFonts w:ascii="Calisto MT" w:hAnsi="Calisto MT"/>
            </w:rPr>
            <w:id w:val="17159682"/>
            <w:placeholder>
              <w:docPart w:val="0B280899B1124EEEAB909E750E7CE30B"/>
            </w:placeholder>
          </w:sdtPr>
          <w:sdtEndPr/>
          <w:sdtContent>
            <w:sdt>
              <w:sdtPr>
                <w:rPr>
                  <w:rFonts w:ascii="Calisto MT" w:hAnsi="Calisto MT"/>
                </w:rPr>
                <w:id w:val="-1817641024"/>
                <w:placeholder>
                  <w:docPart w:val="0FAD24A38D4947AD86DB5C1DC8ECC651"/>
                </w:placeholder>
              </w:sdtPr>
              <w:sdtEndPr/>
              <w:sdtContent>
                <w:tc>
                  <w:tcPr>
                    <w:tcW w:w="3414" w:type="pct"/>
                  </w:tcPr>
                  <w:p w14:paraId="32543233" w14:textId="77777777" w:rsidR="008D6187" w:rsidRPr="00F044DA" w:rsidRDefault="008D6187" w:rsidP="008D6187">
                    <w:pPr>
                      <w:pStyle w:val="ListBullet"/>
                      <w:numPr>
                        <w:ilvl w:val="0"/>
                        <w:numId w:val="22"/>
                      </w:numPr>
                      <w:spacing w:line="300" w:lineRule="exact"/>
                      <w:rPr>
                        <w:rFonts w:ascii="Calisto MT" w:hAnsi="Calisto MT"/>
                      </w:rPr>
                    </w:pPr>
                    <w:r w:rsidRPr="00F044DA">
                      <w:rPr>
                        <w:rFonts w:ascii="Calisto MT" w:hAnsi="Calisto MT"/>
                      </w:rPr>
                      <w:t>Tampa Bay Symphony Orchestra – 3</w:t>
                    </w:r>
                    <w:r w:rsidRPr="00F044DA">
                      <w:rPr>
                        <w:rFonts w:ascii="Calisto MT" w:hAnsi="Calisto MT"/>
                        <w:vertAlign w:val="superscript"/>
                      </w:rPr>
                      <w:t>rd</w:t>
                    </w:r>
                    <w:r w:rsidRPr="00F044DA">
                      <w:rPr>
                        <w:rFonts w:ascii="Calisto MT" w:hAnsi="Calisto MT"/>
                      </w:rPr>
                      <w:t xml:space="preserve"> Bassoon and Contrabassoon</w:t>
                    </w:r>
                  </w:p>
                </w:tc>
              </w:sdtContent>
            </w:sdt>
          </w:sdtContent>
        </w:sdt>
        <w:tc>
          <w:tcPr>
            <w:tcW w:w="192" w:type="pct"/>
          </w:tcPr>
          <w:p w14:paraId="6316A06C" w14:textId="77777777" w:rsidR="008D6187" w:rsidRPr="00F044DA" w:rsidRDefault="008D6187" w:rsidP="000C6F38">
            <w:pPr>
              <w:spacing w:line="300" w:lineRule="exact"/>
              <w:rPr>
                <w:rFonts w:ascii="Calisto MT" w:hAnsi="Calisto MT"/>
              </w:rPr>
            </w:pPr>
          </w:p>
        </w:tc>
        <w:tc>
          <w:tcPr>
            <w:tcW w:w="1394" w:type="pct"/>
          </w:tcPr>
          <w:p w14:paraId="76153D87" w14:textId="77777777" w:rsidR="008D6187" w:rsidRPr="00F044DA" w:rsidRDefault="008D6187" w:rsidP="000C6F38">
            <w:pPr>
              <w:pStyle w:val="Date"/>
              <w:spacing w:line="300" w:lineRule="exact"/>
              <w:rPr>
                <w:rFonts w:ascii="Calisto MT" w:hAnsi="Calisto MT"/>
              </w:rPr>
            </w:pPr>
            <w:r w:rsidRPr="00F044DA">
              <w:rPr>
                <w:rFonts w:ascii="Calisto MT" w:hAnsi="Calisto MT"/>
              </w:rPr>
              <w:t>1995 – 1996</w:t>
            </w:r>
          </w:p>
        </w:tc>
      </w:tr>
      <w:tr w:rsidR="008D6187" w14:paraId="2F609955" w14:textId="77777777" w:rsidTr="000C6F38">
        <w:trPr>
          <w:trHeight w:val="882"/>
        </w:trPr>
        <w:tc>
          <w:tcPr>
            <w:tcW w:w="3414" w:type="pct"/>
          </w:tcPr>
          <w:p w14:paraId="4908C004" w14:textId="77777777" w:rsidR="008D6187" w:rsidRPr="00665FC2" w:rsidRDefault="008D6187" w:rsidP="008D6187">
            <w:pPr>
              <w:pStyle w:val="ListBullet"/>
              <w:numPr>
                <w:ilvl w:val="0"/>
                <w:numId w:val="22"/>
              </w:numPr>
              <w:spacing w:line="300" w:lineRule="exact"/>
              <w:rPr>
                <w:rFonts w:ascii="Calisto MT" w:hAnsi="Calisto MT"/>
              </w:rPr>
            </w:pPr>
            <w:r w:rsidRPr="00F044DA">
              <w:rPr>
                <w:rFonts w:ascii="Calisto MT" w:hAnsi="Calisto MT"/>
              </w:rPr>
              <w:t>Performed throughout Florida with various orchestras or ensembles that needed a bassoonist – many appearances.</w:t>
            </w:r>
          </w:p>
        </w:tc>
        <w:tc>
          <w:tcPr>
            <w:tcW w:w="192" w:type="pct"/>
          </w:tcPr>
          <w:p w14:paraId="6FBB4832" w14:textId="77777777" w:rsidR="008D6187" w:rsidRPr="00F044DA" w:rsidRDefault="008D6187" w:rsidP="000C6F38">
            <w:pPr>
              <w:spacing w:line="300" w:lineRule="exact"/>
              <w:rPr>
                <w:rFonts w:ascii="Calisto MT" w:hAnsi="Calisto MT"/>
              </w:rPr>
            </w:pPr>
          </w:p>
        </w:tc>
        <w:tc>
          <w:tcPr>
            <w:tcW w:w="1394" w:type="pct"/>
          </w:tcPr>
          <w:p w14:paraId="7ECD91D5" w14:textId="77777777" w:rsidR="008D6187" w:rsidRPr="00F044DA" w:rsidRDefault="008D6187" w:rsidP="000C6F38">
            <w:pPr>
              <w:pStyle w:val="Date"/>
              <w:spacing w:line="300" w:lineRule="exact"/>
              <w:rPr>
                <w:rFonts w:ascii="Calisto MT" w:hAnsi="Calisto MT"/>
              </w:rPr>
            </w:pPr>
            <w:r w:rsidRPr="00F044DA">
              <w:rPr>
                <w:rFonts w:ascii="Calisto MT" w:hAnsi="Calisto MT"/>
              </w:rPr>
              <w:t>1996 - 1999</w:t>
            </w:r>
          </w:p>
        </w:tc>
      </w:tr>
    </w:tbl>
    <w:p w14:paraId="56026175" w14:textId="77777777" w:rsidR="008D6187" w:rsidRPr="00665FC2" w:rsidRDefault="008D6187" w:rsidP="008D6187">
      <w:pPr>
        <w:pStyle w:val="Heading1"/>
        <w:spacing w:line="300" w:lineRule="exact"/>
        <w:rPr>
          <w:rFonts w:ascii="Perpetua Titling MT" w:hAnsi="Perpetua Titling MT"/>
          <w:b w:val="0"/>
          <w:color w:val="FF0000"/>
        </w:rPr>
      </w:pPr>
      <w:r w:rsidRPr="00665FC2">
        <w:rPr>
          <w:rFonts w:ascii="Perpetua Titling MT" w:hAnsi="Perpetua Titling MT"/>
          <w:color w:val="176612"/>
        </w:rPr>
        <w:t>Affiliations/Memberships</w:t>
      </w:r>
      <w:r w:rsidRPr="00665FC2">
        <w:rPr>
          <w:rFonts w:ascii="Perpetua Titling MT" w:hAnsi="Perpetua Titling MT"/>
          <w:b w:val="0"/>
          <w:color w:val="FF0000"/>
        </w:rPr>
        <w:t xml:space="preserve"> </w:t>
      </w:r>
    </w:p>
    <w:tbl>
      <w:tblPr>
        <w:tblStyle w:val="CVDetails"/>
        <w:tblW w:w="5000" w:type="pct"/>
        <w:tblLook w:val="04A0" w:firstRow="1" w:lastRow="0" w:firstColumn="1" w:lastColumn="0" w:noHBand="0" w:noVBand="1"/>
      </w:tblPr>
      <w:tblGrid>
        <w:gridCol w:w="6489"/>
        <w:gridCol w:w="365"/>
        <w:gridCol w:w="2650"/>
      </w:tblGrid>
      <w:tr w:rsidR="008D6187" w:rsidRPr="00665FC2" w14:paraId="40205FB7" w14:textId="77777777" w:rsidTr="000C6F38">
        <w:tc>
          <w:tcPr>
            <w:tcW w:w="3414" w:type="pct"/>
          </w:tcPr>
          <w:p w14:paraId="3461AE68" w14:textId="77777777" w:rsidR="008D6187" w:rsidRPr="00DF2AAA" w:rsidRDefault="008D6187" w:rsidP="008D6187">
            <w:pPr>
              <w:pStyle w:val="ListBullet"/>
              <w:numPr>
                <w:ilvl w:val="0"/>
                <w:numId w:val="23"/>
              </w:numPr>
              <w:spacing w:line="300" w:lineRule="exact"/>
              <w:rPr>
                <w:rFonts w:ascii="Perpetua Titling MT" w:hAnsi="Perpetua Titling MT"/>
                <w:b/>
                <w:bCs/>
                <w:color w:val="538135" w:themeColor="accent6" w:themeShade="BF"/>
              </w:rPr>
            </w:pPr>
            <w:r w:rsidRPr="00DF2AAA">
              <w:rPr>
                <w:rFonts w:ascii="Perpetua Titling MT" w:hAnsi="Perpetua Titling MT"/>
                <w:b/>
                <w:bCs/>
                <w:color w:val="538135" w:themeColor="accent6" w:themeShade="BF"/>
              </w:rPr>
              <w:t>INTERNATIONAL</w:t>
            </w:r>
          </w:p>
          <w:p w14:paraId="226C8AA6" w14:textId="77777777" w:rsidR="008D6187" w:rsidRPr="00665FC2" w:rsidRDefault="008D6187" w:rsidP="008D6187">
            <w:pPr>
              <w:pStyle w:val="ListBullet"/>
              <w:numPr>
                <w:ilvl w:val="0"/>
                <w:numId w:val="23"/>
              </w:numPr>
              <w:spacing w:line="300" w:lineRule="exact"/>
              <w:rPr>
                <w:rFonts w:ascii="Calisto MT" w:hAnsi="Calisto MT"/>
              </w:rPr>
            </w:pPr>
            <w:r w:rsidRPr="00665FC2">
              <w:rPr>
                <w:rFonts w:ascii="Calisto MT" w:hAnsi="Calisto MT"/>
              </w:rPr>
              <w:t>International Society for Music Education (ISME)</w:t>
            </w:r>
          </w:p>
          <w:p w14:paraId="390FC4FE" w14:textId="77777777" w:rsidR="008D6187" w:rsidRPr="00665FC2" w:rsidRDefault="008D6187" w:rsidP="008D6187">
            <w:pPr>
              <w:pStyle w:val="ListBullet"/>
              <w:numPr>
                <w:ilvl w:val="0"/>
                <w:numId w:val="23"/>
              </w:numPr>
              <w:spacing w:line="300" w:lineRule="exact"/>
              <w:rPr>
                <w:rFonts w:ascii="Calisto MT" w:hAnsi="Calisto MT"/>
              </w:rPr>
            </w:pPr>
            <w:r w:rsidRPr="00665FC2">
              <w:rPr>
                <w:rFonts w:ascii="Calisto MT" w:hAnsi="Calisto MT"/>
              </w:rPr>
              <w:t>Golden Key International Honor Society (GK)</w:t>
            </w:r>
          </w:p>
          <w:p w14:paraId="2D051114" w14:textId="77777777" w:rsidR="008D6187" w:rsidRPr="00DF2AAA" w:rsidRDefault="008D6187" w:rsidP="008D6187">
            <w:pPr>
              <w:pStyle w:val="ListBullet"/>
              <w:numPr>
                <w:ilvl w:val="0"/>
                <w:numId w:val="23"/>
              </w:numPr>
              <w:spacing w:line="300" w:lineRule="exact"/>
              <w:rPr>
                <w:rFonts w:ascii="Perpetua Titling MT" w:hAnsi="Perpetua Titling MT"/>
                <w:b/>
                <w:bCs/>
                <w:color w:val="538135" w:themeColor="accent6" w:themeShade="BF"/>
              </w:rPr>
            </w:pPr>
            <w:r w:rsidRPr="00DF2AAA">
              <w:rPr>
                <w:rFonts w:ascii="Perpetua Titling MT" w:hAnsi="Perpetua Titling MT"/>
                <w:b/>
                <w:bCs/>
                <w:color w:val="538135" w:themeColor="accent6" w:themeShade="BF"/>
              </w:rPr>
              <w:t>NATIONAL</w:t>
            </w:r>
          </w:p>
          <w:p w14:paraId="366CE6B6" w14:textId="77777777" w:rsidR="008D6187" w:rsidRPr="00665FC2" w:rsidRDefault="008D6187" w:rsidP="008D6187">
            <w:pPr>
              <w:pStyle w:val="ListBullet"/>
              <w:numPr>
                <w:ilvl w:val="0"/>
                <w:numId w:val="23"/>
              </w:numPr>
              <w:spacing w:line="300" w:lineRule="exact"/>
              <w:rPr>
                <w:rFonts w:ascii="Calisto MT" w:hAnsi="Calisto MT"/>
              </w:rPr>
            </w:pPr>
            <w:r w:rsidRPr="00665FC2">
              <w:rPr>
                <w:rFonts w:ascii="Calisto MT" w:hAnsi="Calisto MT"/>
              </w:rPr>
              <w:t>American Educational Research Association (AERA)</w:t>
            </w:r>
          </w:p>
          <w:p w14:paraId="0ADBA1AC" w14:textId="77777777" w:rsidR="008D6187" w:rsidRPr="00665FC2" w:rsidRDefault="008D6187" w:rsidP="008D6187">
            <w:pPr>
              <w:pStyle w:val="ListBullet"/>
              <w:numPr>
                <w:ilvl w:val="0"/>
                <w:numId w:val="23"/>
              </w:numPr>
              <w:spacing w:line="300" w:lineRule="exact"/>
              <w:rPr>
                <w:rFonts w:ascii="Calisto MT" w:hAnsi="Calisto MT"/>
              </w:rPr>
            </w:pPr>
            <w:r w:rsidRPr="00665FC2">
              <w:rPr>
                <w:rFonts w:ascii="Calisto MT" w:hAnsi="Calisto MT"/>
              </w:rPr>
              <w:t>National Association for Music Education (NAfME)</w:t>
            </w:r>
          </w:p>
          <w:sdt>
            <w:sdtPr>
              <w:rPr>
                <w:rFonts w:ascii="Calisto MT" w:hAnsi="Calisto MT"/>
              </w:rPr>
              <w:id w:val="30772605"/>
              <w:placeholder>
                <w:docPart w:val="FC11C8A5E8EA46AB966A59A88569CD8C"/>
              </w:placeholder>
            </w:sdtPr>
            <w:sdtEndPr/>
            <w:sdtContent>
              <w:p w14:paraId="26D5F6E3" w14:textId="77777777" w:rsidR="008D6187" w:rsidRPr="00665FC2" w:rsidRDefault="008D6187" w:rsidP="008D6187">
                <w:pPr>
                  <w:pStyle w:val="ListBullet"/>
                  <w:numPr>
                    <w:ilvl w:val="0"/>
                    <w:numId w:val="23"/>
                  </w:numPr>
                  <w:spacing w:line="300" w:lineRule="exact"/>
                  <w:rPr>
                    <w:rFonts w:ascii="Calisto MT" w:hAnsi="Calisto MT"/>
                  </w:rPr>
                </w:pPr>
                <w:r w:rsidRPr="00665FC2">
                  <w:rPr>
                    <w:rFonts w:ascii="Calisto MT" w:hAnsi="Calisto MT"/>
                  </w:rPr>
                  <w:t>Sigma Alpha Iota, National Women’s Music Fraternity (SAI)</w:t>
                </w:r>
              </w:p>
            </w:sdtContent>
          </w:sdt>
          <w:sdt>
            <w:sdtPr>
              <w:rPr>
                <w:rFonts w:ascii="Calisto MT" w:hAnsi="Calisto MT"/>
              </w:rPr>
              <w:id w:val="17159687"/>
              <w:placeholder>
                <w:docPart w:val="E4FA808BDDD0425E98F3DC222F99BBAC"/>
              </w:placeholder>
            </w:sdtPr>
            <w:sdtEndPr/>
            <w:sdtContent>
              <w:p w14:paraId="796D2D2A" w14:textId="77777777" w:rsidR="008D6187" w:rsidRDefault="008D6187" w:rsidP="008D6187">
                <w:pPr>
                  <w:pStyle w:val="ListBullet"/>
                  <w:numPr>
                    <w:ilvl w:val="0"/>
                    <w:numId w:val="23"/>
                  </w:numPr>
                  <w:spacing w:line="300" w:lineRule="exact"/>
                  <w:rPr>
                    <w:rFonts w:ascii="Calisto MT" w:hAnsi="Calisto MT"/>
                  </w:rPr>
                </w:pPr>
                <w:r w:rsidRPr="00665FC2">
                  <w:rPr>
                    <w:rFonts w:ascii="Calisto MT" w:hAnsi="Calisto MT"/>
                  </w:rPr>
                  <w:t>Music Educators National Conference (MENC)</w:t>
                </w:r>
              </w:p>
            </w:sdtContent>
          </w:sdt>
          <w:p w14:paraId="6C6AA821" w14:textId="77777777" w:rsidR="008D6187" w:rsidRDefault="008D6187" w:rsidP="008D6187">
            <w:pPr>
              <w:pStyle w:val="ListBullet"/>
              <w:numPr>
                <w:ilvl w:val="0"/>
                <w:numId w:val="23"/>
              </w:numPr>
              <w:spacing w:line="300" w:lineRule="exact"/>
              <w:rPr>
                <w:rFonts w:ascii="Calisto MT" w:hAnsi="Calisto MT"/>
              </w:rPr>
            </w:pPr>
            <w:r w:rsidRPr="00665FC2">
              <w:rPr>
                <w:rFonts w:ascii="Calisto MT" w:hAnsi="Calisto MT"/>
              </w:rPr>
              <w:t>Phi Theta Kappa, National Junior College Honor Society (PTK)</w:t>
            </w:r>
          </w:p>
          <w:p w14:paraId="52C0EE34" w14:textId="77777777" w:rsidR="008D6187" w:rsidRPr="00DF2AAA" w:rsidRDefault="008D6187" w:rsidP="008D6187">
            <w:pPr>
              <w:pStyle w:val="ListBullet"/>
              <w:numPr>
                <w:ilvl w:val="0"/>
                <w:numId w:val="23"/>
              </w:numPr>
              <w:spacing w:line="300" w:lineRule="exact"/>
              <w:rPr>
                <w:rFonts w:ascii="Perpetua Titling MT" w:hAnsi="Perpetua Titling MT"/>
                <w:b/>
                <w:bCs/>
                <w:color w:val="538135" w:themeColor="accent6" w:themeShade="BF"/>
              </w:rPr>
            </w:pPr>
            <w:r w:rsidRPr="00DF2AAA">
              <w:rPr>
                <w:rFonts w:ascii="Perpetua Titling MT" w:hAnsi="Perpetua Titling MT"/>
                <w:b/>
                <w:bCs/>
                <w:color w:val="538135" w:themeColor="accent6" w:themeShade="BF"/>
              </w:rPr>
              <w:t>STATE AND LOCAL</w:t>
            </w:r>
          </w:p>
          <w:p w14:paraId="4E7F103D" w14:textId="77777777" w:rsidR="008D6187" w:rsidRPr="00665FC2" w:rsidRDefault="008D6187" w:rsidP="008D6187">
            <w:pPr>
              <w:pStyle w:val="ListBullet"/>
              <w:numPr>
                <w:ilvl w:val="0"/>
                <w:numId w:val="23"/>
              </w:numPr>
              <w:spacing w:line="300" w:lineRule="exact"/>
              <w:rPr>
                <w:rFonts w:ascii="Calisto MT" w:hAnsi="Calisto MT"/>
              </w:rPr>
            </w:pPr>
            <w:r w:rsidRPr="00665FC2">
              <w:rPr>
                <w:rFonts w:ascii="Calisto MT" w:hAnsi="Calisto MT"/>
              </w:rPr>
              <w:t>Florida Music Educators Association (FMEA)</w:t>
            </w:r>
          </w:p>
          <w:p w14:paraId="7B9EDBB5" w14:textId="77777777" w:rsidR="008D6187" w:rsidRPr="00FE2947" w:rsidRDefault="008D6187" w:rsidP="008D6187">
            <w:pPr>
              <w:pStyle w:val="ListBullet"/>
              <w:numPr>
                <w:ilvl w:val="0"/>
                <w:numId w:val="23"/>
              </w:numPr>
              <w:spacing w:line="300" w:lineRule="exact"/>
              <w:rPr>
                <w:rFonts w:ascii="Calisto MT" w:hAnsi="Calisto MT"/>
              </w:rPr>
            </w:pPr>
            <w:r w:rsidRPr="00665FC2">
              <w:rPr>
                <w:rFonts w:ascii="Calisto MT" w:hAnsi="Calisto MT"/>
              </w:rPr>
              <w:t>Florida Bandmasters Association (FBA)</w:t>
            </w:r>
          </w:p>
          <w:p w14:paraId="185FB002" w14:textId="77777777" w:rsidR="008D6187" w:rsidRPr="00665FC2" w:rsidRDefault="008D6187" w:rsidP="008D6187">
            <w:pPr>
              <w:pStyle w:val="ListBullet"/>
              <w:numPr>
                <w:ilvl w:val="0"/>
                <w:numId w:val="23"/>
              </w:numPr>
              <w:spacing w:line="300" w:lineRule="exact"/>
              <w:rPr>
                <w:rFonts w:ascii="Calisto MT" w:hAnsi="Calisto MT"/>
              </w:rPr>
            </w:pPr>
            <w:r w:rsidRPr="00665FC2">
              <w:rPr>
                <w:rFonts w:ascii="Calisto MT" w:hAnsi="Calisto MT"/>
              </w:rPr>
              <w:t>Florida Educators Association (FEA)</w:t>
            </w:r>
          </w:p>
          <w:p w14:paraId="29EFFCF1" w14:textId="77777777" w:rsidR="008D6187" w:rsidRDefault="008D6187" w:rsidP="008D6187">
            <w:pPr>
              <w:pStyle w:val="ListBullet"/>
              <w:numPr>
                <w:ilvl w:val="0"/>
                <w:numId w:val="23"/>
              </w:numPr>
              <w:spacing w:line="300" w:lineRule="exact"/>
              <w:rPr>
                <w:rFonts w:ascii="Calisto MT" w:hAnsi="Calisto MT"/>
              </w:rPr>
            </w:pPr>
            <w:r w:rsidRPr="00665FC2">
              <w:rPr>
                <w:rFonts w:ascii="Calisto MT" w:hAnsi="Calisto MT"/>
              </w:rPr>
              <w:t>Autism Society of Florida</w:t>
            </w:r>
          </w:p>
          <w:sdt>
            <w:sdtPr>
              <w:id w:val="17159686"/>
              <w:placeholder>
                <w:docPart w:val="C7252C28A54F45DA9E8DB6099EB1A0D4"/>
              </w:placeholder>
            </w:sdtPr>
            <w:sdtEndPr>
              <w:rPr>
                <w:rFonts w:ascii="Calisto MT" w:hAnsi="Calisto MT"/>
              </w:rPr>
            </w:sdtEndPr>
            <w:sdtContent>
              <w:p w14:paraId="76C77693" w14:textId="77777777" w:rsidR="008D6187" w:rsidRPr="00665FC2" w:rsidRDefault="008D6187" w:rsidP="008D6187">
                <w:pPr>
                  <w:pStyle w:val="ListBullet"/>
                  <w:numPr>
                    <w:ilvl w:val="0"/>
                    <w:numId w:val="23"/>
                  </w:numPr>
                  <w:spacing w:line="300" w:lineRule="exact"/>
                  <w:rPr>
                    <w:rFonts w:ascii="Calisto MT" w:hAnsi="Calisto MT"/>
                  </w:rPr>
                </w:pPr>
                <w:r w:rsidRPr="00E67552">
                  <w:rPr>
                    <w:rFonts w:ascii="Calisto MT" w:hAnsi="Calisto MT"/>
                  </w:rPr>
                  <w:t>Florida Alliance for Choices in Education (FACE)</w:t>
                </w:r>
              </w:p>
            </w:sdtContent>
          </w:sdt>
        </w:tc>
        <w:tc>
          <w:tcPr>
            <w:tcW w:w="192" w:type="pct"/>
          </w:tcPr>
          <w:p w14:paraId="5D1CDB1D" w14:textId="77777777" w:rsidR="008D6187" w:rsidRPr="00665FC2" w:rsidRDefault="008D6187" w:rsidP="000C6F38">
            <w:pPr>
              <w:spacing w:line="300" w:lineRule="exact"/>
              <w:rPr>
                <w:rFonts w:ascii="Calisto MT" w:hAnsi="Calisto MT"/>
              </w:rPr>
            </w:pPr>
          </w:p>
        </w:tc>
        <w:tc>
          <w:tcPr>
            <w:tcW w:w="1394" w:type="pct"/>
          </w:tcPr>
          <w:p w14:paraId="370ECF29" w14:textId="77777777" w:rsidR="008D6187" w:rsidRDefault="008D6187" w:rsidP="000C6F38">
            <w:pPr>
              <w:pStyle w:val="Date"/>
              <w:spacing w:line="300" w:lineRule="exact"/>
              <w:jc w:val="center"/>
              <w:rPr>
                <w:rFonts w:ascii="Calisto MT" w:hAnsi="Calisto MT"/>
              </w:rPr>
            </w:pPr>
            <w:r w:rsidRPr="00665FC2">
              <w:rPr>
                <w:rFonts w:ascii="Calisto MT" w:hAnsi="Calisto MT"/>
              </w:rPr>
              <w:t xml:space="preserve">                         </w:t>
            </w:r>
          </w:p>
          <w:p w14:paraId="4E2E39C0" w14:textId="77777777" w:rsidR="008D6187" w:rsidRPr="00665FC2" w:rsidRDefault="008D6187" w:rsidP="000C6F38">
            <w:pPr>
              <w:pStyle w:val="Date"/>
              <w:spacing w:line="300" w:lineRule="exact"/>
              <w:jc w:val="center"/>
              <w:rPr>
                <w:rFonts w:ascii="Calisto MT" w:hAnsi="Calisto MT"/>
              </w:rPr>
            </w:pPr>
            <w:r w:rsidRPr="00665FC2">
              <w:rPr>
                <w:rFonts w:ascii="Calisto MT" w:hAnsi="Calisto MT"/>
              </w:rPr>
              <w:t xml:space="preserve"> </w:t>
            </w:r>
            <w:r>
              <w:rPr>
                <w:rFonts w:ascii="Calisto MT" w:hAnsi="Calisto MT"/>
              </w:rPr>
              <w:t xml:space="preserve">                         </w:t>
            </w:r>
            <w:r w:rsidRPr="00665FC2">
              <w:rPr>
                <w:rFonts w:ascii="Calisto MT" w:hAnsi="Calisto MT"/>
              </w:rPr>
              <w:t xml:space="preserve">2021 – 2021                        </w:t>
            </w:r>
          </w:p>
          <w:p w14:paraId="5E6A5D21" w14:textId="77777777" w:rsidR="008D6187" w:rsidRPr="00665FC2" w:rsidRDefault="008D6187" w:rsidP="000C6F38">
            <w:pPr>
              <w:pStyle w:val="Date"/>
              <w:spacing w:line="300" w:lineRule="exact"/>
              <w:jc w:val="center"/>
              <w:rPr>
                <w:rFonts w:ascii="Calisto MT" w:hAnsi="Calisto MT"/>
              </w:rPr>
            </w:pPr>
            <w:r w:rsidRPr="00665FC2">
              <w:rPr>
                <w:rFonts w:ascii="Calisto MT" w:hAnsi="Calisto MT"/>
              </w:rPr>
              <w:t xml:space="preserve">                          2021 – 2021                       </w:t>
            </w:r>
          </w:p>
          <w:p w14:paraId="3183A7C9" w14:textId="77777777" w:rsidR="008D6187" w:rsidRDefault="008D6187" w:rsidP="000C6F38">
            <w:pPr>
              <w:pStyle w:val="Date"/>
              <w:spacing w:line="300" w:lineRule="exact"/>
              <w:jc w:val="center"/>
              <w:rPr>
                <w:rFonts w:ascii="Calisto MT" w:hAnsi="Calisto MT"/>
              </w:rPr>
            </w:pPr>
            <w:r w:rsidRPr="00665FC2">
              <w:rPr>
                <w:rFonts w:ascii="Calisto MT" w:hAnsi="Calisto MT"/>
              </w:rPr>
              <w:t xml:space="preserve">                         </w:t>
            </w:r>
          </w:p>
          <w:p w14:paraId="22C899F8" w14:textId="77777777" w:rsidR="008D6187" w:rsidRDefault="008D6187" w:rsidP="000C6F38">
            <w:pPr>
              <w:pStyle w:val="Date"/>
              <w:spacing w:line="300" w:lineRule="exact"/>
              <w:jc w:val="center"/>
              <w:rPr>
                <w:rFonts w:ascii="Calisto MT" w:hAnsi="Calisto MT"/>
              </w:rPr>
            </w:pPr>
            <w:r>
              <w:rPr>
                <w:rFonts w:ascii="Calisto MT" w:hAnsi="Calisto MT"/>
              </w:rPr>
              <w:t xml:space="preserve">                          </w:t>
            </w:r>
            <w:r w:rsidRPr="00665FC2">
              <w:rPr>
                <w:rFonts w:ascii="Calisto MT" w:hAnsi="Calisto MT"/>
              </w:rPr>
              <w:t xml:space="preserve">2021 – 2021                       </w:t>
            </w:r>
            <w:r>
              <w:rPr>
                <w:rFonts w:ascii="Calisto MT" w:hAnsi="Calisto MT"/>
              </w:rPr>
              <w:t xml:space="preserve">                   </w:t>
            </w:r>
            <w:r w:rsidRPr="00665FC2">
              <w:rPr>
                <w:rFonts w:ascii="Calisto MT" w:hAnsi="Calisto MT"/>
              </w:rPr>
              <w:t xml:space="preserve"> </w:t>
            </w:r>
            <w:r>
              <w:rPr>
                <w:rFonts w:ascii="Calisto MT" w:hAnsi="Calisto MT"/>
              </w:rPr>
              <w:t xml:space="preserve"> </w:t>
            </w:r>
          </w:p>
          <w:p w14:paraId="04C791AB" w14:textId="77777777" w:rsidR="008D6187" w:rsidRPr="00665FC2" w:rsidRDefault="008D6187" w:rsidP="000C6F38">
            <w:pPr>
              <w:pStyle w:val="Date"/>
              <w:spacing w:line="300" w:lineRule="exact"/>
              <w:jc w:val="center"/>
              <w:rPr>
                <w:rFonts w:ascii="Calisto MT" w:hAnsi="Calisto MT"/>
              </w:rPr>
            </w:pPr>
            <w:r>
              <w:rPr>
                <w:rFonts w:ascii="Calisto MT" w:hAnsi="Calisto MT"/>
              </w:rPr>
              <w:t xml:space="preserve">                          </w:t>
            </w:r>
            <w:r w:rsidRPr="00665FC2">
              <w:rPr>
                <w:rFonts w:ascii="Calisto MT" w:hAnsi="Calisto MT"/>
              </w:rPr>
              <w:t xml:space="preserve">2019 – 2021 </w:t>
            </w:r>
          </w:p>
          <w:p w14:paraId="772C070A" w14:textId="77777777" w:rsidR="008D6187" w:rsidRPr="00665FC2" w:rsidRDefault="008D6187" w:rsidP="000C6F38">
            <w:pPr>
              <w:pStyle w:val="Date"/>
              <w:spacing w:line="300" w:lineRule="exact"/>
              <w:rPr>
                <w:rFonts w:ascii="Calisto MT" w:hAnsi="Calisto MT"/>
              </w:rPr>
            </w:pPr>
            <w:r>
              <w:rPr>
                <w:rFonts w:ascii="Calisto MT" w:hAnsi="Calisto MT"/>
              </w:rPr>
              <w:t>1995</w:t>
            </w:r>
            <w:r w:rsidRPr="00665FC2">
              <w:rPr>
                <w:rFonts w:ascii="Calisto MT" w:hAnsi="Calisto MT"/>
              </w:rPr>
              <w:t xml:space="preserve"> – 2021 </w:t>
            </w:r>
          </w:p>
          <w:p w14:paraId="6F16F421" w14:textId="77777777" w:rsidR="008D6187" w:rsidRPr="00665FC2" w:rsidRDefault="008D6187" w:rsidP="000C6F38">
            <w:pPr>
              <w:pStyle w:val="Date"/>
              <w:spacing w:line="300" w:lineRule="exact"/>
              <w:rPr>
                <w:rFonts w:ascii="Calisto MT" w:hAnsi="Calisto MT"/>
              </w:rPr>
            </w:pPr>
            <w:r>
              <w:rPr>
                <w:rFonts w:ascii="Calisto MT" w:hAnsi="Calisto MT"/>
              </w:rPr>
              <w:t xml:space="preserve">1994 – 2001 </w:t>
            </w:r>
          </w:p>
          <w:p w14:paraId="5EA08C99" w14:textId="77777777" w:rsidR="008D6187" w:rsidRPr="00665FC2" w:rsidRDefault="008D6187" w:rsidP="000C6F38">
            <w:pPr>
              <w:pStyle w:val="Date"/>
              <w:spacing w:line="300" w:lineRule="exact"/>
              <w:rPr>
                <w:rFonts w:ascii="Calisto MT" w:hAnsi="Calisto MT"/>
              </w:rPr>
            </w:pPr>
            <w:r>
              <w:rPr>
                <w:rFonts w:ascii="Calisto MT" w:hAnsi="Calisto MT"/>
              </w:rPr>
              <w:t xml:space="preserve">1994 – 1995 </w:t>
            </w:r>
          </w:p>
          <w:p w14:paraId="503EB81A" w14:textId="77777777" w:rsidR="008D6187" w:rsidRDefault="008D6187" w:rsidP="000C6F38">
            <w:pPr>
              <w:pStyle w:val="Date"/>
              <w:spacing w:line="300" w:lineRule="exact"/>
              <w:rPr>
                <w:rFonts w:ascii="Calisto MT" w:hAnsi="Calisto MT"/>
              </w:rPr>
            </w:pPr>
          </w:p>
          <w:p w14:paraId="11299437" w14:textId="77777777" w:rsidR="008D6187" w:rsidRPr="00665FC2" w:rsidRDefault="008D6187" w:rsidP="000C6F38">
            <w:pPr>
              <w:pStyle w:val="Date"/>
              <w:spacing w:line="300" w:lineRule="exact"/>
              <w:rPr>
                <w:rFonts w:ascii="Calisto MT" w:hAnsi="Calisto MT"/>
              </w:rPr>
            </w:pPr>
            <w:r w:rsidRPr="00665FC2">
              <w:rPr>
                <w:rFonts w:ascii="Calisto MT" w:hAnsi="Calisto MT"/>
              </w:rPr>
              <w:t>2019 – 2021</w:t>
            </w:r>
            <w:r>
              <w:rPr>
                <w:rFonts w:ascii="Calisto MT" w:hAnsi="Calisto MT"/>
              </w:rPr>
              <w:t xml:space="preserve">                   </w:t>
            </w:r>
            <w:r w:rsidRPr="00665FC2">
              <w:rPr>
                <w:rFonts w:ascii="Calisto MT" w:hAnsi="Calisto MT"/>
              </w:rPr>
              <w:t xml:space="preserve">2019 – 2021 </w:t>
            </w:r>
          </w:p>
          <w:p w14:paraId="0327C27F" w14:textId="77777777" w:rsidR="008D6187" w:rsidRPr="00665FC2" w:rsidRDefault="008D6187" w:rsidP="000C6F38">
            <w:pPr>
              <w:pStyle w:val="Date"/>
              <w:spacing w:line="300" w:lineRule="exact"/>
              <w:rPr>
                <w:rFonts w:ascii="Calisto MT" w:hAnsi="Calisto MT"/>
              </w:rPr>
            </w:pPr>
            <w:r>
              <w:rPr>
                <w:rFonts w:ascii="Calisto MT" w:hAnsi="Calisto MT"/>
              </w:rPr>
              <w:t xml:space="preserve">     </w:t>
            </w:r>
            <w:r w:rsidRPr="00665FC2">
              <w:rPr>
                <w:rFonts w:ascii="Calisto MT" w:hAnsi="Calisto MT"/>
              </w:rPr>
              <w:t xml:space="preserve">2019 – 2021 </w:t>
            </w:r>
          </w:p>
          <w:p w14:paraId="275D44AD" w14:textId="77777777" w:rsidR="008D6187" w:rsidRPr="00665FC2" w:rsidRDefault="008D6187" w:rsidP="000C6F38">
            <w:pPr>
              <w:pStyle w:val="Date"/>
              <w:spacing w:line="300" w:lineRule="exact"/>
              <w:rPr>
                <w:rFonts w:ascii="Calisto MT" w:hAnsi="Calisto MT"/>
              </w:rPr>
            </w:pPr>
            <w:r w:rsidRPr="00665FC2">
              <w:rPr>
                <w:rFonts w:ascii="Calisto MT" w:hAnsi="Calisto MT"/>
              </w:rPr>
              <w:t xml:space="preserve"> 2010 – 2021</w:t>
            </w:r>
            <w:r>
              <w:rPr>
                <w:rFonts w:ascii="Calisto MT" w:hAnsi="Calisto MT"/>
              </w:rPr>
              <w:t xml:space="preserve">                              2005 – 2017 </w:t>
            </w:r>
          </w:p>
        </w:tc>
      </w:tr>
      <w:tr w:rsidR="008D6187" w:rsidRPr="00665FC2" w14:paraId="0D97C7DA" w14:textId="77777777" w:rsidTr="000C6F38">
        <w:sdt>
          <w:sdtPr>
            <w:rPr>
              <w:rFonts w:ascii="Calisto MT" w:hAnsi="Calisto MT"/>
            </w:rPr>
            <w:id w:val="17159688"/>
            <w:placeholder>
              <w:docPart w:val="FB07D60C85DD49648D48431330405AFD"/>
            </w:placeholder>
          </w:sdtPr>
          <w:sdtEndPr/>
          <w:sdtContent>
            <w:tc>
              <w:tcPr>
                <w:tcW w:w="3414" w:type="pct"/>
              </w:tcPr>
              <w:p w14:paraId="3504C92C" w14:textId="77777777" w:rsidR="008D6187" w:rsidRDefault="008D6187" w:rsidP="008D6187">
                <w:pPr>
                  <w:pStyle w:val="ListBullet"/>
                  <w:numPr>
                    <w:ilvl w:val="0"/>
                    <w:numId w:val="23"/>
                  </w:numPr>
                  <w:spacing w:line="300" w:lineRule="exact"/>
                  <w:rPr>
                    <w:rFonts w:ascii="Calisto MT" w:hAnsi="Calisto MT"/>
                  </w:rPr>
                </w:pPr>
                <w:r w:rsidRPr="00665FC2">
                  <w:rPr>
                    <w:rFonts w:ascii="Calisto MT" w:hAnsi="Calisto MT"/>
                  </w:rPr>
                  <w:t>President of Student Government Association, HCC</w:t>
                </w:r>
              </w:p>
              <w:p w14:paraId="13A660B9" w14:textId="77777777" w:rsidR="008D6187" w:rsidRDefault="008D6187" w:rsidP="008D6187">
                <w:pPr>
                  <w:pStyle w:val="ListBullet"/>
                  <w:numPr>
                    <w:ilvl w:val="0"/>
                    <w:numId w:val="23"/>
                  </w:numPr>
                  <w:spacing w:line="300" w:lineRule="exact"/>
                  <w:rPr>
                    <w:rFonts w:ascii="Calisto MT" w:hAnsi="Calisto MT"/>
                  </w:rPr>
                </w:pPr>
                <w:r w:rsidRPr="00665FC2">
                  <w:rPr>
                    <w:rFonts w:ascii="Calisto MT" w:hAnsi="Calisto MT"/>
                  </w:rPr>
                  <w:t>Secretary of Student Government Association, HCC</w:t>
                </w:r>
              </w:p>
              <w:p w14:paraId="70D95479" w14:textId="77777777" w:rsidR="008D6187" w:rsidRPr="00DF2AAA" w:rsidRDefault="008D6187" w:rsidP="008D6187">
                <w:pPr>
                  <w:pStyle w:val="ListBullet"/>
                  <w:numPr>
                    <w:ilvl w:val="0"/>
                    <w:numId w:val="23"/>
                  </w:numPr>
                  <w:spacing w:line="300" w:lineRule="exact"/>
                  <w:rPr>
                    <w:rFonts w:ascii="Calisto MT" w:hAnsi="Calisto MT"/>
                  </w:rPr>
                </w:pPr>
                <w:r w:rsidRPr="00665FC2">
                  <w:rPr>
                    <w:rFonts w:ascii="Calisto MT" w:hAnsi="Calisto MT"/>
                  </w:rPr>
                  <w:t>President of Music Club, HCC</w:t>
                </w:r>
              </w:p>
            </w:tc>
          </w:sdtContent>
        </w:sdt>
        <w:tc>
          <w:tcPr>
            <w:tcW w:w="192" w:type="pct"/>
          </w:tcPr>
          <w:p w14:paraId="5C8A99CB" w14:textId="77777777" w:rsidR="008D6187" w:rsidRPr="00665FC2" w:rsidRDefault="008D6187" w:rsidP="000C6F38">
            <w:pPr>
              <w:spacing w:line="300" w:lineRule="exact"/>
              <w:rPr>
                <w:rFonts w:ascii="Calisto MT" w:hAnsi="Calisto MT"/>
              </w:rPr>
            </w:pPr>
          </w:p>
        </w:tc>
        <w:tc>
          <w:tcPr>
            <w:tcW w:w="1394" w:type="pct"/>
          </w:tcPr>
          <w:p w14:paraId="4C3AFA0E" w14:textId="77777777" w:rsidR="008D6187" w:rsidRPr="00665FC2" w:rsidRDefault="008D6187" w:rsidP="000C6F38">
            <w:pPr>
              <w:pStyle w:val="Date"/>
              <w:spacing w:line="300" w:lineRule="exact"/>
              <w:rPr>
                <w:rFonts w:ascii="Calisto MT" w:hAnsi="Calisto MT"/>
              </w:rPr>
            </w:pPr>
            <w:r>
              <w:rPr>
                <w:rFonts w:ascii="Calisto MT" w:hAnsi="Calisto MT"/>
              </w:rPr>
              <w:t xml:space="preserve">1994 – 1995                         1993 – 1994                    1993 – 1995  </w:t>
            </w:r>
            <w:r w:rsidRPr="00665FC2">
              <w:rPr>
                <w:rFonts w:ascii="Calisto MT" w:hAnsi="Calisto MT"/>
              </w:rPr>
              <w:t xml:space="preserve"> </w:t>
            </w:r>
          </w:p>
        </w:tc>
      </w:tr>
    </w:tbl>
    <w:p w14:paraId="6FC1822F" w14:textId="77777777" w:rsidR="008D6187" w:rsidRPr="00386378" w:rsidRDefault="008D6187" w:rsidP="008D6187">
      <w:pPr>
        <w:pStyle w:val="Heading1"/>
        <w:spacing w:line="300" w:lineRule="exact"/>
        <w:rPr>
          <w:rFonts w:ascii="Perpetua Titling MT" w:hAnsi="Perpetua Titling MT"/>
          <w:color w:val="176612"/>
        </w:rPr>
      </w:pPr>
      <w:r w:rsidRPr="00386378">
        <w:rPr>
          <w:rFonts w:ascii="Perpetua Titling MT" w:hAnsi="Perpetua Titling MT"/>
          <w:color w:val="176612"/>
        </w:rPr>
        <w:t>HONORS AND AWARDS</w:t>
      </w:r>
    </w:p>
    <w:tbl>
      <w:tblPr>
        <w:tblStyle w:val="CVDetails"/>
        <w:tblW w:w="5000" w:type="pct"/>
        <w:tblLook w:val="04A0" w:firstRow="1" w:lastRow="0" w:firstColumn="1" w:lastColumn="0" w:noHBand="0" w:noVBand="1"/>
      </w:tblPr>
      <w:tblGrid>
        <w:gridCol w:w="6489"/>
        <w:gridCol w:w="365"/>
        <w:gridCol w:w="2650"/>
      </w:tblGrid>
      <w:tr w:rsidR="008D6187" w14:paraId="6B678B51" w14:textId="77777777" w:rsidTr="000C6F38">
        <w:tc>
          <w:tcPr>
            <w:tcW w:w="3414" w:type="pct"/>
          </w:tcPr>
          <w:p w14:paraId="6DAC371D" w14:textId="77777777" w:rsidR="008D6187" w:rsidRPr="00386378" w:rsidRDefault="008D6187" w:rsidP="008D6187">
            <w:pPr>
              <w:pStyle w:val="ListBullet"/>
              <w:numPr>
                <w:ilvl w:val="0"/>
                <w:numId w:val="23"/>
              </w:numPr>
              <w:spacing w:line="300" w:lineRule="exact"/>
              <w:rPr>
                <w:rFonts w:ascii="Calisto MT" w:hAnsi="Calisto MT"/>
              </w:rPr>
            </w:pPr>
            <w:r w:rsidRPr="00386378">
              <w:rPr>
                <w:rFonts w:ascii="Calisto MT" w:hAnsi="Calisto MT"/>
              </w:rPr>
              <w:t>Frank H. Spain Scholarship</w:t>
            </w:r>
          </w:p>
        </w:tc>
        <w:tc>
          <w:tcPr>
            <w:tcW w:w="192" w:type="pct"/>
          </w:tcPr>
          <w:p w14:paraId="02CB3F10" w14:textId="77777777" w:rsidR="008D6187" w:rsidRPr="00386378" w:rsidRDefault="008D6187" w:rsidP="000C6F38">
            <w:pPr>
              <w:spacing w:line="300" w:lineRule="exact"/>
              <w:rPr>
                <w:rFonts w:ascii="Calisto MT" w:hAnsi="Calisto MT"/>
              </w:rPr>
            </w:pPr>
          </w:p>
        </w:tc>
        <w:tc>
          <w:tcPr>
            <w:tcW w:w="1394" w:type="pct"/>
          </w:tcPr>
          <w:p w14:paraId="4A3EEF1A" w14:textId="77777777" w:rsidR="008D6187" w:rsidRPr="00386378" w:rsidRDefault="008D6187" w:rsidP="000C6F38">
            <w:pPr>
              <w:pStyle w:val="Date"/>
              <w:spacing w:line="300" w:lineRule="exact"/>
              <w:rPr>
                <w:rFonts w:ascii="Calisto MT" w:hAnsi="Calisto MT"/>
              </w:rPr>
            </w:pPr>
            <w:r w:rsidRPr="00386378">
              <w:rPr>
                <w:rFonts w:ascii="Calisto MT" w:hAnsi="Calisto MT"/>
              </w:rPr>
              <w:t>1995</w:t>
            </w:r>
          </w:p>
        </w:tc>
      </w:tr>
      <w:tr w:rsidR="008D6187" w14:paraId="4D76EC19" w14:textId="77777777" w:rsidTr="000C6F38">
        <w:sdt>
          <w:sdtPr>
            <w:rPr>
              <w:rFonts w:ascii="Calisto MT" w:hAnsi="Calisto MT"/>
            </w:rPr>
            <w:id w:val="-157998726"/>
            <w:placeholder>
              <w:docPart w:val="3E66ECF59AB34DFFBEBB0B4C91DF63B4"/>
            </w:placeholder>
          </w:sdtPr>
          <w:sdtEndPr/>
          <w:sdtContent>
            <w:tc>
              <w:tcPr>
                <w:tcW w:w="3414" w:type="pct"/>
              </w:tcPr>
              <w:p w14:paraId="7E588F38" w14:textId="77777777" w:rsidR="008D6187" w:rsidRPr="00386378" w:rsidRDefault="008D6187" w:rsidP="008D6187">
                <w:pPr>
                  <w:pStyle w:val="ListBullet"/>
                  <w:numPr>
                    <w:ilvl w:val="0"/>
                    <w:numId w:val="23"/>
                  </w:numPr>
                  <w:spacing w:line="300" w:lineRule="exact"/>
                  <w:rPr>
                    <w:rFonts w:ascii="Calisto MT" w:hAnsi="Calisto MT"/>
                  </w:rPr>
                </w:pPr>
                <w:r w:rsidRPr="00386378">
                  <w:rPr>
                    <w:rFonts w:ascii="Calisto MT" w:hAnsi="Calisto MT"/>
                  </w:rPr>
                  <w:t>MAGNA CUM LAUDE for every degree owned</w:t>
                </w:r>
              </w:p>
            </w:tc>
          </w:sdtContent>
        </w:sdt>
        <w:tc>
          <w:tcPr>
            <w:tcW w:w="192" w:type="pct"/>
          </w:tcPr>
          <w:p w14:paraId="267B4DA8" w14:textId="77777777" w:rsidR="008D6187" w:rsidRPr="00386378" w:rsidRDefault="008D6187" w:rsidP="000C6F38">
            <w:pPr>
              <w:spacing w:line="300" w:lineRule="exact"/>
              <w:rPr>
                <w:rFonts w:ascii="Calisto MT" w:hAnsi="Calisto MT"/>
              </w:rPr>
            </w:pPr>
          </w:p>
        </w:tc>
        <w:tc>
          <w:tcPr>
            <w:tcW w:w="1394" w:type="pct"/>
          </w:tcPr>
          <w:p w14:paraId="635EF8AD" w14:textId="77777777" w:rsidR="008D6187" w:rsidRPr="00386378" w:rsidRDefault="008D6187" w:rsidP="000C6F38">
            <w:pPr>
              <w:pStyle w:val="Date"/>
              <w:spacing w:line="300" w:lineRule="exact"/>
              <w:rPr>
                <w:rFonts w:ascii="Calisto MT" w:hAnsi="Calisto MT"/>
              </w:rPr>
            </w:pPr>
            <w:r w:rsidRPr="00386378">
              <w:rPr>
                <w:rFonts w:ascii="Calisto MT" w:hAnsi="Calisto MT"/>
              </w:rPr>
              <w:t xml:space="preserve">1995 - 1999 </w:t>
            </w:r>
          </w:p>
        </w:tc>
      </w:tr>
      <w:tr w:rsidR="008D6187" w14:paraId="026F8371" w14:textId="77777777" w:rsidTr="000C6F38">
        <w:sdt>
          <w:sdtPr>
            <w:rPr>
              <w:rFonts w:ascii="Calisto MT" w:hAnsi="Calisto MT"/>
            </w:rPr>
            <w:id w:val="-1845080938"/>
            <w:placeholder>
              <w:docPart w:val="F870FD0955C74C9AA6907BCF773FAC8D"/>
            </w:placeholder>
          </w:sdtPr>
          <w:sdtEndPr/>
          <w:sdtContent>
            <w:tc>
              <w:tcPr>
                <w:tcW w:w="3414" w:type="pct"/>
              </w:tcPr>
              <w:p w14:paraId="664C6075" w14:textId="77777777" w:rsidR="008D6187" w:rsidRPr="00386378" w:rsidRDefault="008D6187" w:rsidP="008D6187">
                <w:pPr>
                  <w:pStyle w:val="ListBullet"/>
                  <w:numPr>
                    <w:ilvl w:val="0"/>
                    <w:numId w:val="24"/>
                  </w:numPr>
                  <w:spacing w:line="300" w:lineRule="exact"/>
                  <w:rPr>
                    <w:rFonts w:ascii="Calisto MT" w:hAnsi="Calisto MT"/>
                  </w:rPr>
                </w:pPr>
                <w:r w:rsidRPr="00386378">
                  <w:rPr>
                    <w:rFonts w:ascii="Calisto MT" w:hAnsi="Calisto MT"/>
                  </w:rPr>
                  <w:t>Tae Kwon Do Life Achievement Award</w:t>
                </w:r>
              </w:p>
            </w:tc>
          </w:sdtContent>
        </w:sdt>
        <w:tc>
          <w:tcPr>
            <w:tcW w:w="192" w:type="pct"/>
          </w:tcPr>
          <w:p w14:paraId="1B1D5F7E" w14:textId="77777777" w:rsidR="008D6187" w:rsidRPr="00386378" w:rsidRDefault="008D6187" w:rsidP="000C6F38">
            <w:pPr>
              <w:spacing w:line="300" w:lineRule="exact"/>
              <w:rPr>
                <w:rFonts w:ascii="Calisto MT" w:hAnsi="Calisto MT"/>
              </w:rPr>
            </w:pPr>
          </w:p>
        </w:tc>
        <w:tc>
          <w:tcPr>
            <w:tcW w:w="1394" w:type="pct"/>
          </w:tcPr>
          <w:p w14:paraId="50E52955" w14:textId="77777777" w:rsidR="008D6187" w:rsidRPr="00386378" w:rsidRDefault="008D6187" w:rsidP="000C6F38">
            <w:pPr>
              <w:pStyle w:val="Date"/>
              <w:spacing w:line="300" w:lineRule="exact"/>
              <w:rPr>
                <w:rFonts w:ascii="Calisto MT" w:hAnsi="Calisto MT"/>
              </w:rPr>
            </w:pPr>
            <w:r w:rsidRPr="00386378">
              <w:rPr>
                <w:rFonts w:ascii="Calisto MT" w:hAnsi="Calisto MT"/>
              </w:rPr>
              <w:t>2015</w:t>
            </w:r>
          </w:p>
        </w:tc>
      </w:tr>
    </w:tbl>
    <w:p w14:paraId="20EB3671" w14:textId="77777777" w:rsidR="007A7378" w:rsidRPr="004923A6" w:rsidRDefault="007A7378" w:rsidP="007A7378">
      <w:pPr>
        <w:pStyle w:val="Heading1"/>
        <w:spacing w:line="300" w:lineRule="exact"/>
        <w:rPr>
          <w:rFonts w:ascii="Perpetua Titling MT" w:hAnsi="Perpetua Titling MT"/>
          <w:color w:val="176612"/>
        </w:rPr>
      </w:pPr>
      <w:r w:rsidRPr="004923A6">
        <w:rPr>
          <w:rFonts w:ascii="Perpetua Titling MT" w:hAnsi="Perpetua Titling MT"/>
          <w:color w:val="176612"/>
        </w:rPr>
        <w:t>PROFESSIONAL references</w:t>
      </w:r>
    </w:p>
    <w:tbl>
      <w:tblPr>
        <w:tblStyle w:val="CVDetails"/>
        <w:tblW w:w="5000" w:type="pct"/>
        <w:tblLook w:val="04A0" w:firstRow="1" w:lastRow="0" w:firstColumn="1" w:lastColumn="0" w:noHBand="0" w:noVBand="1"/>
      </w:tblPr>
      <w:tblGrid>
        <w:gridCol w:w="6489"/>
        <w:gridCol w:w="365"/>
        <w:gridCol w:w="2650"/>
      </w:tblGrid>
      <w:tr w:rsidR="007A7378" w14:paraId="516B0614" w14:textId="77777777" w:rsidTr="000C6F38">
        <w:sdt>
          <w:sdtPr>
            <w:rPr>
              <w:rFonts w:ascii="Calisto MT" w:hAnsi="Calisto MT"/>
            </w:rPr>
            <w:id w:val="-1714262087"/>
            <w:placeholder>
              <w:docPart w:val="D7B8CB1FE9BE4CBC85F87C7078B0186F"/>
            </w:placeholder>
          </w:sdtPr>
          <w:sdtEndPr/>
          <w:sdtContent>
            <w:tc>
              <w:tcPr>
                <w:tcW w:w="3414" w:type="pct"/>
              </w:tcPr>
              <w:p w14:paraId="7A9447B7" w14:textId="77777777" w:rsidR="007A7378" w:rsidRPr="00386378" w:rsidRDefault="007A7378" w:rsidP="007A7378">
                <w:pPr>
                  <w:pStyle w:val="ListBullet"/>
                  <w:numPr>
                    <w:ilvl w:val="0"/>
                    <w:numId w:val="2"/>
                  </w:numPr>
                  <w:spacing w:line="300" w:lineRule="exact"/>
                  <w:rPr>
                    <w:rFonts w:ascii="Calisto MT" w:hAnsi="Calisto MT"/>
                  </w:rPr>
                </w:pPr>
                <w:r w:rsidRPr="00386378">
                  <w:rPr>
                    <w:rFonts w:ascii="Calisto MT" w:hAnsi="Calisto MT"/>
                  </w:rPr>
                  <w:t>Dr. C. Victor Fung, Professor of Music Education</w:t>
                </w:r>
              </w:p>
              <w:p w14:paraId="2590404D"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University of South Florida</w:t>
                </w:r>
              </w:p>
              <w:p w14:paraId="29FF9786"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Center for Music Education Research</w:t>
                </w:r>
              </w:p>
              <w:p w14:paraId="4D64C971"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School of Music</w:t>
                </w:r>
              </w:p>
              <w:p w14:paraId="2E90E51E"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Tampa, FL</w:t>
                </w:r>
              </w:p>
              <w:p w14:paraId="07B28D6A" w14:textId="77777777" w:rsidR="007A7378" w:rsidRPr="00386378" w:rsidRDefault="00C30A24" w:rsidP="000C6F38">
                <w:pPr>
                  <w:pStyle w:val="ListBullet"/>
                  <w:numPr>
                    <w:ilvl w:val="0"/>
                    <w:numId w:val="0"/>
                  </w:numPr>
                  <w:spacing w:line="300" w:lineRule="exact"/>
                  <w:ind w:left="360"/>
                  <w:rPr>
                    <w:rFonts w:ascii="Calisto MT" w:hAnsi="Calisto MT"/>
                    <w:color w:val="0070C0"/>
                  </w:rPr>
                </w:pPr>
                <w:hyperlink r:id="rId11" w:history="1">
                  <w:r w:rsidR="007A7378" w:rsidRPr="00386378">
                    <w:rPr>
                      <w:rStyle w:val="Hyperlink"/>
                      <w:rFonts w:ascii="Calisto MT" w:hAnsi="Calisto MT"/>
                      <w:color w:val="0070C0"/>
                    </w:rPr>
                    <w:t>fung@usf.edu</w:t>
                  </w:r>
                </w:hyperlink>
              </w:p>
              <w:p w14:paraId="67E7C2FE"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813) 974-3975</w:t>
                </w:r>
              </w:p>
            </w:tc>
          </w:sdtContent>
        </w:sdt>
        <w:tc>
          <w:tcPr>
            <w:tcW w:w="192" w:type="pct"/>
          </w:tcPr>
          <w:p w14:paraId="41307FE9" w14:textId="77777777" w:rsidR="007A7378" w:rsidRDefault="007A7378" w:rsidP="000C6F38">
            <w:pPr>
              <w:spacing w:line="300" w:lineRule="exact"/>
            </w:pPr>
          </w:p>
        </w:tc>
        <w:tc>
          <w:tcPr>
            <w:tcW w:w="1394" w:type="pct"/>
          </w:tcPr>
          <w:p w14:paraId="7CA7EE39" w14:textId="77777777" w:rsidR="007A7378" w:rsidRDefault="007A7378" w:rsidP="000C6F38">
            <w:pPr>
              <w:pStyle w:val="Date"/>
              <w:spacing w:line="300" w:lineRule="exact"/>
            </w:pPr>
          </w:p>
        </w:tc>
      </w:tr>
      <w:tr w:rsidR="007A7378" w14:paraId="7D92D2D3" w14:textId="77777777" w:rsidTr="000C6F38">
        <w:sdt>
          <w:sdtPr>
            <w:rPr>
              <w:rFonts w:ascii="Calisto MT" w:hAnsi="Calisto MT"/>
            </w:rPr>
            <w:id w:val="1969167896"/>
            <w:placeholder>
              <w:docPart w:val="CD6E4D54A76C4146B206C54733FED74F"/>
            </w:placeholder>
          </w:sdtPr>
          <w:sdtEndPr/>
          <w:sdtContent>
            <w:tc>
              <w:tcPr>
                <w:tcW w:w="3414" w:type="pct"/>
              </w:tcPr>
              <w:p w14:paraId="11D51365" w14:textId="77777777" w:rsidR="007A7378" w:rsidRPr="00386378" w:rsidRDefault="007A7378" w:rsidP="007A7378">
                <w:pPr>
                  <w:pStyle w:val="ListBullet"/>
                  <w:numPr>
                    <w:ilvl w:val="0"/>
                    <w:numId w:val="2"/>
                  </w:numPr>
                  <w:spacing w:line="300" w:lineRule="exact"/>
                  <w:rPr>
                    <w:rFonts w:ascii="Calisto MT" w:hAnsi="Calisto MT"/>
                  </w:rPr>
                </w:pPr>
                <w:r w:rsidRPr="00386378">
                  <w:rPr>
                    <w:rFonts w:ascii="Calisto MT" w:hAnsi="Calisto MT"/>
                  </w:rPr>
                  <w:t>Dr. Clint Randles</w:t>
                </w:r>
                <w:r w:rsidRPr="00386378">
                  <w:rPr>
                    <w:rFonts w:ascii="Calisto MT" w:hAnsi="Calisto MT"/>
                    <w:color w:val="FF0000"/>
                  </w:rPr>
                  <w:t xml:space="preserve">, </w:t>
                </w:r>
                <w:r w:rsidRPr="00386378">
                  <w:rPr>
                    <w:rFonts w:ascii="Calisto MT" w:hAnsi="Calisto MT"/>
                  </w:rPr>
                  <w:t>Associate Professor of Music Education</w:t>
                </w:r>
              </w:p>
              <w:p w14:paraId="3655D346"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University of South Florida</w:t>
                </w:r>
              </w:p>
              <w:p w14:paraId="1596E625"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Center for Music Education Research</w:t>
                </w:r>
              </w:p>
              <w:p w14:paraId="5907D861"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School of Music</w:t>
                </w:r>
              </w:p>
              <w:p w14:paraId="1D04F142"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Tampa, FL</w:t>
                </w:r>
              </w:p>
              <w:p w14:paraId="61A839A8" w14:textId="77777777" w:rsidR="007A7378" w:rsidRPr="00386378" w:rsidRDefault="00C30A24" w:rsidP="000C6F38">
                <w:pPr>
                  <w:pStyle w:val="ListBullet"/>
                  <w:numPr>
                    <w:ilvl w:val="0"/>
                    <w:numId w:val="0"/>
                  </w:numPr>
                  <w:spacing w:line="300" w:lineRule="exact"/>
                  <w:ind w:left="360"/>
                  <w:rPr>
                    <w:rFonts w:ascii="Calisto MT" w:hAnsi="Calisto MT"/>
                    <w:color w:val="0070C0"/>
                  </w:rPr>
                </w:pPr>
                <w:hyperlink r:id="rId12" w:history="1">
                  <w:r w:rsidR="007A7378" w:rsidRPr="00386378">
                    <w:rPr>
                      <w:rStyle w:val="Hyperlink"/>
                      <w:rFonts w:ascii="Calisto MT" w:hAnsi="Calisto MT"/>
                      <w:color w:val="0070C0"/>
                    </w:rPr>
                    <w:t>randlesc@usf.edu</w:t>
                  </w:r>
                </w:hyperlink>
              </w:p>
              <w:p w14:paraId="0DB8C337"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813) 974-4285</w:t>
                </w:r>
              </w:p>
            </w:tc>
          </w:sdtContent>
        </w:sdt>
        <w:tc>
          <w:tcPr>
            <w:tcW w:w="192" w:type="pct"/>
          </w:tcPr>
          <w:p w14:paraId="0425DF03" w14:textId="77777777" w:rsidR="007A7378" w:rsidRDefault="007A7378" w:rsidP="000C6F38">
            <w:pPr>
              <w:spacing w:line="300" w:lineRule="exact"/>
            </w:pPr>
          </w:p>
        </w:tc>
        <w:tc>
          <w:tcPr>
            <w:tcW w:w="1394" w:type="pct"/>
          </w:tcPr>
          <w:p w14:paraId="3BE93B40" w14:textId="77777777" w:rsidR="007A7378" w:rsidRDefault="007A7378" w:rsidP="000C6F38">
            <w:pPr>
              <w:pStyle w:val="Date"/>
              <w:spacing w:line="300" w:lineRule="exact"/>
            </w:pPr>
          </w:p>
        </w:tc>
      </w:tr>
      <w:tr w:rsidR="007A7378" w14:paraId="5E0A4ECA" w14:textId="77777777" w:rsidTr="000C6F38">
        <w:sdt>
          <w:sdtPr>
            <w:rPr>
              <w:rFonts w:ascii="Calisto MT" w:hAnsi="Calisto MT"/>
            </w:rPr>
            <w:id w:val="-711956735"/>
            <w:placeholder>
              <w:docPart w:val="B4310AFEDC564620851E42DA57A0BCBF"/>
            </w:placeholder>
          </w:sdtPr>
          <w:sdtEndPr/>
          <w:sdtContent>
            <w:tc>
              <w:tcPr>
                <w:tcW w:w="3414" w:type="pct"/>
              </w:tcPr>
              <w:p w14:paraId="04AEDAEC" w14:textId="77777777" w:rsidR="007A7378" w:rsidRPr="00386378" w:rsidRDefault="007A7378" w:rsidP="007A7378">
                <w:pPr>
                  <w:pStyle w:val="ListBullet"/>
                  <w:numPr>
                    <w:ilvl w:val="0"/>
                    <w:numId w:val="2"/>
                  </w:numPr>
                  <w:spacing w:line="300" w:lineRule="exact"/>
                  <w:rPr>
                    <w:rFonts w:ascii="Calisto MT" w:hAnsi="Calisto MT"/>
                  </w:rPr>
                </w:pPr>
                <w:r w:rsidRPr="00386378">
                  <w:rPr>
                    <w:rFonts w:ascii="Calisto MT" w:hAnsi="Calisto MT"/>
                  </w:rPr>
                  <w:t>Dr. William Wiedrich, Associate Professor of Conducting</w:t>
                </w:r>
              </w:p>
              <w:p w14:paraId="4311435C"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University of South Florida</w:t>
                </w:r>
              </w:p>
              <w:p w14:paraId="08520009"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Center for Music Education Research</w:t>
                </w:r>
              </w:p>
              <w:p w14:paraId="4CD8040E"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School of Music</w:t>
                </w:r>
              </w:p>
              <w:p w14:paraId="16205C10" w14:textId="77777777" w:rsidR="007A7378" w:rsidRPr="00386378" w:rsidRDefault="007A7378" w:rsidP="000C6F38">
                <w:pPr>
                  <w:pStyle w:val="ListBullet"/>
                  <w:numPr>
                    <w:ilvl w:val="0"/>
                    <w:numId w:val="0"/>
                  </w:numPr>
                  <w:spacing w:line="300" w:lineRule="exact"/>
                  <w:ind w:left="360"/>
                  <w:rPr>
                    <w:rFonts w:ascii="Calisto MT" w:hAnsi="Calisto MT"/>
                  </w:rPr>
                </w:pPr>
                <w:r w:rsidRPr="00386378">
                  <w:rPr>
                    <w:rFonts w:ascii="Calisto MT" w:hAnsi="Calisto MT"/>
                  </w:rPr>
                  <w:t>Tampa, FL</w:t>
                </w:r>
              </w:p>
              <w:p w14:paraId="72789685" w14:textId="77777777" w:rsidR="007A7378" w:rsidRPr="00386378" w:rsidRDefault="00C30A24" w:rsidP="000C6F38">
                <w:pPr>
                  <w:pStyle w:val="ListBullet"/>
                  <w:numPr>
                    <w:ilvl w:val="0"/>
                    <w:numId w:val="0"/>
                  </w:numPr>
                  <w:spacing w:line="300" w:lineRule="exact"/>
                  <w:ind w:left="360"/>
                  <w:rPr>
                    <w:rFonts w:ascii="Calisto MT" w:hAnsi="Calisto MT"/>
                    <w:color w:val="0070C0"/>
                  </w:rPr>
                </w:pPr>
                <w:hyperlink r:id="rId13" w:history="1">
                  <w:r w:rsidR="007A7378" w:rsidRPr="00386378">
                    <w:rPr>
                      <w:rStyle w:val="Hyperlink"/>
                      <w:rFonts w:ascii="Calisto MT" w:hAnsi="Calisto MT"/>
                      <w:color w:val="0070C0"/>
                    </w:rPr>
                    <w:t>wiedrich@usf.edu</w:t>
                  </w:r>
                </w:hyperlink>
              </w:p>
              <w:p w14:paraId="2855F8D4" w14:textId="1A3EBF72" w:rsidR="007A7378" w:rsidRPr="00386378" w:rsidRDefault="007A7378" w:rsidP="000D02E4">
                <w:pPr>
                  <w:pStyle w:val="ListBullet"/>
                  <w:numPr>
                    <w:ilvl w:val="0"/>
                    <w:numId w:val="0"/>
                  </w:numPr>
                  <w:spacing w:line="300" w:lineRule="exact"/>
                  <w:ind w:left="360"/>
                  <w:rPr>
                    <w:rFonts w:ascii="Calisto MT" w:hAnsi="Calisto MT"/>
                  </w:rPr>
                </w:pPr>
                <w:r w:rsidRPr="00386378">
                  <w:rPr>
                    <w:rFonts w:ascii="Calisto MT" w:hAnsi="Calisto MT"/>
                  </w:rPr>
                  <w:t>(813) 974-4322</w:t>
                </w:r>
              </w:p>
            </w:tc>
          </w:sdtContent>
        </w:sdt>
        <w:tc>
          <w:tcPr>
            <w:tcW w:w="192" w:type="pct"/>
          </w:tcPr>
          <w:p w14:paraId="0537B4B0" w14:textId="77777777" w:rsidR="007A7378" w:rsidRDefault="007A7378" w:rsidP="000C6F38">
            <w:pPr>
              <w:spacing w:line="300" w:lineRule="exact"/>
            </w:pPr>
          </w:p>
        </w:tc>
        <w:tc>
          <w:tcPr>
            <w:tcW w:w="1394" w:type="pct"/>
          </w:tcPr>
          <w:p w14:paraId="451B64FB" w14:textId="77777777" w:rsidR="007A7378" w:rsidRDefault="007A7378" w:rsidP="000C6F38">
            <w:pPr>
              <w:pStyle w:val="Date"/>
              <w:spacing w:line="300" w:lineRule="exact"/>
            </w:pPr>
          </w:p>
          <w:p w14:paraId="46FDCEFE" w14:textId="77777777" w:rsidR="007A7378" w:rsidRDefault="007A7378" w:rsidP="000C6F38">
            <w:pPr>
              <w:spacing w:line="300" w:lineRule="exact"/>
            </w:pPr>
          </w:p>
          <w:p w14:paraId="11FAD000" w14:textId="77777777" w:rsidR="007A7378" w:rsidRPr="0086716C" w:rsidRDefault="007A7378" w:rsidP="000C6F38">
            <w:pPr>
              <w:pStyle w:val="Date"/>
              <w:spacing w:line="300" w:lineRule="exact"/>
            </w:pPr>
          </w:p>
        </w:tc>
      </w:tr>
    </w:tbl>
    <w:p w14:paraId="591FB0F3" w14:textId="77777777" w:rsidR="008D6187" w:rsidRDefault="008D6187" w:rsidP="000D02E4"/>
    <w:sectPr w:rsidR="008D6187" w:rsidSect="005D4714">
      <w:headerReference w:type="even" r:id="rId14"/>
      <w:headerReference w:type="default" r:id="rId15"/>
      <w:footerReference w:type="even" r:id="rId16"/>
      <w:footerReference w:type="default" r:id="rId17"/>
      <w:headerReference w:type="first" r:id="rId18"/>
      <w:footerReference w:type="first" r:id="rId19"/>
      <w:pgSz w:w="12240" w:h="15840"/>
      <w:pgMar w:top="1440" w:right="1296"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2F9B0" w14:textId="77777777" w:rsidR="00C30A24" w:rsidRDefault="00C30A24" w:rsidP="00E13AD8">
      <w:pPr>
        <w:spacing w:line="240" w:lineRule="auto"/>
      </w:pPr>
      <w:r>
        <w:separator/>
      </w:r>
    </w:p>
  </w:endnote>
  <w:endnote w:type="continuationSeparator" w:id="0">
    <w:p w14:paraId="0BBA9DE8" w14:textId="77777777" w:rsidR="00C30A24" w:rsidRDefault="00C30A24" w:rsidP="00E13A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A4142" w14:textId="77777777" w:rsidR="00E13AD8" w:rsidRDefault="00E13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891786"/>
      <w:docPartObj>
        <w:docPartGallery w:val="Page Numbers (Bottom of Page)"/>
        <w:docPartUnique/>
      </w:docPartObj>
    </w:sdtPr>
    <w:sdtEndPr/>
    <w:sdtContent>
      <w:sdt>
        <w:sdtPr>
          <w:id w:val="-1705238520"/>
          <w:docPartObj>
            <w:docPartGallery w:val="Page Numbers (Top of Page)"/>
            <w:docPartUnique/>
          </w:docPartObj>
        </w:sdtPr>
        <w:sdtEndPr/>
        <w:sdtContent>
          <w:p w14:paraId="7CD577C3" w14:textId="20345FA5" w:rsidR="00E13AD8" w:rsidRDefault="00E13AD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80BE30B" w14:textId="77777777" w:rsidR="00E13AD8" w:rsidRDefault="00E13A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B9FFC" w14:textId="77777777" w:rsidR="00E13AD8" w:rsidRDefault="00E1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8B622C" w14:textId="77777777" w:rsidR="00C30A24" w:rsidRDefault="00C30A24" w:rsidP="00E13AD8">
      <w:pPr>
        <w:spacing w:line="240" w:lineRule="auto"/>
      </w:pPr>
      <w:r>
        <w:separator/>
      </w:r>
    </w:p>
  </w:footnote>
  <w:footnote w:type="continuationSeparator" w:id="0">
    <w:p w14:paraId="094ABE21" w14:textId="77777777" w:rsidR="00C30A24" w:rsidRDefault="00C30A24" w:rsidP="00E13A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8B2B8" w14:textId="77777777" w:rsidR="00E13AD8" w:rsidRDefault="00E13A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5C8E0" w14:textId="77777777" w:rsidR="00E13AD8" w:rsidRDefault="00E13A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2B4AC" w14:textId="77777777" w:rsidR="00E13AD8" w:rsidRDefault="00E13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66917"/>
    <w:multiLevelType w:val="hybridMultilevel"/>
    <w:tmpl w:val="B2ECBF9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0402D0"/>
    <w:multiLevelType w:val="hybridMultilevel"/>
    <w:tmpl w:val="2F32F6F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143E1F"/>
    <w:multiLevelType w:val="hybridMultilevel"/>
    <w:tmpl w:val="B82845A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CB439A"/>
    <w:multiLevelType w:val="hybridMultilevel"/>
    <w:tmpl w:val="3E0A716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F26F20"/>
    <w:multiLevelType w:val="hybridMultilevel"/>
    <w:tmpl w:val="E03CF63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14648C"/>
    <w:multiLevelType w:val="hybridMultilevel"/>
    <w:tmpl w:val="17A8E4D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AD75F5"/>
    <w:multiLevelType w:val="hybridMultilevel"/>
    <w:tmpl w:val="1CF40D7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A22259"/>
    <w:multiLevelType w:val="hybridMultilevel"/>
    <w:tmpl w:val="B630084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35331F"/>
    <w:multiLevelType w:val="hybridMultilevel"/>
    <w:tmpl w:val="C53E58F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3A5B7263"/>
    <w:multiLevelType w:val="hybridMultilevel"/>
    <w:tmpl w:val="580A08B4"/>
    <w:lvl w:ilvl="0" w:tplc="0409000B">
      <w:start w:val="1"/>
      <w:numFmt w:val="bullet"/>
      <w:lvlText w:val=""/>
      <w:lvlJc w:val="left"/>
      <w:pPr>
        <w:ind w:left="54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3DAA7509"/>
    <w:multiLevelType w:val="hybridMultilevel"/>
    <w:tmpl w:val="688298C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B5A5E08"/>
    <w:multiLevelType w:val="hybridMultilevel"/>
    <w:tmpl w:val="B43CF82E"/>
    <w:lvl w:ilvl="0" w:tplc="8F2047F2">
      <w:start w:val="1"/>
      <w:numFmt w:val="bullet"/>
      <w:pStyle w:val="ListBullet"/>
      <w:lvlText w:val="•"/>
      <w:lvlJc w:val="left"/>
      <w:pPr>
        <w:ind w:left="360" w:hanging="360"/>
      </w:pPr>
      <w:rPr>
        <w:rFonts w:ascii="Bell MT" w:hAnsi="Bell MT"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D15222"/>
    <w:multiLevelType w:val="hybridMultilevel"/>
    <w:tmpl w:val="2B4C7DC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FB43E8C"/>
    <w:multiLevelType w:val="hybridMultilevel"/>
    <w:tmpl w:val="5E3A5E78"/>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351DAE"/>
    <w:multiLevelType w:val="hybridMultilevel"/>
    <w:tmpl w:val="F2FE99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AE6379"/>
    <w:multiLevelType w:val="hybridMultilevel"/>
    <w:tmpl w:val="B5C282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892E75"/>
    <w:multiLevelType w:val="hybridMultilevel"/>
    <w:tmpl w:val="E074467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DAE0C74"/>
    <w:multiLevelType w:val="hybridMultilevel"/>
    <w:tmpl w:val="031A7EA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5BA3241"/>
    <w:multiLevelType w:val="hybridMultilevel"/>
    <w:tmpl w:val="2B26997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5ED52DB"/>
    <w:multiLevelType w:val="hybridMultilevel"/>
    <w:tmpl w:val="DB70EB1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753742C"/>
    <w:multiLevelType w:val="hybridMultilevel"/>
    <w:tmpl w:val="3610503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29220F"/>
    <w:multiLevelType w:val="hybridMultilevel"/>
    <w:tmpl w:val="8EBAF4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7428FD"/>
    <w:multiLevelType w:val="hybridMultilevel"/>
    <w:tmpl w:val="43FA495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DFD30E6"/>
    <w:multiLevelType w:val="hybridMultilevel"/>
    <w:tmpl w:val="45FADA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0"/>
  </w:num>
  <w:num w:numId="3">
    <w:abstractNumId w:val="18"/>
  </w:num>
  <w:num w:numId="4">
    <w:abstractNumId w:val="6"/>
  </w:num>
  <w:num w:numId="5">
    <w:abstractNumId w:val="13"/>
  </w:num>
  <w:num w:numId="6">
    <w:abstractNumId w:val="1"/>
  </w:num>
  <w:num w:numId="7">
    <w:abstractNumId w:val="10"/>
  </w:num>
  <w:num w:numId="8">
    <w:abstractNumId w:val="21"/>
  </w:num>
  <w:num w:numId="9">
    <w:abstractNumId w:val="15"/>
  </w:num>
  <w:num w:numId="10">
    <w:abstractNumId w:val="17"/>
  </w:num>
  <w:num w:numId="11">
    <w:abstractNumId w:val="7"/>
  </w:num>
  <w:num w:numId="12">
    <w:abstractNumId w:val="2"/>
  </w:num>
  <w:num w:numId="13">
    <w:abstractNumId w:val="16"/>
  </w:num>
  <w:num w:numId="14">
    <w:abstractNumId w:val="3"/>
  </w:num>
  <w:num w:numId="15">
    <w:abstractNumId w:val="9"/>
  </w:num>
  <w:num w:numId="16">
    <w:abstractNumId w:val="23"/>
  </w:num>
  <w:num w:numId="17">
    <w:abstractNumId w:val="8"/>
  </w:num>
  <w:num w:numId="18">
    <w:abstractNumId w:val="4"/>
  </w:num>
  <w:num w:numId="19">
    <w:abstractNumId w:val="5"/>
  </w:num>
  <w:num w:numId="20">
    <w:abstractNumId w:val="0"/>
  </w:num>
  <w:num w:numId="21">
    <w:abstractNumId w:val="22"/>
  </w:num>
  <w:num w:numId="22">
    <w:abstractNumId w:val="12"/>
  </w:num>
  <w:num w:numId="23">
    <w:abstractNumId w:val="19"/>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tDA2MTIxNzQwN7dU0lEKTi0uzszPAykwqwUAoRrTXSwAAAA="/>
  </w:docVars>
  <w:rsids>
    <w:rsidRoot w:val="008D6187"/>
    <w:rsid w:val="00055EE9"/>
    <w:rsid w:val="000A03DD"/>
    <w:rsid w:val="000D02E4"/>
    <w:rsid w:val="001470D3"/>
    <w:rsid w:val="001D402D"/>
    <w:rsid w:val="002209E6"/>
    <w:rsid w:val="0023492B"/>
    <w:rsid w:val="003317B8"/>
    <w:rsid w:val="00343F68"/>
    <w:rsid w:val="00392615"/>
    <w:rsid w:val="003D1F45"/>
    <w:rsid w:val="00414086"/>
    <w:rsid w:val="004B11C0"/>
    <w:rsid w:val="004C15F8"/>
    <w:rsid w:val="004F725B"/>
    <w:rsid w:val="005574AB"/>
    <w:rsid w:val="005B4973"/>
    <w:rsid w:val="005C50DB"/>
    <w:rsid w:val="005D4714"/>
    <w:rsid w:val="00634DB8"/>
    <w:rsid w:val="006615CC"/>
    <w:rsid w:val="006D0BFE"/>
    <w:rsid w:val="006F5978"/>
    <w:rsid w:val="00763752"/>
    <w:rsid w:val="007843DB"/>
    <w:rsid w:val="007A7378"/>
    <w:rsid w:val="007B3043"/>
    <w:rsid w:val="0082617B"/>
    <w:rsid w:val="008D6187"/>
    <w:rsid w:val="0098603C"/>
    <w:rsid w:val="0099159E"/>
    <w:rsid w:val="00991D0D"/>
    <w:rsid w:val="009E30CE"/>
    <w:rsid w:val="00A4082C"/>
    <w:rsid w:val="00AF60C8"/>
    <w:rsid w:val="00B40A19"/>
    <w:rsid w:val="00BA0CF0"/>
    <w:rsid w:val="00BB6C2C"/>
    <w:rsid w:val="00C303B8"/>
    <w:rsid w:val="00C30A24"/>
    <w:rsid w:val="00C41EA8"/>
    <w:rsid w:val="00CE5A15"/>
    <w:rsid w:val="00D467E6"/>
    <w:rsid w:val="00D727A0"/>
    <w:rsid w:val="00E13AD8"/>
    <w:rsid w:val="00EE68A8"/>
    <w:rsid w:val="00FF3A46"/>
    <w:rsid w:val="00FF4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73C27"/>
  <w15:chartTrackingRefBased/>
  <w15:docId w15:val="{7C09479A-1F4C-4007-B5FC-178587BA3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6187"/>
    <w:pPr>
      <w:spacing w:after="0" w:line="300" w:lineRule="auto"/>
    </w:pPr>
    <w:rPr>
      <w:rFonts w:eastAsiaTheme="minorEastAsia"/>
    </w:rPr>
  </w:style>
  <w:style w:type="paragraph" w:styleId="Heading1">
    <w:name w:val="heading 1"/>
    <w:basedOn w:val="Normal"/>
    <w:next w:val="BodyText"/>
    <w:link w:val="Heading1Char"/>
    <w:rsid w:val="008D6187"/>
    <w:pPr>
      <w:keepNext/>
      <w:keepLines/>
      <w:spacing w:before="400" w:after="200" w:line="240" w:lineRule="auto"/>
      <w:ind w:left="-720"/>
      <w:outlineLvl w:val="0"/>
    </w:pPr>
    <w:rPr>
      <w:rFonts w:asciiTheme="majorHAnsi" w:eastAsiaTheme="majorEastAsia" w:hAnsiTheme="majorHAnsi" w:cstheme="majorBidi"/>
      <w:b/>
      <w:b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rsid w:val="008D6187"/>
    <w:pPr>
      <w:spacing w:line="240" w:lineRule="auto"/>
      <w:ind w:right="-720"/>
      <w:jc w:val="right"/>
    </w:pPr>
    <w:rPr>
      <w:rFonts w:asciiTheme="majorHAnsi" w:eastAsiaTheme="majorEastAsia" w:hAnsiTheme="majorHAnsi" w:cstheme="majorBidi"/>
      <w:b/>
      <w:color w:val="4472C4" w:themeColor="accent1"/>
      <w:spacing w:val="5"/>
      <w:kern w:val="28"/>
      <w:sz w:val="32"/>
      <w:szCs w:val="32"/>
    </w:rPr>
  </w:style>
  <w:style w:type="character" w:customStyle="1" w:styleId="TitleChar">
    <w:name w:val="Title Char"/>
    <w:basedOn w:val="DefaultParagraphFont"/>
    <w:link w:val="Title"/>
    <w:rsid w:val="008D6187"/>
    <w:rPr>
      <w:rFonts w:asciiTheme="majorHAnsi" w:eastAsiaTheme="majorEastAsia" w:hAnsiTheme="majorHAnsi" w:cstheme="majorBidi"/>
      <w:b/>
      <w:color w:val="4472C4" w:themeColor="accent1"/>
      <w:spacing w:val="5"/>
      <w:kern w:val="28"/>
      <w:sz w:val="32"/>
      <w:szCs w:val="32"/>
    </w:rPr>
  </w:style>
  <w:style w:type="character" w:styleId="Hyperlink">
    <w:name w:val="Hyperlink"/>
    <w:basedOn w:val="DefaultParagraphFont"/>
    <w:uiPriority w:val="99"/>
    <w:unhideWhenUsed/>
    <w:rsid w:val="008D6187"/>
    <w:rPr>
      <w:color w:val="0563C1" w:themeColor="hyperlink"/>
      <w:u w:val="single"/>
    </w:rPr>
  </w:style>
  <w:style w:type="character" w:customStyle="1" w:styleId="Heading1Char">
    <w:name w:val="Heading 1 Char"/>
    <w:basedOn w:val="DefaultParagraphFont"/>
    <w:link w:val="Heading1"/>
    <w:rsid w:val="008D6187"/>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uiPriority w:val="99"/>
    <w:semiHidden/>
    <w:unhideWhenUsed/>
    <w:rsid w:val="008D6187"/>
    <w:pPr>
      <w:spacing w:after="120"/>
    </w:pPr>
  </w:style>
  <w:style w:type="character" w:customStyle="1" w:styleId="BodyTextChar">
    <w:name w:val="Body Text Char"/>
    <w:basedOn w:val="DefaultParagraphFont"/>
    <w:link w:val="BodyText"/>
    <w:uiPriority w:val="99"/>
    <w:semiHidden/>
    <w:rsid w:val="008D6187"/>
    <w:rPr>
      <w:rFonts w:eastAsiaTheme="minorEastAsia"/>
    </w:rPr>
  </w:style>
  <w:style w:type="paragraph" w:styleId="ListBullet">
    <w:name w:val="List Bullet"/>
    <w:basedOn w:val="Normal"/>
    <w:rsid w:val="008D6187"/>
    <w:pPr>
      <w:numPr>
        <w:numId w:val="1"/>
      </w:numPr>
      <w:tabs>
        <w:tab w:val="left" w:pos="180"/>
      </w:tabs>
      <w:spacing w:before="40" w:after="40"/>
      <w:ind w:left="187" w:hanging="187"/>
    </w:pPr>
  </w:style>
  <w:style w:type="table" w:customStyle="1" w:styleId="CVDetails">
    <w:name w:val="CV Details"/>
    <w:basedOn w:val="TableNormal"/>
    <w:rsid w:val="008D6187"/>
    <w:pPr>
      <w:spacing w:after="0" w:line="240" w:lineRule="auto"/>
    </w:pPr>
    <w:rPr>
      <w:rFonts w:eastAsiaTheme="minorEastAsia"/>
    </w:rPr>
    <w:tblPr>
      <w:tblCellMar>
        <w:left w:w="0" w:type="dxa"/>
        <w:right w:w="0" w:type="dxa"/>
      </w:tblCellMar>
    </w:tblPr>
  </w:style>
  <w:style w:type="paragraph" w:styleId="Date">
    <w:name w:val="Date"/>
    <w:basedOn w:val="Normal"/>
    <w:next w:val="Normal"/>
    <w:link w:val="DateChar"/>
    <w:rsid w:val="008D6187"/>
    <w:pPr>
      <w:spacing w:before="40" w:after="40"/>
      <w:jc w:val="right"/>
    </w:pPr>
  </w:style>
  <w:style w:type="character" w:customStyle="1" w:styleId="DateChar">
    <w:name w:val="Date Char"/>
    <w:basedOn w:val="DefaultParagraphFont"/>
    <w:link w:val="Date"/>
    <w:rsid w:val="008D6187"/>
    <w:rPr>
      <w:rFonts w:eastAsiaTheme="minorEastAsia"/>
    </w:rPr>
  </w:style>
  <w:style w:type="paragraph" w:styleId="ListParagraph">
    <w:name w:val="List Paragraph"/>
    <w:basedOn w:val="Normal"/>
    <w:uiPriority w:val="34"/>
    <w:qFormat/>
    <w:rsid w:val="008D6187"/>
    <w:pPr>
      <w:ind w:left="720"/>
      <w:contextualSpacing/>
    </w:pPr>
  </w:style>
  <w:style w:type="character" w:styleId="UnresolvedMention">
    <w:name w:val="Unresolved Mention"/>
    <w:basedOn w:val="DefaultParagraphFont"/>
    <w:uiPriority w:val="99"/>
    <w:semiHidden/>
    <w:unhideWhenUsed/>
    <w:rsid w:val="000A03DD"/>
    <w:rPr>
      <w:color w:val="605E5C"/>
      <w:shd w:val="clear" w:color="auto" w:fill="E1DFDD"/>
    </w:rPr>
  </w:style>
  <w:style w:type="paragraph" w:styleId="Header">
    <w:name w:val="header"/>
    <w:basedOn w:val="Normal"/>
    <w:link w:val="HeaderChar"/>
    <w:uiPriority w:val="99"/>
    <w:unhideWhenUsed/>
    <w:rsid w:val="00E13AD8"/>
    <w:pPr>
      <w:tabs>
        <w:tab w:val="center" w:pos="4680"/>
        <w:tab w:val="right" w:pos="9360"/>
      </w:tabs>
      <w:spacing w:line="240" w:lineRule="auto"/>
    </w:pPr>
  </w:style>
  <w:style w:type="character" w:customStyle="1" w:styleId="HeaderChar">
    <w:name w:val="Header Char"/>
    <w:basedOn w:val="DefaultParagraphFont"/>
    <w:link w:val="Header"/>
    <w:uiPriority w:val="99"/>
    <w:rsid w:val="00E13AD8"/>
    <w:rPr>
      <w:rFonts w:eastAsiaTheme="minorEastAsia"/>
    </w:rPr>
  </w:style>
  <w:style w:type="paragraph" w:styleId="Footer">
    <w:name w:val="footer"/>
    <w:basedOn w:val="Normal"/>
    <w:link w:val="FooterChar"/>
    <w:uiPriority w:val="99"/>
    <w:unhideWhenUsed/>
    <w:rsid w:val="00E13AD8"/>
    <w:pPr>
      <w:tabs>
        <w:tab w:val="center" w:pos="4680"/>
        <w:tab w:val="right" w:pos="9360"/>
      </w:tabs>
      <w:spacing w:line="240" w:lineRule="auto"/>
    </w:pPr>
  </w:style>
  <w:style w:type="character" w:customStyle="1" w:styleId="FooterChar">
    <w:name w:val="Footer Char"/>
    <w:basedOn w:val="DefaultParagraphFont"/>
    <w:link w:val="Footer"/>
    <w:uiPriority w:val="99"/>
    <w:rsid w:val="00E13AD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wnmitchellwhite.com" TargetMode="External"/><Relationship Id="rId13" Type="http://schemas.openxmlformats.org/officeDocument/2006/relationships/hyperlink" Target="mailto:wiedrich@usf.edu"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mailto:dmitchellwhi@usf.edu" TargetMode="External"/><Relationship Id="rId12" Type="http://schemas.openxmlformats.org/officeDocument/2006/relationships/hyperlink" Target="mailto:randlesc@usf.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ung@usf.edu"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mdast.online"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mdast.org"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C7DBC69AA864FDA8C6D0A315FE559EF"/>
        <w:category>
          <w:name w:val="General"/>
          <w:gallery w:val="placeholder"/>
        </w:category>
        <w:types>
          <w:type w:val="bbPlcHdr"/>
        </w:types>
        <w:behaviors>
          <w:behavior w:val="content"/>
        </w:behaviors>
        <w:guid w:val="{7B5DD115-F9A1-4725-A102-2D02643A6E0E}"/>
      </w:docPartPr>
      <w:docPartBody>
        <w:p w:rsidR="00170FAE" w:rsidRDefault="000730A5" w:rsidP="000730A5">
          <w:pPr>
            <w:pStyle w:val="9C7DBC69AA864FDA8C6D0A315FE559EF"/>
          </w:pPr>
          <w:r>
            <w:t>Integer eleifend diam eu diam. Nam hendrerit. Nunc id nisi.</w:t>
          </w:r>
        </w:p>
      </w:docPartBody>
    </w:docPart>
    <w:docPart>
      <w:docPartPr>
        <w:name w:val="89EC88E442A349E58E691BD20A2B52B7"/>
        <w:category>
          <w:name w:val="General"/>
          <w:gallery w:val="placeholder"/>
        </w:category>
        <w:types>
          <w:type w:val="bbPlcHdr"/>
        </w:types>
        <w:behaviors>
          <w:behavior w:val="content"/>
        </w:behaviors>
        <w:guid w:val="{82689CBE-A95C-48B6-8EDC-BEC7B0CB0193}"/>
      </w:docPartPr>
      <w:docPartBody>
        <w:p w:rsidR="00170FAE" w:rsidRDefault="000730A5" w:rsidP="000730A5">
          <w:pPr>
            <w:pStyle w:val="89EC88E442A349E58E691BD20A2B52B7"/>
          </w:pPr>
          <w:r>
            <w:t xml:space="preserve">Etiam cursus suscipit enim. Nulla facilisi. </w:t>
          </w:r>
        </w:p>
      </w:docPartBody>
    </w:docPart>
    <w:docPart>
      <w:docPartPr>
        <w:name w:val="490AD31C9B2149FA82A4F7AFB887B7FD"/>
        <w:category>
          <w:name w:val="General"/>
          <w:gallery w:val="placeholder"/>
        </w:category>
        <w:types>
          <w:type w:val="bbPlcHdr"/>
        </w:types>
        <w:behaviors>
          <w:behavior w:val="content"/>
        </w:behaviors>
        <w:guid w:val="{A1472B02-41D2-4333-BDF9-0CE2524A81F1}"/>
      </w:docPartPr>
      <w:docPartBody>
        <w:p w:rsidR="00170FAE" w:rsidRDefault="000730A5" w:rsidP="000730A5">
          <w:pPr>
            <w:pStyle w:val="490AD31C9B2149FA82A4F7AFB887B7FD"/>
          </w:pPr>
          <w:r>
            <w:t>Donec dapibus enim sollicitudin nulla. Curabitur sed neque. Pellentesque placerat consequat pede.</w:t>
          </w:r>
        </w:p>
      </w:docPartBody>
    </w:docPart>
    <w:docPart>
      <w:docPartPr>
        <w:name w:val="B41FACB4D4944B8BB87F77D47FCC38E5"/>
        <w:category>
          <w:name w:val="General"/>
          <w:gallery w:val="placeholder"/>
        </w:category>
        <w:types>
          <w:type w:val="bbPlcHdr"/>
        </w:types>
        <w:behaviors>
          <w:behavior w:val="content"/>
        </w:behaviors>
        <w:guid w:val="{43230BEA-8370-4F0F-AD51-B88F2C238653}"/>
      </w:docPartPr>
      <w:docPartBody>
        <w:p w:rsidR="00170FAE" w:rsidRDefault="000730A5" w:rsidP="000730A5">
          <w:pPr>
            <w:pStyle w:val="B41FACB4D4944B8BB87F77D47FCC38E5"/>
          </w:pPr>
          <w:r>
            <w:t xml:space="preserve">Etiam cursus suscipit enim. Nulla facilisi. </w:t>
          </w:r>
        </w:p>
      </w:docPartBody>
    </w:docPart>
    <w:docPart>
      <w:docPartPr>
        <w:name w:val="41FC567F0367452DB0EE056F4C8A44BC"/>
        <w:category>
          <w:name w:val="General"/>
          <w:gallery w:val="placeholder"/>
        </w:category>
        <w:types>
          <w:type w:val="bbPlcHdr"/>
        </w:types>
        <w:behaviors>
          <w:behavior w:val="content"/>
        </w:behaviors>
        <w:guid w:val="{C543D6EA-3B37-4E5D-AF51-A0B90FA7C7A1}"/>
      </w:docPartPr>
      <w:docPartBody>
        <w:p w:rsidR="00170FAE" w:rsidRDefault="000730A5" w:rsidP="000730A5">
          <w:pPr>
            <w:pStyle w:val="41FC567F0367452DB0EE056F4C8A44BC"/>
          </w:pPr>
          <w:r>
            <w:t>Integer eleifend diam eu diam. Nam hendrerit. Nunc id nisi.</w:t>
          </w:r>
        </w:p>
      </w:docPartBody>
    </w:docPart>
    <w:docPart>
      <w:docPartPr>
        <w:name w:val="38EF94AFF0CF43238FDF0C6C6FF8AC3C"/>
        <w:category>
          <w:name w:val="General"/>
          <w:gallery w:val="placeholder"/>
        </w:category>
        <w:types>
          <w:type w:val="bbPlcHdr"/>
        </w:types>
        <w:behaviors>
          <w:behavior w:val="content"/>
        </w:behaviors>
        <w:guid w:val="{6FEE3116-1BAE-44AC-941A-DD425A05D5F8}"/>
      </w:docPartPr>
      <w:docPartBody>
        <w:p w:rsidR="00170FAE" w:rsidRDefault="000730A5" w:rsidP="000730A5">
          <w:pPr>
            <w:pStyle w:val="38EF94AFF0CF43238FDF0C6C6FF8AC3C"/>
          </w:pPr>
          <w:r>
            <w:t>Donec dapibus enim sollicitudin nulla. Curabitur sed neque. Pellentesque placerat consequat pede.</w:t>
          </w:r>
        </w:p>
      </w:docPartBody>
    </w:docPart>
    <w:docPart>
      <w:docPartPr>
        <w:name w:val="FA9B93DB5E624A70BBAA4AACCE41F601"/>
        <w:category>
          <w:name w:val="General"/>
          <w:gallery w:val="placeholder"/>
        </w:category>
        <w:types>
          <w:type w:val="bbPlcHdr"/>
        </w:types>
        <w:behaviors>
          <w:behavior w:val="content"/>
        </w:behaviors>
        <w:guid w:val="{05B12B09-7821-4902-BA5B-B4E6B607B6EC}"/>
      </w:docPartPr>
      <w:docPartBody>
        <w:p w:rsidR="00170FAE" w:rsidRDefault="000730A5" w:rsidP="000730A5">
          <w:pPr>
            <w:pStyle w:val="FA9B93DB5E624A70BBAA4AACCE41F601"/>
          </w:pPr>
          <w:r>
            <w:t xml:space="preserve">Etiam cursus suscipit enim. Nulla facilisi. </w:t>
          </w:r>
        </w:p>
      </w:docPartBody>
    </w:docPart>
    <w:docPart>
      <w:docPartPr>
        <w:name w:val="8CE4972C1C4A446EB7E88E1E2402B4AB"/>
        <w:category>
          <w:name w:val="General"/>
          <w:gallery w:val="placeholder"/>
        </w:category>
        <w:types>
          <w:type w:val="bbPlcHdr"/>
        </w:types>
        <w:behaviors>
          <w:behavior w:val="content"/>
        </w:behaviors>
        <w:guid w:val="{F6D160AD-F2CE-4AF2-A532-8CD2E27C33F3}"/>
      </w:docPartPr>
      <w:docPartBody>
        <w:p w:rsidR="00170FAE" w:rsidRDefault="000730A5" w:rsidP="000730A5">
          <w:pPr>
            <w:pStyle w:val="8CE4972C1C4A446EB7E88E1E2402B4AB"/>
          </w:pPr>
          <w:r>
            <w:t>Integer eleifend diam eu diam. Nam hendrerit. Nunc id nisi.</w:t>
          </w:r>
        </w:p>
      </w:docPartBody>
    </w:docPart>
    <w:docPart>
      <w:docPartPr>
        <w:name w:val="3D4B8F04DCF64F6DA5BC425B76FC7B2B"/>
        <w:category>
          <w:name w:val="General"/>
          <w:gallery w:val="placeholder"/>
        </w:category>
        <w:types>
          <w:type w:val="bbPlcHdr"/>
        </w:types>
        <w:behaviors>
          <w:behavior w:val="content"/>
        </w:behaviors>
        <w:guid w:val="{A13FC4CC-D748-4449-B21E-10B568A1A599}"/>
      </w:docPartPr>
      <w:docPartBody>
        <w:p w:rsidR="00170FAE" w:rsidRDefault="000730A5" w:rsidP="000730A5">
          <w:pPr>
            <w:pStyle w:val="3D4B8F04DCF64F6DA5BC425B76FC7B2B"/>
          </w:pPr>
          <w:r>
            <w:t>Donec dapibus enim sollicitudin nulla. Curabitur sed neque. Pellentesque placerat consequat pede.</w:t>
          </w:r>
        </w:p>
      </w:docPartBody>
    </w:docPart>
    <w:docPart>
      <w:docPartPr>
        <w:name w:val="61D9CBB7535D485F8AE7738148A2AE27"/>
        <w:category>
          <w:name w:val="General"/>
          <w:gallery w:val="placeholder"/>
        </w:category>
        <w:types>
          <w:type w:val="bbPlcHdr"/>
        </w:types>
        <w:behaviors>
          <w:behavior w:val="content"/>
        </w:behaviors>
        <w:guid w:val="{10D5807E-D4B8-4ED8-A6D9-A786A05AD556}"/>
      </w:docPartPr>
      <w:docPartBody>
        <w:p w:rsidR="00170FAE" w:rsidRDefault="000730A5" w:rsidP="000730A5">
          <w:pPr>
            <w:pStyle w:val="61D9CBB7535D485F8AE7738148A2AE27"/>
          </w:pPr>
          <w:r>
            <w:t>Duis massa sapien, luctus sed, eleifend quis, semper a, ante.</w:t>
          </w:r>
        </w:p>
      </w:docPartBody>
    </w:docPart>
    <w:docPart>
      <w:docPartPr>
        <w:name w:val="89D46C83C20D49FE891C3D03F2FF2574"/>
        <w:category>
          <w:name w:val="General"/>
          <w:gallery w:val="placeholder"/>
        </w:category>
        <w:types>
          <w:type w:val="bbPlcHdr"/>
        </w:types>
        <w:behaviors>
          <w:behavior w:val="content"/>
        </w:behaviors>
        <w:guid w:val="{8793FC4D-7FE4-401B-B194-492092FAE623}"/>
      </w:docPartPr>
      <w:docPartBody>
        <w:p w:rsidR="00170FAE" w:rsidRDefault="000730A5" w:rsidP="000730A5">
          <w:pPr>
            <w:pStyle w:val="89D46C83C20D49FE891C3D03F2FF2574"/>
          </w:pPr>
          <w:r>
            <w:t>Duis massa sapien, luctus sed, eleifend quis, semper a, ante.</w:t>
          </w:r>
        </w:p>
      </w:docPartBody>
    </w:docPart>
    <w:docPart>
      <w:docPartPr>
        <w:name w:val="9C9A04DA524947E3BA23E71614511F9A"/>
        <w:category>
          <w:name w:val="General"/>
          <w:gallery w:val="placeholder"/>
        </w:category>
        <w:types>
          <w:type w:val="bbPlcHdr"/>
        </w:types>
        <w:behaviors>
          <w:behavior w:val="content"/>
        </w:behaviors>
        <w:guid w:val="{F9425969-5701-4D98-AB83-EF3936DB2251}"/>
      </w:docPartPr>
      <w:docPartBody>
        <w:p w:rsidR="00170FAE" w:rsidRDefault="000730A5" w:rsidP="000730A5">
          <w:pPr>
            <w:pStyle w:val="9C9A04DA524947E3BA23E71614511F9A"/>
          </w:pPr>
          <w:r>
            <w:t>Duis massa sapien, luctus sed, eleifend quis, semper a, ante.</w:t>
          </w:r>
        </w:p>
      </w:docPartBody>
    </w:docPart>
    <w:docPart>
      <w:docPartPr>
        <w:name w:val="A1283467C2184750B59736A5CEC1E2D4"/>
        <w:category>
          <w:name w:val="General"/>
          <w:gallery w:val="placeholder"/>
        </w:category>
        <w:types>
          <w:type w:val="bbPlcHdr"/>
        </w:types>
        <w:behaviors>
          <w:behavior w:val="content"/>
        </w:behaviors>
        <w:guid w:val="{12FB4825-81DC-4576-83FE-A70EFAB531DD}"/>
      </w:docPartPr>
      <w:docPartBody>
        <w:p w:rsidR="00170FAE" w:rsidRDefault="000730A5" w:rsidP="000730A5">
          <w:pPr>
            <w:pStyle w:val="A1283467C2184750B59736A5CEC1E2D4"/>
          </w:pPr>
          <w:r>
            <w:t xml:space="preserve">Etiam cursus suscipit enim. Nulla facilisi. </w:t>
          </w:r>
        </w:p>
      </w:docPartBody>
    </w:docPart>
    <w:docPart>
      <w:docPartPr>
        <w:name w:val="BD04B1C293C7427C8E929FBB630FB0EF"/>
        <w:category>
          <w:name w:val="General"/>
          <w:gallery w:val="placeholder"/>
        </w:category>
        <w:types>
          <w:type w:val="bbPlcHdr"/>
        </w:types>
        <w:behaviors>
          <w:behavior w:val="content"/>
        </w:behaviors>
        <w:guid w:val="{4639EDAB-F14C-476D-BD03-979AB9091EAA}"/>
      </w:docPartPr>
      <w:docPartBody>
        <w:p w:rsidR="00170FAE" w:rsidRDefault="000730A5" w:rsidP="000730A5">
          <w:pPr>
            <w:pStyle w:val="BD04B1C293C7427C8E929FBB630FB0EF"/>
          </w:pPr>
          <w:r>
            <w:t>Integer eleifend diam eu diam. Nam hendrerit. Nunc id nisi.</w:t>
          </w:r>
        </w:p>
      </w:docPartBody>
    </w:docPart>
    <w:docPart>
      <w:docPartPr>
        <w:name w:val="4CBEB48C98ED4CD3A9276C9F3C73F754"/>
        <w:category>
          <w:name w:val="General"/>
          <w:gallery w:val="placeholder"/>
        </w:category>
        <w:types>
          <w:type w:val="bbPlcHdr"/>
        </w:types>
        <w:behaviors>
          <w:behavior w:val="content"/>
        </w:behaviors>
        <w:guid w:val="{4515AECA-D4A0-474E-BA8A-FB9544D94147}"/>
      </w:docPartPr>
      <w:docPartBody>
        <w:p w:rsidR="00170FAE" w:rsidRDefault="000730A5" w:rsidP="000730A5">
          <w:pPr>
            <w:pStyle w:val="4CBEB48C98ED4CD3A9276C9F3C73F754"/>
          </w:pPr>
          <w:r>
            <w:t>Donec dapibus enim sollicitudin nulla. Curabitur sed neque. Pellentesque placerat consequat pede.</w:t>
          </w:r>
        </w:p>
      </w:docPartBody>
    </w:docPart>
    <w:docPart>
      <w:docPartPr>
        <w:name w:val="C9284E3783D34D1E83617F5991930312"/>
        <w:category>
          <w:name w:val="General"/>
          <w:gallery w:val="placeholder"/>
        </w:category>
        <w:types>
          <w:type w:val="bbPlcHdr"/>
        </w:types>
        <w:behaviors>
          <w:behavior w:val="content"/>
        </w:behaviors>
        <w:guid w:val="{DF3EFBE1-5A31-4942-B780-D5E6AF97B096}"/>
      </w:docPartPr>
      <w:docPartBody>
        <w:p w:rsidR="00170FAE" w:rsidRDefault="000730A5" w:rsidP="000730A5">
          <w:pPr>
            <w:pStyle w:val="C9284E3783D34D1E83617F5991930312"/>
          </w:pPr>
          <w:r>
            <w:t>Integer eleifend diam eu diam. Nam hendrerit. Nunc id nisi.</w:t>
          </w:r>
        </w:p>
      </w:docPartBody>
    </w:docPart>
    <w:docPart>
      <w:docPartPr>
        <w:name w:val="EAD05F3A631D4385A25437503F20A418"/>
        <w:category>
          <w:name w:val="General"/>
          <w:gallery w:val="placeholder"/>
        </w:category>
        <w:types>
          <w:type w:val="bbPlcHdr"/>
        </w:types>
        <w:behaviors>
          <w:behavior w:val="content"/>
        </w:behaviors>
        <w:guid w:val="{34239B65-C5E8-4F05-B80C-2B2245E49BBD}"/>
      </w:docPartPr>
      <w:docPartBody>
        <w:p w:rsidR="00170FAE" w:rsidRDefault="000730A5" w:rsidP="000730A5">
          <w:pPr>
            <w:pStyle w:val="EAD05F3A631D4385A25437503F20A418"/>
          </w:pPr>
          <w:r>
            <w:t>Duis massa sapien, luctus sed, eleifend quis, semper a, ante.</w:t>
          </w:r>
        </w:p>
      </w:docPartBody>
    </w:docPart>
    <w:docPart>
      <w:docPartPr>
        <w:name w:val="DFC18A9A438F411A8A7A2715CFA26C5B"/>
        <w:category>
          <w:name w:val="General"/>
          <w:gallery w:val="placeholder"/>
        </w:category>
        <w:types>
          <w:type w:val="bbPlcHdr"/>
        </w:types>
        <w:behaviors>
          <w:behavior w:val="content"/>
        </w:behaviors>
        <w:guid w:val="{43A48BDF-78DD-47CC-8C6B-7CC38A045981}"/>
      </w:docPartPr>
      <w:docPartBody>
        <w:p w:rsidR="00170FAE" w:rsidRDefault="000730A5" w:rsidP="000730A5">
          <w:pPr>
            <w:pStyle w:val="DFC18A9A438F411A8A7A2715CFA26C5B"/>
          </w:pPr>
          <w:r>
            <w:t xml:space="preserve">Etiam cursus suscipit enim. Nulla facilisi. </w:t>
          </w:r>
        </w:p>
      </w:docPartBody>
    </w:docPart>
    <w:docPart>
      <w:docPartPr>
        <w:name w:val="965313C1A8C44BD4BEDCAAB609125771"/>
        <w:category>
          <w:name w:val="General"/>
          <w:gallery w:val="placeholder"/>
        </w:category>
        <w:types>
          <w:type w:val="bbPlcHdr"/>
        </w:types>
        <w:behaviors>
          <w:behavior w:val="content"/>
        </w:behaviors>
        <w:guid w:val="{1A7F7FE4-8294-4C02-A2BA-C9923CBDD35E}"/>
      </w:docPartPr>
      <w:docPartBody>
        <w:p w:rsidR="00170FAE" w:rsidRDefault="000730A5" w:rsidP="000730A5">
          <w:pPr>
            <w:pStyle w:val="965313C1A8C44BD4BEDCAAB609125771"/>
          </w:pPr>
          <w:r>
            <w:t>Integer eleifend diam eu diam. Nam hendrerit. Nunc id nisi.</w:t>
          </w:r>
        </w:p>
      </w:docPartBody>
    </w:docPart>
    <w:docPart>
      <w:docPartPr>
        <w:name w:val="C6AC27FD44F6455788C9A9CC00991742"/>
        <w:category>
          <w:name w:val="General"/>
          <w:gallery w:val="placeholder"/>
        </w:category>
        <w:types>
          <w:type w:val="bbPlcHdr"/>
        </w:types>
        <w:behaviors>
          <w:behavior w:val="content"/>
        </w:behaviors>
        <w:guid w:val="{3E758778-30D1-46D8-93B3-8DF38B82023C}"/>
      </w:docPartPr>
      <w:docPartBody>
        <w:p w:rsidR="00170FAE" w:rsidRDefault="000730A5" w:rsidP="000730A5">
          <w:pPr>
            <w:pStyle w:val="C6AC27FD44F6455788C9A9CC00991742"/>
          </w:pPr>
          <w:r>
            <w:t>Donec dapibus enim sollicitudin nulla. Curabitur sed neque. Pellentesque placerat consequat pede.</w:t>
          </w:r>
        </w:p>
      </w:docPartBody>
    </w:docPart>
    <w:docPart>
      <w:docPartPr>
        <w:name w:val="13F4944CB2324905A6C2A5E94376E7FA"/>
        <w:category>
          <w:name w:val="General"/>
          <w:gallery w:val="placeholder"/>
        </w:category>
        <w:types>
          <w:type w:val="bbPlcHdr"/>
        </w:types>
        <w:behaviors>
          <w:behavior w:val="content"/>
        </w:behaviors>
        <w:guid w:val="{BA8526EF-71ED-4A6A-9EAF-2ACA7FE03D51}"/>
      </w:docPartPr>
      <w:docPartBody>
        <w:p w:rsidR="00170FAE" w:rsidRDefault="000730A5" w:rsidP="000730A5">
          <w:pPr>
            <w:pStyle w:val="13F4944CB2324905A6C2A5E94376E7FA"/>
          </w:pPr>
          <w:r>
            <w:t>Integer eleifend diam eu diam. Nam hendrerit. Nunc id nisi.</w:t>
          </w:r>
        </w:p>
      </w:docPartBody>
    </w:docPart>
    <w:docPart>
      <w:docPartPr>
        <w:name w:val="FA5C7671F2054582A1B05866C1F8C343"/>
        <w:category>
          <w:name w:val="General"/>
          <w:gallery w:val="placeholder"/>
        </w:category>
        <w:types>
          <w:type w:val="bbPlcHdr"/>
        </w:types>
        <w:behaviors>
          <w:behavior w:val="content"/>
        </w:behaviors>
        <w:guid w:val="{383966D2-0632-44BA-87F8-37D24BAF6432}"/>
      </w:docPartPr>
      <w:docPartBody>
        <w:p w:rsidR="00170FAE" w:rsidRDefault="000730A5" w:rsidP="000730A5">
          <w:pPr>
            <w:pStyle w:val="FA5C7671F2054582A1B05866C1F8C343"/>
          </w:pPr>
          <w:r>
            <w:t>Donec dapibus enim sollicitudin nulla. Curabitur sed neque. Pellentesque placerat consequat pede.</w:t>
          </w:r>
        </w:p>
      </w:docPartBody>
    </w:docPart>
    <w:docPart>
      <w:docPartPr>
        <w:name w:val="B17D1E55D7394F7D9D563A54054A8BE3"/>
        <w:category>
          <w:name w:val="General"/>
          <w:gallery w:val="placeholder"/>
        </w:category>
        <w:types>
          <w:type w:val="bbPlcHdr"/>
        </w:types>
        <w:behaviors>
          <w:behavior w:val="content"/>
        </w:behaviors>
        <w:guid w:val="{A5E0CFD5-A573-4400-A726-1D8775457F5B}"/>
      </w:docPartPr>
      <w:docPartBody>
        <w:p w:rsidR="00170FAE" w:rsidRDefault="000730A5" w:rsidP="000730A5">
          <w:pPr>
            <w:pStyle w:val="B17D1E55D7394F7D9D563A54054A8BE3"/>
          </w:pPr>
          <w:r>
            <w:t>Integer eleifend diam eu diam. Nam hendrerit. Nunc id nisi.</w:t>
          </w:r>
        </w:p>
      </w:docPartBody>
    </w:docPart>
    <w:docPart>
      <w:docPartPr>
        <w:name w:val="7EBC3B56CCF647C293A678F317E5CBE9"/>
        <w:category>
          <w:name w:val="General"/>
          <w:gallery w:val="placeholder"/>
        </w:category>
        <w:types>
          <w:type w:val="bbPlcHdr"/>
        </w:types>
        <w:behaviors>
          <w:behavior w:val="content"/>
        </w:behaviors>
        <w:guid w:val="{9EDABD94-3406-4DB8-9846-1C4B59336153}"/>
      </w:docPartPr>
      <w:docPartBody>
        <w:p w:rsidR="00170FAE" w:rsidRDefault="000730A5" w:rsidP="000730A5">
          <w:pPr>
            <w:pStyle w:val="7EBC3B56CCF647C293A678F317E5CBE9"/>
          </w:pPr>
          <w:r>
            <w:t>Duis massa sapien, luctus sed, eleifend quis, semper a, ante.</w:t>
          </w:r>
        </w:p>
      </w:docPartBody>
    </w:docPart>
    <w:docPart>
      <w:docPartPr>
        <w:name w:val="1E259F25ECBC43CC8AC49554A1F2A0E1"/>
        <w:category>
          <w:name w:val="General"/>
          <w:gallery w:val="placeholder"/>
        </w:category>
        <w:types>
          <w:type w:val="bbPlcHdr"/>
        </w:types>
        <w:behaviors>
          <w:behavior w:val="content"/>
        </w:behaviors>
        <w:guid w:val="{5A712449-6B03-4E7C-A07A-78DBF7404E36}"/>
      </w:docPartPr>
      <w:docPartBody>
        <w:p w:rsidR="00170FAE" w:rsidRDefault="000730A5" w:rsidP="000730A5">
          <w:pPr>
            <w:pStyle w:val="1E259F25ECBC43CC8AC49554A1F2A0E1"/>
          </w:pPr>
          <w:r>
            <w:t xml:space="preserve">Etiam cursus suscipit enim. Nulla facilisi. </w:t>
          </w:r>
        </w:p>
      </w:docPartBody>
    </w:docPart>
    <w:docPart>
      <w:docPartPr>
        <w:name w:val="90190BCF9FF34E7FB08A058855B1D635"/>
        <w:category>
          <w:name w:val="General"/>
          <w:gallery w:val="placeholder"/>
        </w:category>
        <w:types>
          <w:type w:val="bbPlcHdr"/>
        </w:types>
        <w:behaviors>
          <w:behavior w:val="content"/>
        </w:behaviors>
        <w:guid w:val="{34A79544-8EFF-485A-B37D-06BF86C5BAC8}"/>
      </w:docPartPr>
      <w:docPartBody>
        <w:p w:rsidR="00170FAE" w:rsidRDefault="000730A5" w:rsidP="000730A5">
          <w:pPr>
            <w:pStyle w:val="90190BCF9FF34E7FB08A058855B1D635"/>
          </w:pPr>
          <w:r>
            <w:t>Integer eleifend diam eu diam. Nam hendrerit. Nunc id nisi.</w:t>
          </w:r>
        </w:p>
      </w:docPartBody>
    </w:docPart>
    <w:docPart>
      <w:docPartPr>
        <w:name w:val="0B280899B1124EEEAB909E750E7CE30B"/>
        <w:category>
          <w:name w:val="General"/>
          <w:gallery w:val="placeholder"/>
        </w:category>
        <w:types>
          <w:type w:val="bbPlcHdr"/>
        </w:types>
        <w:behaviors>
          <w:behavior w:val="content"/>
        </w:behaviors>
        <w:guid w:val="{FF227170-0195-454B-B69E-8A70BA5BB3EA}"/>
      </w:docPartPr>
      <w:docPartBody>
        <w:p w:rsidR="00170FAE" w:rsidRDefault="000730A5" w:rsidP="000730A5">
          <w:pPr>
            <w:pStyle w:val="0B280899B1124EEEAB909E750E7CE30B"/>
          </w:pPr>
          <w:r>
            <w:t>Donec dapibus enim sollicitudin nulla. Curabitur sed neque. Pellentesque placerat consequat pede.</w:t>
          </w:r>
        </w:p>
      </w:docPartBody>
    </w:docPart>
    <w:docPart>
      <w:docPartPr>
        <w:name w:val="0FAD24A38D4947AD86DB5C1DC8ECC651"/>
        <w:category>
          <w:name w:val="General"/>
          <w:gallery w:val="placeholder"/>
        </w:category>
        <w:types>
          <w:type w:val="bbPlcHdr"/>
        </w:types>
        <w:behaviors>
          <w:behavior w:val="content"/>
        </w:behaviors>
        <w:guid w:val="{36EA3F91-9AC3-4593-A728-249B5AD75A9C}"/>
      </w:docPartPr>
      <w:docPartBody>
        <w:p w:rsidR="00170FAE" w:rsidRDefault="000730A5" w:rsidP="000730A5">
          <w:pPr>
            <w:pStyle w:val="0FAD24A38D4947AD86DB5C1DC8ECC651"/>
          </w:pPr>
          <w:r>
            <w:t>Integer eleifend diam eu diam. Nam hendrerit. Nunc id nisi.</w:t>
          </w:r>
        </w:p>
      </w:docPartBody>
    </w:docPart>
    <w:docPart>
      <w:docPartPr>
        <w:name w:val="FC11C8A5E8EA46AB966A59A88569CD8C"/>
        <w:category>
          <w:name w:val="General"/>
          <w:gallery w:val="placeholder"/>
        </w:category>
        <w:types>
          <w:type w:val="bbPlcHdr"/>
        </w:types>
        <w:behaviors>
          <w:behavior w:val="content"/>
        </w:behaviors>
        <w:guid w:val="{2EF2435C-B47E-46B4-BFCE-8939E4112099}"/>
      </w:docPartPr>
      <w:docPartBody>
        <w:p w:rsidR="00170FAE" w:rsidRDefault="000730A5" w:rsidP="000730A5">
          <w:pPr>
            <w:pStyle w:val="FC11C8A5E8EA46AB966A59A88569CD8C"/>
          </w:pPr>
          <w:r>
            <w:t>Donec dapibus enim sollicitudin nulla. Curabitur sed neque. Pellentesque placerat consequat pede.</w:t>
          </w:r>
        </w:p>
      </w:docPartBody>
    </w:docPart>
    <w:docPart>
      <w:docPartPr>
        <w:name w:val="E4FA808BDDD0425E98F3DC222F99BBAC"/>
        <w:category>
          <w:name w:val="General"/>
          <w:gallery w:val="placeholder"/>
        </w:category>
        <w:types>
          <w:type w:val="bbPlcHdr"/>
        </w:types>
        <w:behaviors>
          <w:behavior w:val="content"/>
        </w:behaviors>
        <w:guid w:val="{4A57FE24-D097-497D-81BC-38967FBEF9B3}"/>
      </w:docPartPr>
      <w:docPartBody>
        <w:p w:rsidR="00170FAE" w:rsidRDefault="000730A5" w:rsidP="000730A5">
          <w:pPr>
            <w:pStyle w:val="E4FA808BDDD0425E98F3DC222F99BBAC"/>
          </w:pPr>
          <w:r>
            <w:t>Integer eleifend diam eu diam. Nam hendrerit. Nunc id nisi.</w:t>
          </w:r>
        </w:p>
      </w:docPartBody>
    </w:docPart>
    <w:docPart>
      <w:docPartPr>
        <w:name w:val="C7252C28A54F45DA9E8DB6099EB1A0D4"/>
        <w:category>
          <w:name w:val="General"/>
          <w:gallery w:val="placeholder"/>
        </w:category>
        <w:types>
          <w:type w:val="bbPlcHdr"/>
        </w:types>
        <w:behaviors>
          <w:behavior w:val="content"/>
        </w:behaviors>
        <w:guid w:val="{1889E741-F38A-4CFC-8C29-667B0B082B14}"/>
      </w:docPartPr>
      <w:docPartBody>
        <w:p w:rsidR="00170FAE" w:rsidRDefault="000730A5" w:rsidP="000730A5">
          <w:pPr>
            <w:pStyle w:val="C7252C28A54F45DA9E8DB6099EB1A0D4"/>
          </w:pPr>
          <w:r>
            <w:t xml:space="preserve">Etiam cursus suscipit enim. Nulla facilisi. </w:t>
          </w:r>
        </w:p>
      </w:docPartBody>
    </w:docPart>
    <w:docPart>
      <w:docPartPr>
        <w:name w:val="FB07D60C85DD49648D48431330405AFD"/>
        <w:category>
          <w:name w:val="General"/>
          <w:gallery w:val="placeholder"/>
        </w:category>
        <w:types>
          <w:type w:val="bbPlcHdr"/>
        </w:types>
        <w:behaviors>
          <w:behavior w:val="content"/>
        </w:behaviors>
        <w:guid w:val="{49524230-5489-48AD-8D1B-5CD6826B61E3}"/>
      </w:docPartPr>
      <w:docPartBody>
        <w:p w:rsidR="00170FAE" w:rsidRDefault="000730A5" w:rsidP="000730A5">
          <w:pPr>
            <w:pStyle w:val="FB07D60C85DD49648D48431330405AFD"/>
          </w:pPr>
          <w:r>
            <w:t>Donec dapibus enim sollicitudin nulla. Curabitur sed neque. Pellentesque placerat consequat pede.</w:t>
          </w:r>
        </w:p>
      </w:docPartBody>
    </w:docPart>
    <w:docPart>
      <w:docPartPr>
        <w:name w:val="3E66ECF59AB34DFFBEBB0B4C91DF63B4"/>
        <w:category>
          <w:name w:val="General"/>
          <w:gallery w:val="placeholder"/>
        </w:category>
        <w:types>
          <w:type w:val="bbPlcHdr"/>
        </w:types>
        <w:behaviors>
          <w:behavior w:val="content"/>
        </w:behaviors>
        <w:guid w:val="{6124D4F6-4514-4370-9218-E444A8E1BD51}"/>
      </w:docPartPr>
      <w:docPartBody>
        <w:p w:rsidR="00170FAE" w:rsidRDefault="000730A5" w:rsidP="000730A5">
          <w:pPr>
            <w:pStyle w:val="3E66ECF59AB34DFFBEBB0B4C91DF63B4"/>
          </w:pPr>
          <w:r>
            <w:t xml:space="preserve">Etiam cursus suscipit enim. Nulla facilisi. </w:t>
          </w:r>
        </w:p>
      </w:docPartBody>
    </w:docPart>
    <w:docPart>
      <w:docPartPr>
        <w:name w:val="F870FD0955C74C9AA6907BCF773FAC8D"/>
        <w:category>
          <w:name w:val="General"/>
          <w:gallery w:val="placeholder"/>
        </w:category>
        <w:types>
          <w:type w:val="bbPlcHdr"/>
        </w:types>
        <w:behaviors>
          <w:behavior w:val="content"/>
        </w:behaviors>
        <w:guid w:val="{9FDE767A-F9AF-48F2-88E6-E60ABA0AC9F0}"/>
      </w:docPartPr>
      <w:docPartBody>
        <w:p w:rsidR="00170FAE" w:rsidRDefault="000730A5" w:rsidP="000730A5">
          <w:pPr>
            <w:pStyle w:val="F870FD0955C74C9AA6907BCF773FAC8D"/>
          </w:pPr>
          <w:r>
            <w:t>Integer eleifend diam eu diam. Nam hendrerit. Nunc id nisi.</w:t>
          </w:r>
        </w:p>
      </w:docPartBody>
    </w:docPart>
    <w:docPart>
      <w:docPartPr>
        <w:name w:val="D7B8CB1FE9BE4CBC85F87C7078B0186F"/>
        <w:category>
          <w:name w:val="General"/>
          <w:gallery w:val="placeholder"/>
        </w:category>
        <w:types>
          <w:type w:val="bbPlcHdr"/>
        </w:types>
        <w:behaviors>
          <w:behavior w:val="content"/>
        </w:behaviors>
        <w:guid w:val="{626FF00B-0C02-4C15-9194-EFEC1E318CBC}"/>
      </w:docPartPr>
      <w:docPartBody>
        <w:p w:rsidR="00170FAE" w:rsidRDefault="000730A5" w:rsidP="000730A5">
          <w:pPr>
            <w:pStyle w:val="D7B8CB1FE9BE4CBC85F87C7078B0186F"/>
          </w:pPr>
          <w:r>
            <w:t>Integer eleifend diam eu diam. Nam hendrerit. Nunc id nisi.</w:t>
          </w:r>
        </w:p>
      </w:docPartBody>
    </w:docPart>
    <w:docPart>
      <w:docPartPr>
        <w:name w:val="CD6E4D54A76C4146B206C54733FED74F"/>
        <w:category>
          <w:name w:val="General"/>
          <w:gallery w:val="placeholder"/>
        </w:category>
        <w:types>
          <w:type w:val="bbPlcHdr"/>
        </w:types>
        <w:behaviors>
          <w:behavior w:val="content"/>
        </w:behaviors>
        <w:guid w:val="{30C21A1C-66AA-4172-9DEA-F283AC4A2311}"/>
      </w:docPartPr>
      <w:docPartBody>
        <w:p w:rsidR="00170FAE" w:rsidRDefault="000730A5" w:rsidP="000730A5">
          <w:pPr>
            <w:pStyle w:val="CD6E4D54A76C4146B206C54733FED74F"/>
          </w:pPr>
          <w:r>
            <w:t xml:space="preserve">Etiam cursus suscipit enim. Nulla facilisi. </w:t>
          </w:r>
        </w:p>
      </w:docPartBody>
    </w:docPart>
    <w:docPart>
      <w:docPartPr>
        <w:name w:val="B4310AFEDC564620851E42DA57A0BCBF"/>
        <w:category>
          <w:name w:val="General"/>
          <w:gallery w:val="placeholder"/>
        </w:category>
        <w:types>
          <w:type w:val="bbPlcHdr"/>
        </w:types>
        <w:behaviors>
          <w:behavior w:val="content"/>
        </w:behaviors>
        <w:guid w:val="{B49034A7-D4BF-452A-BF1B-DA6C60EC55AC}"/>
      </w:docPartPr>
      <w:docPartBody>
        <w:p w:rsidR="00170FAE" w:rsidRDefault="000730A5" w:rsidP="000730A5">
          <w:pPr>
            <w:pStyle w:val="B4310AFEDC564620851E42DA57A0BCBF"/>
          </w:pPr>
          <w:r>
            <w:t>Donec dapibus enim sollicitudin nulla.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0A5"/>
    <w:rsid w:val="000730A5"/>
    <w:rsid w:val="00170FAE"/>
    <w:rsid w:val="004823A5"/>
    <w:rsid w:val="00623F12"/>
    <w:rsid w:val="006D21CA"/>
    <w:rsid w:val="00A83790"/>
    <w:rsid w:val="00D00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7DBC69AA864FDA8C6D0A315FE559EF">
    <w:name w:val="9C7DBC69AA864FDA8C6D0A315FE559EF"/>
    <w:rsid w:val="000730A5"/>
  </w:style>
  <w:style w:type="paragraph" w:customStyle="1" w:styleId="89EC88E442A349E58E691BD20A2B52B7">
    <w:name w:val="89EC88E442A349E58E691BD20A2B52B7"/>
    <w:rsid w:val="000730A5"/>
  </w:style>
  <w:style w:type="paragraph" w:customStyle="1" w:styleId="490AD31C9B2149FA82A4F7AFB887B7FD">
    <w:name w:val="490AD31C9B2149FA82A4F7AFB887B7FD"/>
    <w:rsid w:val="000730A5"/>
  </w:style>
  <w:style w:type="paragraph" w:customStyle="1" w:styleId="B41FACB4D4944B8BB87F77D47FCC38E5">
    <w:name w:val="B41FACB4D4944B8BB87F77D47FCC38E5"/>
    <w:rsid w:val="000730A5"/>
  </w:style>
  <w:style w:type="paragraph" w:customStyle="1" w:styleId="41FC567F0367452DB0EE056F4C8A44BC">
    <w:name w:val="41FC567F0367452DB0EE056F4C8A44BC"/>
    <w:rsid w:val="000730A5"/>
  </w:style>
  <w:style w:type="paragraph" w:customStyle="1" w:styleId="38EF94AFF0CF43238FDF0C6C6FF8AC3C">
    <w:name w:val="38EF94AFF0CF43238FDF0C6C6FF8AC3C"/>
    <w:rsid w:val="000730A5"/>
  </w:style>
  <w:style w:type="paragraph" w:customStyle="1" w:styleId="FA9B93DB5E624A70BBAA4AACCE41F601">
    <w:name w:val="FA9B93DB5E624A70BBAA4AACCE41F601"/>
    <w:rsid w:val="000730A5"/>
  </w:style>
  <w:style w:type="paragraph" w:customStyle="1" w:styleId="8CE4972C1C4A446EB7E88E1E2402B4AB">
    <w:name w:val="8CE4972C1C4A446EB7E88E1E2402B4AB"/>
    <w:rsid w:val="000730A5"/>
  </w:style>
  <w:style w:type="paragraph" w:customStyle="1" w:styleId="3D4B8F04DCF64F6DA5BC425B76FC7B2B">
    <w:name w:val="3D4B8F04DCF64F6DA5BC425B76FC7B2B"/>
    <w:rsid w:val="000730A5"/>
  </w:style>
  <w:style w:type="paragraph" w:customStyle="1" w:styleId="61D9CBB7535D485F8AE7738148A2AE27">
    <w:name w:val="61D9CBB7535D485F8AE7738148A2AE27"/>
    <w:rsid w:val="000730A5"/>
  </w:style>
  <w:style w:type="paragraph" w:customStyle="1" w:styleId="89D46C83C20D49FE891C3D03F2FF2574">
    <w:name w:val="89D46C83C20D49FE891C3D03F2FF2574"/>
    <w:rsid w:val="000730A5"/>
  </w:style>
  <w:style w:type="paragraph" w:customStyle="1" w:styleId="9C9A04DA524947E3BA23E71614511F9A">
    <w:name w:val="9C9A04DA524947E3BA23E71614511F9A"/>
    <w:rsid w:val="000730A5"/>
  </w:style>
  <w:style w:type="paragraph" w:customStyle="1" w:styleId="A1283467C2184750B59736A5CEC1E2D4">
    <w:name w:val="A1283467C2184750B59736A5CEC1E2D4"/>
    <w:rsid w:val="000730A5"/>
  </w:style>
  <w:style w:type="paragraph" w:customStyle="1" w:styleId="BD04B1C293C7427C8E929FBB630FB0EF">
    <w:name w:val="BD04B1C293C7427C8E929FBB630FB0EF"/>
    <w:rsid w:val="000730A5"/>
  </w:style>
  <w:style w:type="paragraph" w:customStyle="1" w:styleId="4CBEB48C98ED4CD3A9276C9F3C73F754">
    <w:name w:val="4CBEB48C98ED4CD3A9276C9F3C73F754"/>
    <w:rsid w:val="000730A5"/>
  </w:style>
  <w:style w:type="paragraph" w:customStyle="1" w:styleId="C9284E3783D34D1E83617F5991930312">
    <w:name w:val="C9284E3783D34D1E83617F5991930312"/>
    <w:rsid w:val="000730A5"/>
  </w:style>
  <w:style w:type="paragraph" w:customStyle="1" w:styleId="EAD05F3A631D4385A25437503F20A418">
    <w:name w:val="EAD05F3A631D4385A25437503F20A418"/>
    <w:rsid w:val="000730A5"/>
  </w:style>
  <w:style w:type="paragraph" w:customStyle="1" w:styleId="DFC18A9A438F411A8A7A2715CFA26C5B">
    <w:name w:val="DFC18A9A438F411A8A7A2715CFA26C5B"/>
    <w:rsid w:val="000730A5"/>
  </w:style>
  <w:style w:type="paragraph" w:customStyle="1" w:styleId="965313C1A8C44BD4BEDCAAB609125771">
    <w:name w:val="965313C1A8C44BD4BEDCAAB609125771"/>
    <w:rsid w:val="000730A5"/>
  </w:style>
  <w:style w:type="paragraph" w:customStyle="1" w:styleId="C6AC27FD44F6455788C9A9CC00991742">
    <w:name w:val="C6AC27FD44F6455788C9A9CC00991742"/>
    <w:rsid w:val="000730A5"/>
  </w:style>
  <w:style w:type="paragraph" w:customStyle="1" w:styleId="13F4944CB2324905A6C2A5E94376E7FA">
    <w:name w:val="13F4944CB2324905A6C2A5E94376E7FA"/>
    <w:rsid w:val="000730A5"/>
  </w:style>
  <w:style w:type="paragraph" w:customStyle="1" w:styleId="FA5C7671F2054582A1B05866C1F8C343">
    <w:name w:val="FA5C7671F2054582A1B05866C1F8C343"/>
    <w:rsid w:val="000730A5"/>
  </w:style>
  <w:style w:type="paragraph" w:customStyle="1" w:styleId="B17D1E55D7394F7D9D563A54054A8BE3">
    <w:name w:val="B17D1E55D7394F7D9D563A54054A8BE3"/>
    <w:rsid w:val="000730A5"/>
  </w:style>
  <w:style w:type="paragraph" w:customStyle="1" w:styleId="7EBC3B56CCF647C293A678F317E5CBE9">
    <w:name w:val="7EBC3B56CCF647C293A678F317E5CBE9"/>
    <w:rsid w:val="000730A5"/>
  </w:style>
  <w:style w:type="paragraph" w:customStyle="1" w:styleId="1E259F25ECBC43CC8AC49554A1F2A0E1">
    <w:name w:val="1E259F25ECBC43CC8AC49554A1F2A0E1"/>
    <w:rsid w:val="000730A5"/>
  </w:style>
  <w:style w:type="paragraph" w:customStyle="1" w:styleId="90190BCF9FF34E7FB08A058855B1D635">
    <w:name w:val="90190BCF9FF34E7FB08A058855B1D635"/>
    <w:rsid w:val="000730A5"/>
  </w:style>
  <w:style w:type="paragraph" w:customStyle="1" w:styleId="0B280899B1124EEEAB909E750E7CE30B">
    <w:name w:val="0B280899B1124EEEAB909E750E7CE30B"/>
    <w:rsid w:val="000730A5"/>
  </w:style>
  <w:style w:type="paragraph" w:customStyle="1" w:styleId="0FAD24A38D4947AD86DB5C1DC8ECC651">
    <w:name w:val="0FAD24A38D4947AD86DB5C1DC8ECC651"/>
    <w:rsid w:val="000730A5"/>
  </w:style>
  <w:style w:type="paragraph" w:customStyle="1" w:styleId="FC11C8A5E8EA46AB966A59A88569CD8C">
    <w:name w:val="FC11C8A5E8EA46AB966A59A88569CD8C"/>
    <w:rsid w:val="000730A5"/>
  </w:style>
  <w:style w:type="paragraph" w:customStyle="1" w:styleId="E4FA808BDDD0425E98F3DC222F99BBAC">
    <w:name w:val="E4FA808BDDD0425E98F3DC222F99BBAC"/>
    <w:rsid w:val="000730A5"/>
  </w:style>
  <w:style w:type="paragraph" w:customStyle="1" w:styleId="C7252C28A54F45DA9E8DB6099EB1A0D4">
    <w:name w:val="C7252C28A54F45DA9E8DB6099EB1A0D4"/>
    <w:rsid w:val="000730A5"/>
  </w:style>
  <w:style w:type="paragraph" w:customStyle="1" w:styleId="FB07D60C85DD49648D48431330405AFD">
    <w:name w:val="FB07D60C85DD49648D48431330405AFD"/>
    <w:rsid w:val="000730A5"/>
  </w:style>
  <w:style w:type="paragraph" w:customStyle="1" w:styleId="3E66ECF59AB34DFFBEBB0B4C91DF63B4">
    <w:name w:val="3E66ECF59AB34DFFBEBB0B4C91DF63B4"/>
    <w:rsid w:val="000730A5"/>
  </w:style>
  <w:style w:type="paragraph" w:customStyle="1" w:styleId="F870FD0955C74C9AA6907BCF773FAC8D">
    <w:name w:val="F870FD0955C74C9AA6907BCF773FAC8D"/>
    <w:rsid w:val="000730A5"/>
  </w:style>
  <w:style w:type="paragraph" w:customStyle="1" w:styleId="D7B8CB1FE9BE4CBC85F87C7078B0186F">
    <w:name w:val="D7B8CB1FE9BE4CBC85F87C7078B0186F"/>
    <w:rsid w:val="000730A5"/>
  </w:style>
  <w:style w:type="paragraph" w:customStyle="1" w:styleId="CD6E4D54A76C4146B206C54733FED74F">
    <w:name w:val="CD6E4D54A76C4146B206C54733FED74F"/>
    <w:rsid w:val="000730A5"/>
  </w:style>
  <w:style w:type="paragraph" w:customStyle="1" w:styleId="B4310AFEDC564620851E42DA57A0BCBF">
    <w:name w:val="B4310AFEDC564620851E42DA57A0BCBF"/>
    <w:rsid w:val="000730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8</Pages>
  <Words>2093</Words>
  <Characters>1193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White, Dawn</dc:creator>
  <cp:keywords/>
  <dc:description/>
  <cp:lastModifiedBy>Mitchell White, Dawn</cp:lastModifiedBy>
  <cp:revision>41</cp:revision>
  <dcterms:created xsi:type="dcterms:W3CDTF">2021-03-04T02:25:00Z</dcterms:created>
  <dcterms:modified xsi:type="dcterms:W3CDTF">2021-04-10T07:32:00Z</dcterms:modified>
</cp:coreProperties>
</file>